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pPr w:leftFromText="180" w:rightFromText="180" w:vertAnchor="text" w:horzAnchor="margin" w:tblpY="902"/>
        <w:tblW w:w="10975" w:type="dxa"/>
        <w:tblLook w:val="04A0" w:firstRow="1" w:lastRow="0" w:firstColumn="1" w:lastColumn="0" w:noHBand="0" w:noVBand="1"/>
      </w:tblPr>
      <w:tblGrid>
        <w:gridCol w:w="4495"/>
        <w:gridCol w:w="1350"/>
        <w:gridCol w:w="1800"/>
        <w:gridCol w:w="1710"/>
        <w:gridCol w:w="1620"/>
      </w:tblGrid>
      <w:tr w:rsidR="007C5F93" w:rsidRPr="00C66D1B" w14:paraId="775189BB" w14:textId="77777777" w:rsidTr="007C5F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40716B36" w14:textId="77777777" w:rsidR="007C5F93" w:rsidRPr="00664AAC" w:rsidRDefault="007C5F93" w:rsidP="007C5F93">
            <w:pPr>
              <w:jc w:val="center"/>
              <w:rPr>
                <w:sz w:val="28"/>
                <w:szCs w:val="28"/>
              </w:rPr>
            </w:pPr>
            <w:r w:rsidRPr="00664AAC">
              <w:rPr>
                <w:sz w:val="28"/>
                <w:szCs w:val="28"/>
              </w:rPr>
              <w:t>Company Name</w:t>
            </w:r>
          </w:p>
        </w:tc>
        <w:tc>
          <w:tcPr>
            <w:tcW w:w="1350" w:type="dxa"/>
            <w:hideMark/>
          </w:tcPr>
          <w:p w14:paraId="5A2ADCBE" w14:textId="77777777" w:rsidR="007C5F93" w:rsidRPr="00664AAC" w:rsidRDefault="007C5F93" w:rsidP="007C5F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64AAC">
              <w:rPr>
                <w:sz w:val="28"/>
                <w:szCs w:val="28"/>
              </w:rPr>
              <w:t>Duration</w:t>
            </w:r>
          </w:p>
        </w:tc>
        <w:tc>
          <w:tcPr>
            <w:tcW w:w="1800" w:type="dxa"/>
            <w:hideMark/>
          </w:tcPr>
          <w:p w14:paraId="396354F8" w14:textId="77777777" w:rsidR="007C5F93" w:rsidRPr="00664AAC" w:rsidRDefault="007C5F93" w:rsidP="007C5F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64AAC">
              <w:rPr>
                <w:sz w:val="28"/>
                <w:szCs w:val="28"/>
              </w:rPr>
              <w:t>Closest Installation</w:t>
            </w:r>
          </w:p>
        </w:tc>
        <w:tc>
          <w:tcPr>
            <w:tcW w:w="1710" w:type="dxa"/>
            <w:hideMark/>
          </w:tcPr>
          <w:p w14:paraId="32BF6FCF" w14:textId="77777777" w:rsidR="007C5F93" w:rsidRPr="00664AAC" w:rsidRDefault="007C5F93" w:rsidP="007C5F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64AAC">
              <w:rPr>
                <w:sz w:val="28"/>
                <w:szCs w:val="28"/>
              </w:rPr>
              <w:t>Physical Location</w:t>
            </w:r>
          </w:p>
        </w:tc>
        <w:tc>
          <w:tcPr>
            <w:tcW w:w="1620" w:type="dxa"/>
            <w:hideMark/>
          </w:tcPr>
          <w:p w14:paraId="75311723" w14:textId="77777777" w:rsidR="007C5F93" w:rsidRPr="00664AAC" w:rsidRDefault="007C5F93" w:rsidP="007C5F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664AAC">
              <w:rPr>
                <w:sz w:val="28"/>
                <w:szCs w:val="28"/>
              </w:rPr>
              <w:t>Delivery Method</w:t>
            </w:r>
          </w:p>
        </w:tc>
      </w:tr>
      <w:tr w:rsidR="007C5F93" w:rsidRPr="00C66D1B" w14:paraId="5078D90D" w14:textId="77777777" w:rsidTr="007C5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0E1DBA0E" w14:textId="77777777" w:rsidR="007C5F93" w:rsidRPr="00C66D1B" w:rsidRDefault="007C5F93" w:rsidP="007C5F93">
            <w:pPr>
              <w:jc w:val="center"/>
            </w:pPr>
            <w:r w:rsidRPr="00C66D1B">
              <w:t>2 Circle Consulting, INC</w:t>
            </w:r>
          </w:p>
        </w:tc>
        <w:tc>
          <w:tcPr>
            <w:tcW w:w="1350" w:type="dxa"/>
            <w:noWrap/>
            <w:hideMark/>
          </w:tcPr>
          <w:p w14:paraId="25776CF3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151-180 days</w:t>
            </w:r>
          </w:p>
        </w:tc>
        <w:tc>
          <w:tcPr>
            <w:tcW w:w="1800" w:type="dxa"/>
            <w:noWrap/>
            <w:hideMark/>
          </w:tcPr>
          <w:p w14:paraId="719B7327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Eglin AFB</w:t>
            </w:r>
          </w:p>
        </w:tc>
        <w:tc>
          <w:tcPr>
            <w:tcW w:w="1710" w:type="dxa"/>
            <w:noWrap/>
            <w:hideMark/>
          </w:tcPr>
          <w:p w14:paraId="739D86F1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Eglin AFB</w:t>
            </w:r>
          </w:p>
        </w:tc>
        <w:tc>
          <w:tcPr>
            <w:tcW w:w="1620" w:type="dxa"/>
            <w:noWrap/>
            <w:hideMark/>
          </w:tcPr>
          <w:p w14:paraId="7D4EBB6A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In Person</w:t>
            </w:r>
          </w:p>
        </w:tc>
      </w:tr>
      <w:tr w:rsidR="007C5F93" w:rsidRPr="00C66D1B" w14:paraId="022F9EF5" w14:textId="77777777" w:rsidTr="007C5F93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472BB831" w14:textId="77777777" w:rsidR="007C5F93" w:rsidRPr="00C66D1B" w:rsidRDefault="007C5F93" w:rsidP="007C5F93">
            <w:pPr>
              <w:jc w:val="center"/>
            </w:pPr>
            <w:r w:rsidRPr="00C66D1B">
              <w:t>7 Eagle Group</w:t>
            </w:r>
          </w:p>
        </w:tc>
        <w:tc>
          <w:tcPr>
            <w:tcW w:w="1350" w:type="dxa"/>
            <w:noWrap/>
            <w:hideMark/>
          </w:tcPr>
          <w:p w14:paraId="7345FBED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151-180 days</w:t>
            </w:r>
          </w:p>
        </w:tc>
        <w:tc>
          <w:tcPr>
            <w:tcW w:w="1800" w:type="dxa"/>
            <w:noWrap/>
            <w:hideMark/>
          </w:tcPr>
          <w:p w14:paraId="5EDEA1EA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Eglin AFB</w:t>
            </w:r>
          </w:p>
        </w:tc>
        <w:tc>
          <w:tcPr>
            <w:tcW w:w="1710" w:type="dxa"/>
            <w:noWrap/>
            <w:hideMark/>
          </w:tcPr>
          <w:p w14:paraId="1DF680BA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20" w:type="dxa"/>
            <w:noWrap/>
            <w:hideMark/>
          </w:tcPr>
          <w:p w14:paraId="14B51692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Hybrid</w:t>
            </w:r>
          </w:p>
        </w:tc>
      </w:tr>
      <w:tr w:rsidR="007C5F93" w:rsidRPr="00C66D1B" w14:paraId="1C105F07" w14:textId="77777777" w:rsidTr="007C5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77F1CE27" w14:textId="77777777" w:rsidR="007C5F93" w:rsidRPr="00C66D1B" w:rsidRDefault="007C5F93" w:rsidP="007C5F93">
            <w:pPr>
              <w:jc w:val="center"/>
            </w:pPr>
            <w:r w:rsidRPr="00C66D1B">
              <w:t>Academy of Applied Technology LLC</w:t>
            </w:r>
          </w:p>
        </w:tc>
        <w:tc>
          <w:tcPr>
            <w:tcW w:w="1350" w:type="dxa"/>
            <w:noWrap/>
            <w:hideMark/>
          </w:tcPr>
          <w:p w14:paraId="127EB45F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151-180 days</w:t>
            </w:r>
          </w:p>
        </w:tc>
        <w:tc>
          <w:tcPr>
            <w:tcW w:w="1800" w:type="dxa"/>
            <w:noWrap/>
            <w:hideMark/>
          </w:tcPr>
          <w:p w14:paraId="21DA50D8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Eglin AFB</w:t>
            </w:r>
          </w:p>
        </w:tc>
        <w:tc>
          <w:tcPr>
            <w:tcW w:w="1710" w:type="dxa"/>
            <w:noWrap/>
            <w:hideMark/>
          </w:tcPr>
          <w:p w14:paraId="4F5C2803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Fort Walton Beach</w:t>
            </w:r>
          </w:p>
        </w:tc>
        <w:tc>
          <w:tcPr>
            <w:tcW w:w="1620" w:type="dxa"/>
            <w:noWrap/>
            <w:hideMark/>
          </w:tcPr>
          <w:p w14:paraId="1D77E81D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Hybrid</w:t>
            </w:r>
          </w:p>
        </w:tc>
      </w:tr>
      <w:tr w:rsidR="007C5F93" w:rsidRPr="00C66D1B" w14:paraId="52704D01" w14:textId="77777777" w:rsidTr="007C5F93">
        <w:trPr>
          <w:trHeight w:val="6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3B1A55C0" w14:textId="77777777" w:rsidR="007C5F93" w:rsidRPr="00C66D1B" w:rsidRDefault="007C5F93" w:rsidP="007C5F93">
            <w:pPr>
              <w:jc w:val="center"/>
            </w:pPr>
            <w:r w:rsidRPr="00C66D1B">
              <w:t>Air Force Junior Reserve Officer's Training Corps</w:t>
            </w:r>
          </w:p>
        </w:tc>
        <w:tc>
          <w:tcPr>
            <w:tcW w:w="1350" w:type="dxa"/>
            <w:noWrap/>
            <w:hideMark/>
          </w:tcPr>
          <w:p w14:paraId="7C588827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61-90 days</w:t>
            </w:r>
          </w:p>
        </w:tc>
        <w:tc>
          <w:tcPr>
            <w:tcW w:w="1800" w:type="dxa"/>
            <w:noWrap/>
            <w:hideMark/>
          </w:tcPr>
          <w:p w14:paraId="6B6C4577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Eglin AFB</w:t>
            </w:r>
          </w:p>
        </w:tc>
        <w:tc>
          <w:tcPr>
            <w:tcW w:w="1710" w:type="dxa"/>
            <w:noWrap/>
            <w:hideMark/>
          </w:tcPr>
          <w:p w14:paraId="33B1C577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20" w:type="dxa"/>
            <w:noWrap/>
            <w:hideMark/>
          </w:tcPr>
          <w:p w14:paraId="45F13AF9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In-person</w:t>
            </w:r>
          </w:p>
        </w:tc>
      </w:tr>
      <w:tr w:rsidR="007C5F93" w:rsidRPr="00C66D1B" w14:paraId="729C7800" w14:textId="77777777" w:rsidTr="007C5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39470471" w14:textId="77777777" w:rsidR="007C5F93" w:rsidRPr="00C66D1B" w:rsidRDefault="007C5F93" w:rsidP="007C5F93">
            <w:pPr>
              <w:jc w:val="center"/>
            </w:pPr>
            <w:r w:rsidRPr="00C66D1B">
              <w:t>Ascension FL</w:t>
            </w:r>
          </w:p>
        </w:tc>
        <w:tc>
          <w:tcPr>
            <w:tcW w:w="1350" w:type="dxa"/>
            <w:noWrap/>
            <w:hideMark/>
          </w:tcPr>
          <w:p w14:paraId="74823E29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151-180 days</w:t>
            </w:r>
          </w:p>
        </w:tc>
        <w:tc>
          <w:tcPr>
            <w:tcW w:w="1800" w:type="dxa"/>
            <w:noWrap/>
            <w:hideMark/>
          </w:tcPr>
          <w:p w14:paraId="4397A64D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Eglin AFB</w:t>
            </w:r>
          </w:p>
        </w:tc>
        <w:tc>
          <w:tcPr>
            <w:tcW w:w="1710" w:type="dxa"/>
            <w:noWrap/>
            <w:hideMark/>
          </w:tcPr>
          <w:p w14:paraId="2BD3B81B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C66D1B">
              <w:t>SanDestin</w:t>
            </w:r>
            <w:proofErr w:type="spellEnd"/>
          </w:p>
        </w:tc>
        <w:tc>
          <w:tcPr>
            <w:tcW w:w="1620" w:type="dxa"/>
            <w:noWrap/>
            <w:hideMark/>
          </w:tcPr>
          <w:p w14:paraId="744ABF5E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In-person</w:t>
            </w:r>
          </w:p>
        </w:tc>
      </w:tr>
      <w:tr w:rsidR="007C5F93" w:rsidRPr="00C66D1B" w14:paraId="6E53E9BB" w14:textId="77777777" w:rsidTr="007C5F93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77B485C4" w14:textId="77777777" w:rsidR="007C5F93" w:rsidRPr="00C66D1B" w:rsidRDefault="007C5F93" w:rsidP="007C5F93">
            <w:pPr>
              <w:jc w:val="center"/>
            </w:pPr>
            <w:r w:rsidRPr="00C66D1B">
              <w:t>ASUS</w:t>
            </w:r>
          </w:p>
        </w:tc>
        <w:tc>
          <w:tcPr>
            <w:tcW w:w="1350" w:type="dxa"/>
            <w:noWrap/>
            <w:hideMark/>
          </w:tcPr>
          <w:p w14:paraId="637CB473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91-120 days</w:t>
            </w:r>
          </w:p>
        </w:tc>
        <w:tc>
          <w:tcPr>
            <w:tcW w:w="1800" w:type="dxa"/>
            <w:noWrap/>
            <w:hideMark/>
          </w:tcPr>
          <w:p w14:paraId="4223908B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Eglin AFB</w:t>
            </w:r>
          </w:p>
        </w:tc>
        <w:tc>
          <w:tcPr>
            <w:tcW w:w="1710" w:type="dxa"/>
            <w:noWrap/>
            <w:hideMark/>
          </w:tcPr>
          <w:p w14:paraId="696D0C7F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20" w:type="dxa"/>
            <w:noWrap/>
            <w:hideMark/>
          </w:tcPr>
          <w:p w14:paraId="17854279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In-person</w:t>
            </w:r>
          </w:p>
        </w:tc>
      </w:tr>
      <w:tr w:rsidR="007C5F93" w:rsidRPr="00C66D1B" w14:paraId="0B4BC7D2" w14:textId="77777777" w:rsidTr="007C5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243A999B" w14:textId="77777777" w:rsidR="007C5F93" w:rsidRPr="00C66D1B" w:rsidRDefault="007C5F93" w:rsidP="007C5F93">
            <w:pPr>
              <w:jc w:val="center"/>
            </w:pPr>
            <w:proofErr w:type="spellStart"/>
            <w:r w:rsidRPr="00C66D1B">
              <w:t>Chenega</w:t>
            </w:r>
            <w:proofErr w:type="spellEnd"/>
            <w:r w:rsidRPr="00C66D1B">
              <w:t xml:space="preserve"> MIOS</w:t>
            </w:r>
          </w:p>
        </w:tc>
        <w:tc>
          <w:tcPr>
            <w:tcW w:w="1350" w:type="dxa"/>
            <w:noWrap/>
            <w:hideMark/>
          </w:tcPr>
          <w:p w14:paraId="77238DB9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151-180 days</w:t>
            </w:r>
          </w:p>
        </w:tc>
        <w:tc>
          <w:tcPr>
            <w:tcW w:w="1800" w:type="dxa"/>
            <w:noWrap/>
            <w:hideMark/>
          </w:tcPr>
          <w:p w14:paraId="2A00D7D0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Eglin AFB</w:t>
            </w:r>
          </w:p>
        </w:tc>
        <w:tc>
          <w:tcPr>
            <w:tcW w:w="1710" w:type="dxa"/>
            <w:noWrap/>
            <w:hideMark/>
          </w:tcPr>
          <w:p w14:paraId="7D6405B9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20" w:type="dxa"/>
            <w:noWrap/>
            <w:hideMark/>
          </w:tcPr>
          <w:p w14:paraId="013C8F22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Hybrid</w:t>
            </w:r>
          </w:p>
        </w:tc>
      </w:tr>
      <w:tr w:rsidR="007C5F93" w:rsidRPr="00C66D1B" w14:paraId="5586AFEE" w14:textId="77777777" w:rsidTr="007C5F93">
        <w:trPr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753D8D2B" w14:textId="77777777" w:rsidR="007C5F93" w:rsidRPr="00C66D1B" w:rsidRDefault="007C5F93" w:rsidP="007C5F93">
            <w:pPr>
              <w:jc w:val="center"/>
            </w:pPr>
            <w:r w:rsidRPr="00C66D1B">
              <w:t>College of Biomedical Equipment Technology</w:t>
            </w:r>
          </w:p>
        </w:tc>
        <w:tc>
          <w:tcPr>
            <w:tcW w:w="1350" w:type="dxa"/>
            <w:noWrap/>
            <w:hideMark/>
          </w:tcPr>
          <w:p w14:paraId="555D93B5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151-180 days</w:t>
            </w:r>
          </w:p>
        </w:tc>
        <w:tc>
          <w:tcPr>
            <w:tcW w:w="1800" w:type="dxa"/>
            <w:noWrap/>
            <w:hideMark/>
          </w:tcPr>
          <w:p w14:paraId="01F86A56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Eglin AFB</w:t>
            </w:r>
          </w:p>
        </w:tc>
        <w:tc>
          <w:tcPr>
            <w:tcW w:w="1710" w:type="dxa"/>
            <w:noWrap/>
            <w:hideMark/>
          </w:tcPr>
          <w:p w14:paraId="32142814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Valparaiso</w:t>
            </w:r>
          </w:p>
        </w:tc>
        <w:tc>
          <w:tcPr>
            <w:tcW w:w="1620" w:type="dxa"/>
            <w:noWrap/>
            <w:hideMark/>
          </w:tcPr>
          <w:p w14:paraId="4A526201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Hybrid</w:t>
            </w:r>
          </w:p>
        </w:tc>
      </w:tr>
      <w:tr w:rsidR="007C5F93" w:rsidRPr="00C66D1B" w14:paraId="5DCAE3FC" w14:textId="77777777" w:rsidTr="007C5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2B18290F" w14:textId="77777777" w:rsidR="007C5F93" w:rsidRPr="00C66D1B" w:rsidRDefault="007C5F93" w:rsidP="007C5F93">
            <w:pPr>
              <w:jc w:val="center"/>
            </w:pPr>
            <w:r w:rsidRPr="00C66D1B">
              <w:t xml:space="preserve">Defense in Depth Cyber Security - From Service </w:t>
            </w:r>
            <w:proofErr w:type="gramStart"/>
            <w:r w:rsidRPr="00C66D1B">
              <w:t>To</w:t>
            </w:r>
            <w:proofErr w:type="gramEnd"/>
            <w:r w:rsidRPr="00C66D1B">
              <w:t xml:space="preserve"> Cyber</w:t>
            </w:r>
          </w:p>
        </w:tc>
        <w:tc>
          <w:tcPr>
            <w:tcW w:w="1350" w:type="dxa"/>
            <w:noWrap/>
            <w:hideMark/>
          </w:tcPr>
          <w:p w14:paraId="58EBF7FE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151-180 days</w:t>
            </w:r>
          </w:p>
        </w:tc>
        <w:tc>
          <w:tcPr>
            <w:tcW w:w="1800" w:type="dxa"/>
            <w:noWrap/>
            <w:hideMark/>
          </w:tcPr>
          <w:p w14:paraId="6F95B96A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Duke Field</w:t>
            </w:r>
          </w:p>
        </w:tc>
        <w:tc>
          <w:tcPr>
            <w:tcW w:w="1710" w:type="dxa"/>
            <w:noWrap/>
            <w:hideMark/>
          </w:tcPr>
          <w:p w14:paraId="5DF71828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Duke Field</w:t>
            </w:r>
          </w:p>
        </w:tc>
        <w:tc>
          <w:tcPr>
            <w:tcW w:w="1620" w:type="dxa"/>
            <w:noWrap/>
            <w:hideMark/>
          </w:tcPr>
          <w:p w14:paraId="6B66B216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In-person</w:t>
            </w:r>
          </w:p>
        </w:tc>
      </w:tr>
      <w:tr w:rsidR="007C5F93" w:rsidRPr="00C66D1B" w14:paraId="27F54D99" w14:textId="77777777" w:rsidTr="007C5F93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4B992D43" w14:textId="77777777" w:rsidR="007C5F93" w:rsidRPr="00C66D1B" w:rsidRDefault="007C5F93" w:rsidP="007C5F93">
            <w:pPr>
              <w:jc w:val="center"/>
            </w:pPr>
            <w:r w:rsidRPr="00C66D1B">
              <w:t>Destin Coastal Escapes LLC</w:t>
            </w:r>
          </w:p>
        </w:tc>
        <w:tc>
          <w:tcPr>
            <w:tcW w:w="1350" w:type="dxa"/>
            <w:noWrap/>
            <w:hideMark/>
          </w:tcPr>
          <w:p w14:paraId="4E6A40B3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151-180 days</w:t>
            </w:r>
          </w:p>
        </w:tc>
        <w:tc>
          <w:tcPr>
            <w:tcW w:w="1800" w:type="dxa"/>
            <w:noWrap/>
            <w:hideMark/>
          </w:tcPr>
          <w:p w14:paraId="5D40F94E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Eglin AFB</w:t>
            </w:r>
          </w:p>
        </w:tc>
        <w:tc>
          <w:tcPr>
            <w:tcW w:w="1710" w:type="dxa"/>
            <w:noWrap/>
            <w:hideMark/>
          </w:tcPr>
          <w:p w14:paraId="20A8FCDB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Miramar Beach</w:t>
            </w:r>
          </w:p>
        </w:tc>
        <w:tc>
          <w:tcPr>
            <w:tcW w:w="1620" w:type="dxa"/>
            <w:noWrap/>
            <w:hideMark/>
          </w:tcPr>
          <w:p w14:paraId="0DF91708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In-person</w:t>
            </w:r>
          </w:p>
        </w:tc>
      </w:tr>
      <w:tr w:rsidR="007C5F93" w:rsidRPr="00C66D1B" w14:paraId="460663FE" w14:textId="77777777" w:rsidTr="007C5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08AEA932" w14:textId="77777777" w:rsidR="007C5F93" w:rsidRPr="00C66D1B" w:rsidRDefault="007C5F93" w:rsidP="007C5F93">
            <w:pPr>
              <w:jc w:val="center"/>
            </w:pPr>
            <w:r w:rsidRPr="00C66D1B">
              <w:t>Embry-Riddle Aeronautical University</w:t>
            </w:r>
          </w:p>
        </w:tc>
        <w:tc>
          <w:tcPr>
            <w:tcW w:w="1350" w:type="dxa"/>
            <w:noWrap/>
            <w:hideMark/>
          </w:tcPr>
          <w:p w14:paraId="2F9DA900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61-90 days</w:t>
            </w:r>
          </w:p>
        </w:tc>
        <w:tc>
          <w:tcPr>
            <w:tcW w:w="1800" w:type="dxa"/>
            <w:noWrap/>
            <w:hideMark/>
          </w:tcPr>
          <w:p w14:paraId="4E692391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Hurlburt Field</w:t>
            </w:r>
          </w:p>
        </w:tc>
        <w:tc>
          <w:tcPr>
            <w:tcW w:w="1710" w:type="dxa"/>
            <w:noWrap/>
            <w:hideMark/>
          </w:tcPr>
          <w:p w14:paraId="32863EDA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20" w:type="dxa"/>
            <w:noWrap/>
            <w:hideMark/>
          </w:tcPr>
          <w:p w14:paraId="63260E7B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In-person</w:t>
            </w:r>
          </w:p>
        </w:tc>
      </w:tr>
      <w:tr w:rsidR="007C5F93" w:rsidRPr="00C66D1B" w14:paraId="32608F03" w14:textId="77777777" w:rsidTr="007C5F93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7E36E2E8" w14:textId="77777777" w:rsidR="007C5F93" w:rsidRPr="00C66D1B" w:rsidRDefault="007C5F93" w:rsidP="007C5F93">
            <w:pPr>
              <w:jc w:val="center"/>
            </w:pPr>
            <w:r w:rsidRPr="00C66D1B">
              <w:t>FEDITC, LLC</w:t>
            </w:r>
          </w:p>
        </w:tc>
        <w:tc>
          <w:tcPr>
            <w:tcW w:w="1350" w:type="dxa"/>
            <w:noWrap/>
            <w:hideMark/>
          </w:tcPr>
          <w:p w14:paraId="1AABE41B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151-180 days</w:t>
            </w:r>
          </w:p>
        </w:tc>
        <w:tc>
          <w:tcPr>
            <w:tcW w:w="1800" w:type="dxa"/>
            <w:noWrap/>
            <w:hideMark/>
          </w:tcPr>
          <w:p w14:paraId="4F5AA32B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Hurlburt Field</w:t>
            </w:r>
          </w:p>
        </w:tc>
        <w:tc>
          <w:tcPr>
            <w:tcW w:w="1710" w:type="dxa"/>
            <w:noWrap/>
            <w:hideMark/>
          </w:tcPr>
          <w:p w14:paraId="63328DC6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20" w:type="dxa"/>
            <w:noWrap/>
            <w:hideMark/>
          </w:tcPr>
          <w:p w14:paraId="2575C703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In-person</w:t>
            </w:r>
          </w:p>
        </w:tc>
      </w:tr>
      <w:tr w:rsidR="007C5F93" w:rsidRPr="00C66D1B" w14:paraId="60FA55FF" w14:textId="77777777" w:rsidTr="007C5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3D5B4686" w14:textId="77777777" w:rsidR="007C5F93" w:rsidRPr="00C66D1B" w:rsidRDefault="007C5F93" w:rsidP="007C5F93">
            <w:pPr>
              <w:jc w:val="center"/>
            </w:pPr>
            <w:r w:rsidRPr="00C66D1B">
              <w:t>General Dynamics Information Technology</w:t>
            </w:r>
          </w:p>
        </w:tc>
        <w:tc>
          <w:tcPr>
            <w:tcW w:w="1350" w:type="dxa"/>
            <w:noWrap/>
            <w:hideMark/>
          </w:tcPr>
          <w:p w14:paraId="71AD53C0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91-120 days</w:t>
            </w:r>
          </w:p>
        </w:tc>
        <w:tc>
          <w:tcPr>
            <w:tcW w:w="1800" w:type="dxa"/>
            <w:noWrap/>
            <w:hideMark/>
          </w:tcPr>
          <w:p w14:paraId="2172DB1F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Eglin AFB</w:t>
            </w:r>
          </w:p>
        </w:tc>
        <w:tc>
          <w:tcPr>
            <w:tcW w:w="1710" w:type="dxa"/>
            <w:noWrap/>
            <w:hideMark/>
          </w:tcPr>
          <w:p w14:paraId="4E4CFD2B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Niceville</w:t>
            </w:r>
          </w:p>
        </w:tc>
        <w:tc>
          <w:tcPr>
            <w:tcW w:w="1620" w:type="dxa"/>
            <w:noWrap/>
            <w:hideMark/>
          </w:tcPr>
          <w:p w14:paraId="7A992A57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Hybrid</w:t>
            </w:r>
          </w:p>
        </w:tc>
      </w:tr>
      <w:tr w:rsidR="007C5F93" w:rsidRPr="00C66D1B" w14:paraId="78B301AB" w14:textId="77777777" w:rsidTr="007C5F93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7EC2045B" w14:textId="77777777" w:rsidR="007C5F93" w:rsidRPr="00C66D1B" w:rsidRDefault="007C5F93" w:rsidP="007C5F93">
            <w:pPr>
              <w:jc w:val="center"/>
            </w:pPr>
            <w:r w:rsidRPr="00C66D1B">
              <w:t>Granite International Group</w:t>
            </w:r>
          </w:p>
        </w:tc>
        <w:tc>
          <w:tcPr>
            <w:tcW w:w="1350" w:type="dxa"/>
            <w:noWrap/>
            <w:hideMark/>
          </w:tcPr>
          <w:p w14:paraId="742E0666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61-90 days</w:t>
            </w:r>
          </w:p>
        </w:tc>
        <w:tc>
          <w:tcPr>
            <w:tcW w:w="1800" w:type="dxa"/>
            <w:noWrap/>
            <w:hideMark/>
          </w:tcPr>
          <w:p w14:paraId="24B87443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Hurlburt Field</w:t>
            </w:r>
          </w:p>
        </w:tc>
        <w:tc>
          <w:tcPr>
            <w:tcW w:w="1710" w:type="dxa"/>
            <w:noWrap/>
            <w:hideMark/>
          </w:tcPr>
          <w:p w14:paraId="5350F5E5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20" w:type="dxa"/>
            <w:noWrap/>
            <w:hideMark/>
          </w:tcPr>
          <w:p w14:paraId="63F63DF0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In-person</w:t>
            </w:r>
          </w:p>
        </w:tc>
      </w:tr>
      <w:tr w:rsidR="007C5F93" w:rsidRPr="00C66D1B" w14:paraId="645AB2AF" w14:textId="77777777" w:rsidTr="007C5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0653E307" w14:textId="77777777" w:rsidR="007C5F93" w:rsidRPr="00C66D1B" w:rsidRDefault="007C5F93" w:rsidP="007C5F93">
            <w:pPr>
              <w:jc w:val="center"/>
            </w:pPr>
            <w:r w:rsidRPr="00C66D1B">
              <w:t>Granite International Group</w:t>
            </w:r>
          </w:p>
        </w:tc>
        <w:tc>
          <w:tcPr>
            <w:tcW w:w="1350" w:type="dxa"/>
            <w:noWrap/>
            <w:hideMark/>
          </w:tcPr>
          <w:p w14:paraId="5B393837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61-90 days</w:t>
            </w:r>
          </w:p>
        </w:tc>
        <w:tc>
          <w:tcPr>
            <w:tcW w:w="1800" w:type="dxa"/>
            <w:noWrap/>
            <w:hideMark/>
          </w:tcPr>
          <w:p w14:paraId="3D2E8A6B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Eglin AFB</w:t>
            </w:r>
          </w:p>
        </w:tc>
        <w:tc>
          <w:tcPr>
            <w:tcW w:w="1710" w:type="dxa"/>
            <w:noWrap/>
            <w:hideMark/>
          </w:tcPr>
          <w:p w14:paraId="3D810F0D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20" w:type="dxa"/>
            <w:noWrap/>
            <w:hideMark/>
          </w:tcPr>
          <w:p w14:paraId="1B2B39F2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In-person</w:t>
            </w:r>
          </w:p>
        </w:tc>
      </w:tr>
      <w:tr w:rsidR="007C5F93" w:rsidRPr="00C66D1B" w14:paraId="47850ADB" w14:textId="77777777" w:rsidTr="007C5F93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0685BF24" w14:textId="77777777" w:rsidR="007C5F93" w:rsidRPr="00C66D1B" w:rsidRDefault="007C5F93" w:rsidP="007C5F93">
            <w:pPr>
              <w:jc w:val="center"/>
            </w:pPr>
            <w:r w:rsidRPr="00C66D1B">
              <w:t>Huntington Ingalls Industries</w:t>
            </w:r>
          </w:p>
        </w:tc>
        <w:tc>
          <w:tcPr>
            <w:tcW w:w="1350" w:type="dxa"/>
            <w:noWrap/>
            <w:hideMark/>
          </w:tcPr>
          <w:p w14:paraId="54027A34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91-120 days</w:t>
            </w:r>
          </w:p>
        </w:tc>
        <w:tc>
          <w:tcPr>
            <w:tcW w:w="1800" w:type="dxa"/>
            <w:noWrap/>
            <w:hideMark/>
          </w:tcPr>
          <w:p w14:paraId="7E170A95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Eglin AFB</w:t>
            </w:r>
          </w:p>
        </w:tc>
        <w:tc>
          <w:tcPr>
            <w:tcW w:w="1710" w:type="dxa"/>
            <w:noWrap/>
            <w:hideMark/>
          </w:tcPr>
          <w:p w14:paraId="54FDF355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Shalimar</w:t>
            </w:r>
          </w:p>
        </w:tc>
        <w:tc>
          <w:tcPr>
            <w:tcW w:w="1620" w:type="dxa"/>
            <w:noWrap/>
            <w:hideMark/>
          </w:tcPr>
          <w:p w14:paraId="2D6CF1CD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Hybrid</w:t>
            </w:r>
          </w:p>
        </w:tc>
      </w:tr>
      <w:tr w:rsidR="007C5F93" w:rsidRPr="00C66D1B" w14:paraId="14B32CE5" w14:textId="77777777" w:rsidTr="007C5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55FE550A" w14:textId="77777777" w:rsidR="007C5F93" w:rsidRPr="00C66D1B" w:rsidRDefault="007C5F93" w:rsidP="007C5F93">
            <w:pPr>
              <w:jc w:val="center"/>
            </w:pPr>
            <w:r w:rsidRPr="00C66D1B">
              <w:t>KBR</w:t>
            </w:r>
          </w:p>
        </w:tc>
        <w:tc>
          <w:tcPr>
            <w:tcW w:w="1350" w:type="dxa"/>
            <w:noWrap/>
            <w:hideMark/>
          </w:tcPr>
          <w:p w14:paraId="1911468A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151-180 days</w:t>
            </w:r>
          </w:p>
        </w:tc>
        <w:tc>
          <w:tcPr>
            <w:tcW w:w="1800" w:type="dxa"/>
            <w:noWrap/>
            <w:hideMark/>
          </w:tcPr>
          <w:p w14:paraId="46CBD0CF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Eglin AFB</w:t>
            </w:r>
          </w:p>
        </w:tc>
        <w:tc>
          <w:tcPr>
            <w:tcW w:w="1710" w:type="dxa"/>
            <w:noWrap/>
            <w:hideMark/>
          </w:tcPr>
          <w:p w14:paraId="14166347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20" w:type="dxa"/>
            <w:noWrap/>
            <w:hideMark/>
          </w:tcPr>
          <w:p w14:paraId="39EB589C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Hybrid</w:t>
            </w:r>
          </w:p>
        </w:tc>
      </w:tr>
      <w:tr w:rsidR="007C5F93" w:rsidRPr="00C66D1B" w14:paraId="5D581B74" w14:textId="77777777" w:rsidTr="007C5F93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38CE06F6" w14:textId="77777777" w:rsidR="007C5F93" w:rsidRPr="00C66D1B" w:rsidRDefault="007C5F93" w:rsidP="007C5F93">
            <w:pPr>
              <w:jc w:val="center"/>
            </w:pPr>
            <w:r w:rsidRPr="00C66D1B">
              <w:t>Kinetic Concepts</w:t>
            </w:r>
          </w:p>
        </w:tc>
        <w:tc>
          <w:tcPr>
            <w:tcW w:w="1350" w:type="dxa"/>
            <w:noWrap/>
            <w:hideMark/>
          </w:tcPr>
          <w:p w14:paraId="52EDE6EE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151-180 days</w:t>
            </w:r>
          </w:p>
        </w:tc>
        <w:tc>
          <w:tcPr>
            <w:tcW w:w="1800" w:type="dxa"/>
            <w:noWrap/>
            <w:hideMark/>
          </w:tcPr>
          <w:p w14:paraId="0BC110F4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Hurlburt Field</w:t>
            </w:r>
          </w:p>
        </w:tc>
        <w:tc>
          <w:tcPr>
            <w:tcW w:w="1710" w:type="dxa"/>
            <w:noWrap/>
            <w:hideMark/>
          </w:tcPr>
          <w:p w14:paraId="08B427FA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20" w:type="dxa"/>
            <w:noWrap/>
            <w:hideMark/>
          </w:tcPr>
          <w:p w14:paraId="026E524E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Hybrid</w:t>
            </w:r>
          </w:p>
        </w:tc>
      </w:tr>
      <w:tr w:rsidR="007C5F93" w:rsidRPr="00C66D1B" w14:paraId="004BB5C9" w14:textId="77777777" w:rsidTr="007C5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182215ED" w14:textId="77777777" w:rsidR="007C5F93" w:rsidRPr="00C66D1B" w:rsidRDefault="007C5F93" w:rsidP="007C5F93">
            <w:pPr>
              <w:jc w:val="center"/>
            </w:pPr>
            <w:r w:rsidRPr="00C66D1B">
              <w:t>Kinetic Concepts</w:t>
            </w:r>
          </w:p>
        </w:tc>
        <w:tc>
          <w:tcPr>
            <w:tcW w:w="1350" w:type="dxa"/>
            <w:noWrap/>
            <w:hideMark/>
          </w:tcPr>
          <w:p w14:paraId="6EAFD4F9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151-180 days</w:t>
            </w:r>
          </w:p>
        </w:tc>
        <w:tc>
          <w:tcPr>
            <w:tcW w:w="1800" w:type="dxa"/>
            <w:noWrap/>
            <w:hideMark/>
          </w:tcPr>
          <w:p w14:paraId="6A8A5748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Eglin AFB</w:t>
            </w:r>
          </w:p>
        </w:tc>
        <w:tc>
          <w:tcPr>
            <w:tcW w:w="1710" w:type="dxa"/>
            <w:noWrap/>
            <w:hideMark/>
          </w:tcPr>
          <w:p w14:paraId="584344B0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20" w:type="dxa"/>
            <w:noWrap/>
            <w:hideMark/>
          </w:tcPr>
          <w:p w14:paraId="27AF047B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Hybrid</w:t>
            </w:r>
          </w:p>
        </w:tc>
      </w:tr>
      <w:tr w:rsidR="007C5F93" w:rsidRPr="00C66D1B" w14:paraId="1B86A475" w14:textId="77777777" w:rsidTr="007C5F93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73897DFD" w14:textId="77777777" w:rsidR="007C5F93" w:rsidRPr="00C66D1B" w:rsidRDefault="007C5F93" w:rsidP="007C5F93">
            <w:pPr>
              <w:jc w:val="center"/>
            </w:pPr>
            <w:r w:rsidRPr="00C66D1B">
              <w:t>Leonardo DRS</w:t>
            </w:r>
          </w:p>
        </w:tc>
        <w:tc>
          <w:tcPr>
            <w:tcW w:w="1350" w:type="dxa"/>
            <w:noWrap/>
            <w:hideMark/>
          </w:tcPr>
          <w:p w14:paraId="7CB345EC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91-120 days</w:t>
            </w:r>
          </w:p>
        </w:tc>
        <w:tc>
          <w:tcPr>
            <w:tcW w:w="1800" w:type="dxa"/>
            <w:noWrap/>
            <w:hideMark/>
          </w:tcPr>
          <w:p w14:paraId="048E766F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Hurlburt Field</w:t>
            </w:r>
          </w:p>
        </w:tc>
        <w:tc>
          <w:tcPr>
            <w:tcW w:w="1710" w:type="dxa"/>
            <w:noWrap/>
            <w:hideMark/>
          </w:tcPr>
          <w:p w14:paraId="68623200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20" w:type="dxa"/>
            <w:noWrap/>
            <w:hideMark/>
          </w:tcPr>
          <w:p w14:paraId="1A251440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In-person</w:t>
            </w:r>
          </w:p>
        </w:tc>
      </w:tr>
      <w:tr w:rsidR="007C5F93" w:rsidRPr="00C66D1B" w14:paraId="7C11C533" w14:textId="77777777" w:rsidTr="007C5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175FE1BE" w14:textId="77777777" w:rsidR="007C5F93" w:rsidRPr="00C66D1B" w:rsidRDefault="007C5F93" w:rsidP="007C5F93">
            <w:pPr>
              <w:jc w:val="center"/>
            </w:pPr>
            <w:r w:rsidRPr="00C66D1B">
              <w:t>Leonardo DRS</w:t>
            </w:r>
          </w:p>
        </w:tc>
        <w:tc>
          <w:tcPr>
            <w:tcW w:w="1350" w:type="dxa"/>
            <w:noWrap/>
            <w:hideMark/>
          </w:tcPr>
          <w:p w14:paraId="5463E334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91-120 days</w:t>
            </w:r>
          </w:p>
        </w:tc>
        <w:tc>
          <w:tcPr>
            <w:tcW w:w="1800" w:type="dxa"/>
            <w:noWrap/>
            <w:hideMark/>
          </w:tcPr>
          <w:p w14:paraId="1710300A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Eglin AFB</w:t>
            </w:r>
          </w:p>
        </w:tc>
        <w:tc>
          <w:tcPr>
            <w:tcW w:w="1710" w:type="dxa"/>
            <w:noWrap/>
            <w:hideMark/>
          </w:tcPr>
          <w:p w14:paraId="630FA38E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20" w:type="dxa"/>
            <w:noWrap/>
            <w:hideMark/>
          </w:tcPr>
          <w:p w14:paraId="6A027A11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In-person</w:t>
            </w:r>
          </w:p>
        </w:tc>
      </w:tr>
      <w:tr w:rsidR="007C5F93" w:rsidRPr="00C66D1B" w14:paraId="24AB0A90" w14:textId="77777777" w:rsidTr="007C5F93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50C72C5D" w14:textId="77777777" w:rsidR="007C5F93" w:rsidRPr="00C66D1B" w:rsidRDefault="007C5F93" w:rsidP="007C5F93">
            <w:pPr>
              <w:jc w:val="center"/>
            </w:pPr>
            <w:r w:rsidRPr="00C66D1B">
              <w:t>ManTech</w:t>
            </w:r>
          </w:p>
        </w:tc>
        <w:tc>
          <w:tcPr>
            <w:tcW w:w="1350" w:type="dxa"/>
            <w:noWrap/>
            <w:hideMark/>
          </w:tcPr>
          <w:p w14:paraId="03FDC8ED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151-180 days</w:t>
            </w:r>
          </w:p>
        </w:tc>
        <w:tc>
          <w:tcPr>
            <w:tcW w:w="1800" w:type="dxa"/>
            <w:noWrap/>
            <w:hideMark/>
          </w:tcPr>
          <w:p w14:paraId="3A11D71B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Eglin AFB</w:t>
            </w:r>
          </w:p>
        </w:tc>
        <w:tc>
          <w:tcPr>
            <w:tcW w:w="1710" w:type="dxa"/>
            <w:noWrap/>
            <w:hideMark/>
          </w:tcPr>
          <w:p w14:paraId="59760AB0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20" w:type="dxa"/>
            <w:noWrap/>
            <w:hideMark/>
          </w:tcPr>
          <w:p w14:paraId="2084E0A6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N/A</w:t>
            </w:r>
          </w:p>
        </w:tc>
      </w:tr>
      <w:tr w:rsidR="007C5F93" w:rsidRPr="00C66D1B" w14:paraId="562385BB" w14:textId="77777777" w:rsidTr="007C5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50C0EA03" w14:textId="77777777" w:rsidR="007C5F93" w:rsidRPr="00C66D1B" w:rsidRDefault="007C5F93" w:rsidP="007C5F93">
            <w:pPr>
              <w:jc w:val="center"/>
            </w:pPr>
            <w:r w:rsidRPr="00C66D1B">
              <w:t>National Association of Underwater Instructors NAUI</w:t>
            </w:r>
          </w:p>
        </w:tc>
        <w:tc>
          <w:tcPr>
            <w:tcW w:w="1350" w:type="dxa"/>
            <w:noWrap/>
            <w:hideMark/>
          </w:tcPr>
          <w:p w14:paraId="13DE5BAB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151-180 days</w:t>
            </w:r>
          </w:p>
        </w:tc>
        <w:tc>
          <w:tcPr>
            <w:tcW w:w="1800" w:type="dxa"/>
            <w:noWrap/>
            <w:hideMark/>
          </w:tcPr>
          <w:p w14:paraId="546F7C25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Hurlburt Field</w:t>
            </w:r>
          </w:p>
        </w:tc>
        <w:tc>
          <w:tcPr>
            <w:tcW w:w="1710" w:type="dxa"/>
            <w:noWrap/>
            <w:hideMark/>
          </w:tcPr>
          <w:p w14:paraId="53FA8D27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20" w:type="dxa"/>
            <w:noWrap/>
            <w:hideMark/>
          </w:tcPr>
          <w:p w14:paraId="4E05F8B8" w14:textId="77777777" w:rsidR="007C5F93" w:rsidRPr="00C66D1B" w:rsidRDefault="007C5F93" w:rsidP="007C5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6D1B">
              <w:t>Hybrid</w:t>
            </w:r>
          </w:p>
        </w:tc>
      </w:tr>
      <w:tr w:rsidR="007C5F93" w:rsidRPr="00C66D1B" w14:paraId="0F26C694" w14:textId="77777777" w:rsidTr="007C5F93">
        <w:trPr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2BCE3D70" w14:textId="77777777" w:rsidR="007C5F93" w:rsidRPr="00C66D1B" w:rsidRDefault="007C5F93" w:rsidP="007C5F93">
            <w:pPr>
              <w:jc w:val="center"/>
            </w:pPr>
            <w:r w:rsidRPr="00C66D1B">
              <w:t>National Association of Underwater Instructors NAUI</w:t>
            </w:r>
          </w:p>
        </w:tc>
        <w:tc>
          <w:tcPr>
            <w:tcW w:w="1350" w:type="dxa"/>
            <w:noWrap/>
            <w:hideMark/>
          </w:tcPr>
          <w:p w14:paraId="2217B7BF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151-180 days</w:t>
            </w:r>
          </w:p>
        </w:tc>
        <w:tc>
          <w:tcPr>
            <w:tcW w:w="1800" w:type="dxa"/>
            <w:noWrap/>
            <w:hideMark/>
          </w:tcPr>
          <w:p w14:paraId="02F0EDDC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Eglin AFB</w:t>
            </w:r>
          </w:p>
        </w:tc>
        <w:tc>
          <w:tcPr>
            <w:tcW w:w="1710" w:type="dxa"/>
            <w:noWrap/>
            <w:hideMark/>
          </w:tcPr>
          <w:p w14:paraId="6FE1D1BB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20" w:type="dxa"/>
            <w:noWrap/>
            <w:hideMark/>
          </w:tcPr>
          <w:p w14:paraId="4537F7B5" w14:textId="77777777" w:rsidR="007C5F93" w:rsidRPr="00C66D1B" w:rsidRDefault="007C5F93" w:rsidP="007C5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6D1B">
              <w:t>Hybrid</w:t>
            </w:r>
          </w:p>
        </w:tc>
      </w:tr>
      <w:tr w:rsidR="007C5F93" w:rsidRPr="009E0D6F" w14:paraId="6FC53007" w14:textId="77777777" w:rsidTr="007C5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5D9CDDDA" w14:textId="77777777" w:rsidR="007C5F93" w:rsidRPr="009E0D6F" w:rsidRDefault="007C5F93" w:rsidP="007C5F9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 xml:space="preserve">PAE/AMENTUM </w:t>
            </w:r>
            <w:proofErr w:type="spellStart"/>
            <w:r w:rsidRPr="009E0D6F">
              <w:rPr>
                <w:rFonts w:eastAsia="Times New Roman" w:cstheme="minorHAnsi"/>
                <w:color w:val="000000"/>
              </w:rPr>
              <w:t>SkillBridge</w:t>
            </w:r>
            <w:proofErr w:type="spellEnd"/>
            <w:r w:rsidRPr="009E0D6F">
              <w:rPr>
                <w:rFonts w:eastAsia="Times New Roman" w:cstheme="minorHAnsi"/>
                <w:color w:val="000000"/>
              </w:rPr>
              <w:t xml:space="preserve"> Program ***</w:t>
            </w:r>
          </w:p>
        </w:tc>
        <w:tc>
          <w:tcPr>
            <w:tcW w:w="1350" w:type="dxa"/>
            <w:noWrap/>
            <w:hideMark/>
          </w:tcPr>
          <w:p w14:paraId="65F7D5FA" w14:textId="77777777" w:rsidR="007C5F93" w:rsidRPr="009E0D6F" w:rsidRDefault="007C5F93" w:rsidP="007C5F9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91-120 days</w:t>
            </w:r>
          </w:p>
        </w:tc>
        <w:tc>
          <w:tcPr>
            <w:tcW w:w="1800" w:type="dxa"/>
            <w:noWrap/>
            <w:hideMark/>
          </w:tcPr>
          <w:p w14:paraId="6FD8B33B" w14:textId="77777777" w:rsidR="007C5F93" w:rsidRPr="009E0D6F" w:rsidRDefault="007C5F93" w:rsidP="007C5F9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Hurlburt Field</w:t>
            </w:r>
          </w:p>
        </w:tc>
        <w:tc>
          <w:tcPr>
            <w:tcW w:w="1710" w:type="dxa"/>
            <w:noWrap/>
            <w:hideMark/>
          </w:tcPr>
          <w:p w14:paraId="6760CF59" w14:textId="77777777" w:rsidR="007C5F93" w:rsidRPr="009E0D6F" w:rsidRDefault="007C5F93" w:rsidP="007C5F9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Destin</w:t>
            </w:r>
          </w:p>
        </w:tc>
        <w:tc>
          <w:tcPr>
            <w:tcW w:w="1620" w:type="dxa"/>
            <w:noWrap/>
            <w:hideMark/>
          </w:tcPr>
          <w:p w14:paraId="07FF7F59" w14:textId="77777777" w:rsidR="007C5F93" w:rsidRPr="009E0D6F" w:rsidRDefault="007C5F93" w:rsidP="007C5F9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Hybrid</w:t>
            </w:r>
          </w:p>
        </w:tc>
      </w:tr>
      <w:tr w:rsidR="007C5F93" w:rsidRPr="009E0D6F" w14:paraId="3C7106AD" w14:textId="77777777" w:rsidTr="007C5F93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hideMark/>
          </w:tcPr>
          <w:p w14:paraId="7AD06D4F" w14:textId="77777777" w:rsidR="007C5F93" w:rsidRPr="009E0D6F" w:rsidRDefault="007C5F93" w:rsidP="007C5F9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FF0000"/>
              </w:rPr>
              <w:t>Planned System International **</w:t>
            </w:r>
          </w:p>
        </w:tc>
        <w:tc>
          <w:tcPr>
            <w:tcW w:w="1350" w:type="dxa"/>
            <w:noWrap/>
            <w:hideMark/>
          </w:tcPr>
          <w:p w14:paraId="28FE57C7" w14:textId="77777777" w:rsidR="007C5F93" w:rsidRPr="009E0D6F" w:rsidRDefault="007C5F93" w:rsidP="007C5F9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121-150 days</w:t>
            </w:r>
          </w:p>
        </w:tc>
        <w:tc>
          <w:tcPr>
            <w:tcW w:w="1800" w:type="dxa"/>
            <w:noWrap/>
            <w:hideMark/>
          </w:tcPr>
          <w:p w14:paraId="407A2C4F" w14:textId="77777777" w:rsidR="007C5F93" w:rsidRPr="009E0D6F" w:rsidRDefault="007C5F93" w:rsidP="007C5F9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Eglin AFB</w:t>
            </w:r>
          </w:p>
        </w:tc>
        <w:tc>
          <w:tcPr>
            <w:tcW w:w="1710" w:type="dxa"/>
            <w:noWrap/>
            <w:hideMark/>
          </w:tcPr>
          <w:p w14:paraId="2A02A353" w14:textId="77777777" w:rsidR="007C5F93" w:rsidRPr="009E0D6F" w:rsidRDefault="007C5F93" w:rsidP="007C5F9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Valparaiso</w:t>
            </w:r>
          </w:p>
        </w:tc>
        <w:tc>
          <w:tcPr>
            <w:tcW w:w="1620" w:type="dxa"/>
            <w:noWrap/>
            <w:hideMark/>
          </w:tcPr>
          <w:p w14:paraId="42406BB6" w14:textId="77777777" w:rsidR="007C5F93" w:rsidRPr="009E0D6F" w:rsidRDefault="007C5F93" w:rsidP="007C5F9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Hybrid</w:t>
            </w:r>
          </w:p>
        </w:tc>
      </w:tr>
    </w:tbl>
    <w:p w14:paraId="401285CE" w14:textId="086A65C4" w:rsidR="0090456F" w:rsidRPr="00A935A6" w:rsidRDefault="007C5F93" w:rsidP="007C5F93">
      <w:pPr>
        <w:rPr>
          <w:rFonts w:ascii="Arial" w:hAnsi="Arial" w:cs="Arial"/>
          <w:color w:val="000080"/>
        </w:rPr>
      </w:pPr>
      <w:r>
        <w:rPr>
          <w:rFonts w:ascii="Arial Narrow" w:hAnsi="Arial Narrow"/>
          <w:b/>
          <w:bCs/>
          <w:iCs/>
          <w:noProof/>
          <w:sz w:val="32"/>
          <w:szCs w:val="32"/>
        </w:rPr>
        <w:drawing>
          <wp:anchor distT="0" distB="0" distL="114300" distR="114300" simplePos="0" relativeHeight="251654143" behindDoc="0" locked="0" layoutInCell="1" allowOverlap="1" wp14:anchorId="288305E1" wp14:editId="79A11F61">
            <wp:simplePos x="0" y="0"/>
            <wp:positionH relativeFrom="column">
              <wp:posOffset>5200650</wp:posOffset>
            </wp:positionH>
            <wp:positionV relativeFrom="paragraph">
              <wp:posOffset>0</wp:posOffset>
            </wp:positionV>
            <wp:extent cx="1428750" cy="551815"/>
            <wp:effectExtent l="0" t="0" r="0" b="635"/>
            <wp:wrapThrough wrapText="bothSides">
              <wp:wrapPolygon edited="0">
                <wp:start x="0" y="0"/>
                <wp:lineTo x="0" y="20879"/>
                <wp:lineTo x="21312" y="20879"/>
                <wp:lineTo x="21312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reerSourceOkaloosaWalton_FullColo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551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roadway" w:hAnsi="Broadway"/>
          <w:noProof/>
          <w:color w:val="76923C"/>
          <w:sz w:val="48"/>
          <w:szCs w:val="48"/>
        </w:rPr>
        <w:drawing>
          <wp:anchor distT="0" distB="0" distL="114300" distR="114300" simplePos="0" relativeHeight="251729920" behindDoc="0" locked="0" layoutInCell="1" allowOverlap="1" wp14:anchorId="7355B470" wp14:editId="7C1213EF">
            <wp:simplePos x="0" y="0"/>
            <wp:positionH relativeFrom="column">
              <wp:posOffset>266700</wp:posOffset>
            </wp:positionH>
            <wp:positionV relativeFrom="paragraph">
              <wp:posOffset>0</wp:posOffset>
            </wp:positionV>
            <wp:extent cx="1371600" cy="412115"/>
            <wp:effectExtent l="0" t="0" r="0" b="6985"/>
            <wp:wrapSquare wrapText="bothSides"/>
            <wp:docPr id="4" name="Picture 4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, company nam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 w:cstheme="minorHAnsi"/>
          <w:noProof/>
          <w:color w:val="FF0000"/>
        </w:rPr>
        <w:drawing>
          <wp:anchor distT="0" distB="0" distL="114300" distR="114300" simplePos="0" relativeHeight="251736064" behindDoc="0" locked="0" layoutInCell="1" allowOverlap="1" wp14:anchorId="340B2FF9" wp14:editId="1D25D335">
            <wp:simplePos x="0" y="0"/>
            <wp:positionH relativeFrom="column">
              <wp:posOffset>1981200</wp:posOffset>
            </wp:positionH>
            <wp:positionV relativeFrom="paragraph">
              <wp:posOffset>8859520</wp:posOffset>
            </wp:positionV>
            <wp:extent cx="2752725" cy="171037"/>
            <wp:effectExtent l="0" t="0" r="0" b="63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1710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35A6">
        <w:rPr>
          <w:noProof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26CDB457" wp14:editId="19E21723">
                <wp:simplePos x="0" y="0"/>
                <wp:positionH relativeFrom="column">
                  <wp:posOffset>1847850</wp:posOffset>
                </wp:positionH>
                <wp:positionV relativeFrom="paragraph">
                  <wp:posOffset>40640</wp:posOffset>
                </wp:positionV>
                <wp:extent cx="3105150" cy="352425"/>
                <wp:effectExtent l="0" t="0" r="0" b="9525"/>
                <wp:wrapTight wrapText="bothSides">
                  <wp:wrapPolygon edited="0">
                    <wp:start x="265" y="0"/>
                    <wp:lineTo x="265" y="21016"/>
                    <wp:lineTo x="21202" y="21016"/>
                    <wp:lineTo x="21202" y="0"/>
                    <wp:lineTo x="265" y="0"/>
                  </wp:wrapPolygon>
                </wp:wrapTight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51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B434C6" w14:textId="5D8DC8F3" w:rsidR="001038FD" w:rsidRPr="00315B99" w:rsidRDefault="00613215" w:rsidP="003A787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1F3864" w:themeColor="accent1" w:themeShade="80"/>
                                <w:sz w:val="28"/>
                                <w:szCs w:val="28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315B99">
                              <w:rPr>
                                <w:rFonts w:ascii="Arial" w:hAnsi="Arial" w:cs="Arial"/>
                                <w:b/>
                                <w:color w:val="1F3864" w:themeColor="accent1" w:themeShade="80"/>
                                <w:sz w:val="28"/>
                                <w:szCs w:val="28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Local </w:t>
                            </w:r>
                            <w:proofErr w:type="spellStart"/>
                            <w:r w:rsidRPr="00315B99">
                              <w:rPr>
                                <w:rFonts w:ascii="Arial" w:hAnsi="Arial" w:cs="Arial"/>
                                <w:b/>
                                <w:color w:val="1F3864" w:themeColor="accent1" w:themeShade="80"/>
                                <w:sz w:val="28"/>
                                <w:szCs w:val="28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SkillBridge</w:t>
                            </w:r>
                            <w:proofErr w:type="spellEnd"/>
                            <w:r w:rsidRPr="00315B99">
                              <w:rPr>
                                <w:rFonts w:ascii="Arial" w:hAnsi="Arial" w:cs="Arial"/>
                                <w:b/>
                                <w:color w:val="1F3864" w:themeColor="accent1" w:themeShade="80"/>
                                <w:sz w:val="28"/>
                                <w:szCs w:val="28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Opportunit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CDB45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5pt;margin-top:3.2pt;width:244.5pt;height:27.75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" filled="f" stroked="f">
                <v:textbox>
                  <w:txbxContent>
                    <w:p w14:paraId="41B434C6" w14:textId="5D8DC8F3" w:rsidR="001038FD" w:rsidRPr="00315B99" w:rsidRDefault="00613215" w:rsidP="003A7877">
                      <w:pPr>
                        <w:jc w:val="center"/>
                        <w:rPr>
                          <w:rFonts w:ascii="Arial" w:hAnsi="Arial" w:cs="Arial"/>
                          <w:b/>
                          <w:color w:val="1F3864" w:themeColor="accent1" w:themeShade="80"/>
                          <w:sz w:val="28"/>
                          <w:szCs w:val="28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315B99">
                        <w:rPr>
                          <w:rFonts w:ascii="Arial" w:hAnsi="Arial" w:cs="Arial"/>
                          <w:b/>
                          <w:color w:val="1F3864" w:themeColor="accent1" w:themeShade="80"/>
                          <w:sz w:val="28"/>
                          <w:szCs w:val="28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Local </w:t>
                      </w:r>
                      <w:proofErr w:type="spellStart"/>
                      <w:r w:rsidRPr="00315B99">
                        <w:rPr>
                          <w:rFonts w:ascii="Arial" w:hAnsi="Arial" w:cs="Arial"/>
                          <w:b/>
                          <w:color w:val="1F3864" w:themeColor="accent1" w:themeShade="80"/>
                          <w:sz w:val="28"/>
                          <w:szCs w:val="28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SkillBridge</w:t>
                      </w:r>
                      <w:proofErr w:type="spellEnd"/>
                      <w:r w:rsidRPr="00315B99">
                        <w:rPr>
                          <w:rFonts w:ascii="Arial" w:hAnsi="Arial" w:cs="Arial"/>
                          <w:b/>
                          <w:color w:val="1F3864" w:themeColor="accent1" w:themeShade="80"/>
                          <w:sz w:val="28"/>
                          <w:szCs w:val="28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 Opportunitie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EB16E79" w14:textId="1E2FE52A" w:rsidR="0090456F" w:rsidRPr="00DB00B6" w:rsidRDefault="00A4790A" w:rsidP="00A4790A">
      <w:pPr>
        <w:rPr>
          <w:rFonts w:ascii="Arial" w:hAnsi="Arial" w:cs="Arial"/>
          <w:b/>
          <w:color w:val="1F3864" w:themeColor="accent1" w:themeShade="8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Arial Narrow" w:hAnsi="Arial Narrow"/>
          <w:b/>
          <w:bCs/>
          <w:iCs/>
          <w:noProof/>
          <w:sz w:val="32"/>
          <w:szCs w:val="32"/>
        </w:rPr>
        <w:lastRenderedPageBreak/>
        <w:drawing>
          <wp:anchor distT="0" distB="0" distL="114300" distR="114300" simplePos="0" relativeHeight="251732992" behindDoc="1" locked="0" layoutInCell="1" allowOverlap="1" wp14:anchorId="74A90A29" wp14:editId="346919C5">
            <wp:simplePos x="0" y="0"/>
            <wp:positionH relativeFrom="column">
              <wp:posOffset>5362575</wp:posOffset>
            </wp:positionH>
            <wp:positionV relativeFrom="page">
              <wp:posOffset>390525</wp:posOffset>
            </wp:positionV>
            <wp:extent cx="1421765" cy="533400"/>
            <wp:effectExtent l="0" t="0" r="6985" b="0"/>
            <wp:wrapSquare wrapText="bothSides"/>
            <wp:docPr id="5" name="Picture 5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clipar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76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roadway" w:hAnsi="Broadway"/>
          <w:noProof/>
          <w:color w:val="76923C"/>
          <w:sz w:val="48"/>
          <w:szCs w:val="48"/>
        </w:rPr>
        <w:drawing>
          <wp:inline distT="0" distB="0" distL="0" distR="0" wp14:anchorId="5A423DE2" wp14:editId="443E219E">
            <wp:extent cx="1552575" cy="377190"/>
            <wp:effectExtent l="0" t="0" r="9525" b="3810"/>
            <wp:docPr id="6" name="Picture 6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, company nam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37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color w:val="1F3864" w:themeColor="accent1" w:themeShade="8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</w:t>
      </w:r>
      <w:r w:rsidR="00664AAC" w:rsidRPr="00315B99">
        <w:rPr>
          <w:rFonts w:ascii="Arial" w:hAnsi="Arial" w:cs="Arial"/>
          <w:b/>
          <w:color w:val="1F3864" w:themeColor="accent1" w:themeShade="8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Local </w:t>
      </w:r>
      <w:proofErr w:type="spellStart"/>
      <w:r w:rsidR="00664AAC" w:rsidRPr="00315B99">
        <w:rPr>
          <w:rFonts w:ascii="Arial" w:hAnsi="Arial" w:cs="Arial"/>
          <w:b/>
          <w:color w:val="1F3864" w:themeColor="accent1" w:themeShade="8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killBridge</w:t>
      </w:r>
      <w:proofErr w:type="spellEnd"/>
      <w:r w:rsidR="00664AAC" w:rsidRPr="00315B99">
        <w:rPr>
          <w:rFonts w:ascii="Arial" w:hAnsi="Arial" w:cs="Arial"/>
          <w:b/>
          <w:color w:val="1F3864" w:themeColor="accent1" w:themeShade="8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Opportunities</w:t>
      </w:r>
    </w:p>
    <w:tbl>
      <w:tblPr>
        <w:tblStyle w:val="GridTable4-Accent1"/>
        <w:tblW w:w="11155" w:type="dxa"/>
        <w:tblLook w:val="04A0" w:firstRow="1" w:lastRow="0" w:firstColumn="1" w:lastColumn="0" w:noHBand="0" w:noVBand="1"/>
      </w:tblPr>
      <w:tblGrid>
        <w:gridCol w:w="4225"/>
        <w:gridCol w:w="1800"/>
        <w:gridCol w:w="2070"/>
        <w:gridCol w:w="1530"/>
        <w:gridCol w:w="1530"/>
      </w:tblGrid>
      <w:tr w:rsidR="009E0D6F" w:rsidRPr="009E0D6F" w14:paraId="5235B1AB" w14:textId="77777777" w:rsidTr="00DB00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hideMark/>
          </w:tcPr>
          <w:p w14:paraId="1B6549DC" w14:textId="77777777" w:rsidR="009E0D6F" w:rsidRPr="009E0D6F" w:rsidRDefault="009E0D6F" w:rsidP="009E0D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8"/>
                <w:szCs w:val="28"/>
              </w:rPr>
            </w:pPr>
            <w:r w:rsidRPr="009E0D6F">
              <w:rPr>
                <w:rFonts w:ascii="Calibri" w:eastAsia="Times New Roman" w:hAnsi="Calibri" w:cs="Calibri"/>
                <w:color w:val="FFFFFF"/>
                <w:sz w:val="28"/>
                <w:szCs w:val="28"/>
              </w:rPr>
              <w:t>Company Name</w:t>
            </w:r>
          </w:p>
        </w:tc>
        <w:tc>
          <w:tcPr>
            <w:tcW w:w="1800" w:type="dxa"/>
            <w:hideMark/>
          </w:tcPr>
          <w:p w14:paraId="17CF2ADB" w14:textId="77777777" w:rsidR="009E0D6F" w:rsidRPr="009E0D6F" w:rsidRDefault="009E0D6F" w:rsidP="009E0D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FFFF"/>
                <w:sz w:val="28"/>
                <w:szCs w:val="28"/>
              </w:rPr>
            </w:pPr>
            <w:r w:rsidRPr="009E0D6F">
              <w:rPr>
                <w:rFonts w:ascii="Calibri" w:eastAsia="Times New Roman" w:hAnsi="Calibri" w:cs="Calibri"/>
                <w:color w:val="FFFFFF"/>
                <w:sz w:val="28"/>
                <w:szCs w:val="28"/>
              </w:rPr>
              <w:t>Duration</w:t>
            </w:r>
          </w:p>
        </w:tc>
        <w:tc>
          <w:tcPr>
            <w:tcW w:w="2070" w:type="dxa"/>
            <w:hideMark/>
          </w:tcPr>
          <w:p w14:paraId="01ABD44D" w14:textId="77777777" w:rsidR="009E0D6F" w:rsidRPr="009E0D6F" w:rsidRDefault="009E0D6F" w:rsidP="009E0D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FFFF"/>
                <w:sz w:val="28"/>
                <w:szCs w:val="28"/>
              </w:rPr>
            </w:pPr>
            <w:r w:rsidRPr="009E0D6F">
              <w:rPr>
                <w:rFonts w:ascii="Calibri" w:eastAsia="Times New Roman" w:hAnsi="Calibri" w:cs="Calibri"/>
                <w:color w:val="FFFFFF"/>
                <w:sz w:val="28"/>
                <w:szCs w:val="28"/>
              </w:rPr>
              <w:t>Closest Installation</w:t>
            </w:r>
          </w:p>
        </w:tc>
        <w:tc>
          <w:tcPr>
            <w:tcW w:w="1530" w:type="dxa"/>
            <w:hideMark/>
          </w:tcPr>
          <w:p w14:paraId="37FC3F0D" w14:textId="77777777" w:rsidR="009E0D6F" w:rsidRPr="009E0D6F" w:rsidRDefault="009E0D6F" w:rsidP="009E0D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FFFF"/>
                <w:sz w:val="28"/>
                <w:szCs w:val="28"/>
              </w:rPr>
            </w:pPr>
            <w:r w:rsidRPr="009E0D6F">
              <w:rPr>
                <w:rFonts w:ascii="Calibri" w:eastAsia="Times New Roman" w:hAnsi="Calibri" w:cs="Calibri"/>
                <w:color w:val="FFFFFF"/>
                <w:sz w:val="28"/>
                <w:szCs w:val="28"/>
              </w:rPr>
              <w:t>Physical Location</w:t>
            </w:r>
          </w:p>
        </w:tc>
        <w:tc>
          <w:tcPr>
            <w:tcW w:w="1530" w:type="dxa"/>
            <w:hideMark/>
          </w:tcPr>
          <w:p w14:paraId="630BAE97" w14:textId="77777777" w:rsidR="009E0D6F" w:rsidRPr="009E0D6F" w:rsidRDefault="009E0D6F" w:rsidP="009E0D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FFFF"/>
                <w:sz w:val="28"/>
                <w:szCs w:val="28"/>
              </w:rPr>
            </w:pPr>
            <w:r w:rsidRPr="009E0D6F">
              <w:rPr>
                <w:rFonts w:ascii="Calibri" w:eastAsia="Times New Roman" w:hAnsi="Calibri" w:cs="Calibri"/>
                <w:color w:val="FFFFFF"/>
                <w:sz w:val="28"/>
                <w:szCs w:val="28"/>
              </w:rPr>
              <w:t>Delivery Method</w:t>
            </w:r>
          </w:p>
        </w:tc>
      </w:tr>
      <w:tr w:rsidR="009E0D6F" w:rsidRPr="009E0D6F" w14:paraId="1B4A93AD" w14:textId="77777777" w:rsidTr="00DB00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hideMark/>
          </w:tcPr>
          <w:p w14:paraId="0FFCCE36" w14:textId="74267C8A" w:rsidR="009E0D6F" w:rsidRPr="009E0D6F" w:rsidRDefault="009E0D6F" w:rsidP="00DB00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Rogue Industries</w:t>
            </w:r>
          </w:p>
        </w:tc>
        <w:tc>
          <w:tcPr>
            <w:tcW w:w="1800" w:type="dxa"/>
            <w:noWrap/>
            <w:hideMark/>
          </w:tcPr>
          <w:p w14:paraId="707F9C85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151-180 days</w:t>
            </w:r>
          </w:p>
        </w:tc>
        <w:tc>
          <w:tcPr>
            <w:tcW w:w="2070" w:type="dxa"/>
            <w:noWrap/>
            <w:hideMark/>
          </w:tcPr>
          <w:p w14:paraId="6AA48F47" w14:textId="0384BD56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Hurlburt Field</w:t>
            </w:r>
          </w:p>
        </w:tc>
        <w:tc>
          <w:tcPr>
            <w:tcW w:w="1530" w:type="dxa"/>
            <w:noWrap/>
            <w:hideMark/>
          </w:tcPr>
          <w:p w14:paraId="46198576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Fort Walton Beach</w:t>
            </w:r>
          </w:p>
        </w:tc>
        <w:tc>
          <w:tcPr>
            <w:tcW w:w="1530" w:type="dxa"/>
            <w:noWrap/>
            <w:hideMark/>
          </w:tcPr>
          <w:p w14:paraId="5C21E492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Hybrid</w:t>
            </w:r>
          </w:p>
        </w:tc>
      </w:tr>
      <w:tr w:rsidR="00664AAC" w:rsidRPr="009E0D6F" w14:paraId="3646D641" w14:textId="77777777" w:rsidTr="00DB00B6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hideMark/>
          </w:tcPr>
          <w:p w14:paraId="17101723" w14:textId="77777777" w:rsidR="009E0D6F" w:rsidRPr="009E0D6F" w:rsidRDefault="009E0D6F" w:rsidP="00DB00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Rogue Industries Pathways</w:t>
            </w:r>
          </w:p>
        </w:tc>
        <w:tc>
          <w:tcPr>
            <w:tcW w:w="1800" w:type="dxa"/>
            <w:noWrap/>
            <w:hideMark/>
          </w:tcPr>
          <w:p w14:paraId="5F545189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151-180 days</w:t>
            </w:r>
          </w:p>
        </w:tc>
        <w:tc>
          <w:tcPr>
            <w:tcW w:w="2070" w:type="dxa"/>
            <w:noWrap/>
            <w:hideMark/>
          </w:tcPr>
          <w:p w14:paraId="40C8DAF9" w14:textId="166041D2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Hurlburt Field</w:t>
            </w:r>
          </w:p>
        </w:tc>
        <w:tc>
          <w:tcPr>
            <w:tcW w:w="1530" w:type="dxa"/>
            <w:noWrap/>
            <w:hideMark/>
          </w:tcPr>
          <w:p w14:paraId="74855301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Destin</w:t>
            </w:r>
          </w:p>
        </w:tc>
        <w:tc>
          <w:tcPr>
            <w:tcW w:w="1530" w:type="dxa"/>
            <w:noWrap/>
            <w:hideMark/>
          </w:tcPr>
          <w:p w14:paraId="39CE3151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Hybrid</w:t>
            </w:r>
          </w:p>
        </w:tc>
      </w:tr>
      <w:tr w:rsidR="009E0D6F" w:rsidRPr="009E0D6F" w14:paraId="2F60219A" w14:textId="77777777" w:rsidTr="00DB00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hideMark/>
          </w:tcPr>
          <w:p w14:paraId="56964FAF" w14:textId="77777777" w:rsidR="009E0D6F" w:rsidRPr="009E0D6F" w:rsidRDefault="009E0D6F" w:rsidP="00DB00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Sabel Systems Technology Solutions</w:t>
            </w:r>
          </w:p>
        </w:tc>
        <w:tc>
          <w:tcPr>
            <w:tcW w:w="1800" w:type="dxa"/>
            <w:noWrap/>
            <w:hideMark/>
          </w:tcPr>
          <w:p w14:paraId="5F7BBEC5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91-120 days</w:t>
            </w:r>
          </w:p>
        </w:tc>
        <w:tc>
          <w:tcPr>
            <w:tcW w:w="2070" w:type="dxa"/>
            <w:noWrap/>
            <w:hideMark/>
          </w:tcPr>
          <w:p w14:paraId="29526F5F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Eglin AFB</w:t>
            </w:r>
          </w:p>
        </w:tc>
        <w:tc>
          <w:tcPr>
            <w:tcW w:w="1530" w:type="dxa"/>
            <w:noWrap/>
            <w:hideMark/>
          </w:tcPr>
          <w:p w14:paraId="5A876740" w14:textId="05C9C3E6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0" w:type="dxa"/>
            <w:noWrap/>
            <w:hideMark/>
          </w:tcPr>
          <w:p w14:paraId="1790F6FE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Hybrid</w:t>
            </w:r>
          </w:p>
        </w:tc>
      </w:tr>
      <w:tr w:rsidR="00664AAC" w:rsidRPr="009E0D6F" w14:paraId="7A38D3AF" w14:textId="77777777" w:rsidTr="00DB00B6">
        <w:trPr>
          <w:trHeight w:val="6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hideMark/>
          </w:tcPr>
          <w:p w14:paraId="15F5D4AF" w14:textId="77777777" w:rsidR="009E0D6F" w:rsidRPr="009E0D6F" w:rsidRDefault="009E0D6F" w:rsidP="00DB00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Scientific Research Corporation Joint Threat Warning System</w:t>
            </w:r>
          </w:p>
        </w:tc>
        <w:tc>
          <w:tcPr>
            <w:tcW w:w="1800" w:type="dxa"/>
            <w:noWrap/>
            <w:hideMark/>
          </w:tcPr>
          <w:p w14:paraId="12ECF8D8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151-180 days</w:t>
            </w:r>
          </w:p>
        </w:tc>
        <w:tc>
          <w:tcPr>
            <w:tcW w:w="2070" w:type="dxa"/>
            <w:noWrap/>
            <w:hideMark/>
          </w:tcPr>
          <w:p w14:paraId="281343F2" w14:textId="286D0148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Hurlburt Field</w:t>
            </w:r>
          </w:p>
        </w:tc>
        <w:tc>
          <w:tcPr>
            <w:tcW w:w="1530" w:type="dxa"/>
            <w:noWrap/>
            <w:hideMark/>
          </w:tcPr>
          <w:p w14:paraId="06226DB7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Hurlburt AFB</w:t>
            </w:r>
          </w:p>
        </w:tc>
        <w:tc>
          <w:tcPr>
            <w:tcW w:w="1530" w:type="dxa"/>
            <w:noWrap/>
            <w:hideMark/>
          </w:tcPr>
          <w:p w14:paraId="71D7ADF0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In-person</w:t>
            </w:r>
          </w:p>
        </w:tc>
      </w:tr>
      <w:tr w:rsidR="009E0D6F" w:rsidRPr="009E0D6F" w14:paraId="3289135D" w14:textId="77777777" w:rsidTr="00DB00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hideMark/>
          </w:tcPr>
          <w:p w14:paraId="711DD862" w14:textId="77777777" w:rsidR="009E0D6F" w:rsidRPr="009E0D6F" w:rsidRDefault="009E0D6F" w:rsidP="00DB00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Sierra Nevada Corporation</w:t>
            </w:r>
          </w:p>
        </w:tc>
        <w:tc>
          <w:tcPr>
            <w:tcW w:w="1800" w:type="dxa"/>
            <w:noWrap/>
            <w:hideMark/>
          </w:tcPr>
          <w:p w14:paraId="21031287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151-180 days</w:t>
            </w:r>
          </w:p>
        </w:tc>
        <w:tc>
          <w:tcPr>
            <w:tcW w:w="2070" w:type="dxa"/>
            <w:noWrap/>
            <w:hideMark/>
          </w:tcPr>
          <w:p w14:paraId="0DEA8051" w14:textId="78D6FFDE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Hurlburt Field</w:t>
            </w:r>
          </w:p>
        </w:tc>
        <w:tc>
          <w:tcPr>
            <w:tcW w:w="1530" w:type="dxa"/>
            <w:noWrap/>
            <w:hideMark/>
          </w:tcPr>
          <w:p w14:paraId="78494A89" w14:textId="6B22EA3F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0" w:type="dxa"/>
            <w:noWrap/>
            <w:hideMark/>
          </w:tcPr>
          <w:p w14:paraId="2EBD62EE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In-person</w:t>
            </w:r>
          </w:p>
        </w:tc>
      </w:tr>
      <w:tr w:rsidR="00664AAC" w:rsidRPr="009E0D6F" w14:paraId="488DCB25" w14:textId="77777777" w:rsidTr="00DB00B6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hideMark/>
          </w:tcPr>
          <w:p w14:paraId="4FB89487" w14:textId="77777777" w:rsidR="009E0D6F" w:rsidRPr="009E0D6F" w:rsidRDefault="009E0D6F" w:rsidP="00DB00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Sierra Nevada Corporation</w:t>
            </w:r>
          </w:p>
        </w:tc>
        <w:tc>
          <w:tcPr>
            <w:tcW w:w="1800" w:type="dxa"/>
            <w:noWrap/>
            <w:hideMark/>
          </w:tcPr>
          <w:p w14:paraId="7726CC4A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151-180 days</w:t>
            </w:r>
          </w:p>
        </w:tc>
        <w:tc>
          <w:tcPr>
            <w:tcW w:w="2070" w:type="dxa"/>
            <w:noWrap/>
            <w:hideMark/>
          </w:tcPr>
          <w:p w14:paraId="26783D81" w14:textId="358163CE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Duke Field</w:t>
            </w:r>
          </w:p>
        </w:tc>
        <w:tc>
          <w:tcPr>
            <w:tcW w:w="1530" w:type="dxa"/>
            <w:noWrap/>
            <w:hideMark/>
          </w:tcPr>
          <w:p w14:paraId="6DDC32D6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Duke Field</w:t>
            </w:r>
          </w:p>
        </w:tc>
        <w:tc>
          <w:tcPr>
            <w:tcW w:w="1530" w:type="dxa"/>
            <w:noWrap/>
            <w:hideMark/>
          </w:tcPr>
          <w:p w14:paraId="339725B1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In-person</w:t>
            </w:r>
          </w:p>
        </w:tc>
      </w:tr>
      <w:tr w:rsidR="009E0D6F" w:rsidRPr="009E0D6F" w14:paraId="1B42A4EA" w14:textId="77777777" w:rsidTr="00DB00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hideMark/>
          </w:tcPr>
          <w:p w14:paraId="02B72E1A" w14:textId="77777777" w:rsidR="009E0D6F" w:rsidRPr="009E0D6F" w:rsidRDefault="009E0D6F" w:rsidP="00DB00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Smile Doctors</w:t>
            </w:r>
          </w:p>
        </w:tc>
        <w:tc>
          <w:tcPr>
            <w:tcW w:w="1800" w:type="dxa"/>
            <w:noWrap/>
            <w:hideMark/>
          </w:tcPr>
          <w:p w14:paraId="48703EE3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151-180 days</w:t>
            </w:r>
          </w:p>
        </w:tc>
        <w:tc>
          <w:tcPr>
            <w:tcW w:w="2070" w:type="dxa"/>
            <w:noWrap/>
            <w:hideMark/>
          </w:tcPr>
          <w:p w14:paraId="15296116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Eglin AFB</w:t>
            </w:r>
          </w:p>
        </w:tc>
        <w:tc>
          <w:tcPr>
            <w:tcW w:w="1530" w:type="dxa"/>
            <w:noWrap/>
            <w:hideMark/>
          </w:tcPr>
          <w:p w14:paraId="6F7E5292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Niceville</w:t>
            </w:r>
          </w:p>
        </w:tc>
        <w:tc>
          <w:tcPr>
            <w:tcW w:w="1530" w:type="dxa"/>
            <w:noWrap/>
            <w:hideMark/>
          </w:tcPr>
          <w:p w14:paraId="5C32931D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In-person</w:t>
            </w:r>
          </w:p>
        </w:tc>
      </w:tr>
      <w:tr w:rsidR="00664AAC" w:rsidRPr="009E0D6F" w14:paraId="2B4D9A69" w14:textId="77777777" w:rsidTr="00DB00B6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hideMark/>
          </w:tcPr>
          <w:p w14:paraId="66BD75A1" w14:textId="77777777" w:rsidR="009E0D6F" w:rsidRPr="009E0D6F" w:rsidRDefault="009E0D6F" w:rsidP="00DB00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Smile Doctors</w:t>
            </w:r>
          </w:p>
        </w:tc>
        <w:tc>
          <w:tcPr>
            <w:tcW w:w="1800" w:type="dxa"/>
            <w:noWrap/>
            <w:hideMark/>
          </w:tcPr>
          <w:p w14:paraId="0D568C6A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151-180 days</w:t>
            </w:r>
          </w:p>
        </w:tc>
        <w:tc>
          <w:tcPr>
            <w:tcW w:w="2070" w:type="dxa"/>
            <w:noWrap/>
            <w:hideMark/>
          </w:tcPr>
          <w:p w14:paraId="4C5579B3" w14:textId="3FDEA57C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Duke Field</w:t>
            </w:r>
          </w:p>
        </w:tc>
        <w:tc>
          <w:tcPr>
            <w:tcW w:w="1530" w:type="dxa"/>
            <w:noWrap/>
            <w:hideMark/>
          </w:tcPr>
          <w:p w14:paraId="062AB4E7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Crestview</w:t>
            </w:r>
          </w:p>
        </w:tc>
        <w:tc>
          <w:tcPr>
            <w:tcW w:w="1530" w:type="dxa"/>
            <w:noWrap/>
            <w:hideMark/>
          </w:tcPr>
          <w:p w14:paraId="2F6AB279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In-person</w:t>
            </w:r>
          </w:p>
        </w:tc>
      </w:tr>
      <w:tr w:rsidR="009E0D6F" w:rsidRPr="009E0D6F" w14:paraId="1BC7E1B1" w14:textId="77777777" w:rsidTr="00DB00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hideMark/>
          </w:tcPr>
          <w:p w14:paraId="5B296870" w14:textId="77777777" w:rsidR="009E0D6F" w:rsidRPr="009E0D6F" w:rsidRDefault="009E0D6F" w:rsidP="00DB00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Smile Doctors</w:t>
            </w:r>
          </w:p>
        </w:tc>
        <w:tc>
          <w:tcPr>
            <w:tcW w:w="1800" w:type="dxa"/>
            <w:noWrap/>
            <w:hideMark/>
          </w:tcPr>
          <w:p w14:paraId="5E9876AA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151-180 days</w:t>
            </w:r>
          </w:p>
        </w:tc>
        <w:tc>
          <w:tcPr>
            <w:tcW w:w="2070" w:type="dxa"/>
            <w:noWrap/>
            <w:hideMark/>
          </w:tcPr>
          <w:p w14:paraId="1A0D39C4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Eglin AFB</w:t>
            </w:r>
          </w:p>
        </w:tc>
        <w:tc>
          <w:tcPr>
            <w:tcW w:w="1530" w:type="dxa"/>
            <w:noWrap/>
            <w:hideMark/>
          </w:tcPr>
          <w:p w14:paraId="086DDE29" w14:textId="5B7F631B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0" w:type="dxa"/>
            <w:noWrap/>
            <w:hideMark/>
          </w:tcPr>
          <w:p w14:paraId="79F08915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In-person</w:t>
            </w:r>
          </w:p>
        </w:tc>
      </w:tr>
      <w:tr w:rsidR="00664AAC" w:rsidRPr="009E0D6F" w14:paraId="2E5776DA" w14:textId="77777777" w:rsidTr="00DB00B6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hideMark/>
          </w:tcPr>
          <w:p w14:paraId="5E2A0EE7" w14:textId="77777777" w:rsidR="009E0D6F" w:rsidRPr="009E0D6F" w:rsidRDefault="009E0D6F" w:rsidP="00DB00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Three Wire Systems</w:t>
            </w:r>
          </w:p>
        </w:tc>
        <w:tc>
          <w:tcPr>
            <w:tcW w:w="1800" w:type="dxa"/>
            <w:noWrap/>
            <w:hideMark/>
          </w:tcPr>
          <w:p w14:paraId="0E8A9853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151-180 days</w:t>
            </w:r>
          </w:p>
        </w:tc>
        <w:tc>
          <w:tcPr>
            <w:tcW w:w="2070" w:type="dxa"/>
            <w:noWrap/>
            <w:hideMark/>
          </w:tcPr>
          <w:p w14:paraId="76026AE9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Eglin AFB</w:t>
            </w:r>
          </w:p>
        </w:tc>
        <w:tc>
          <w:tcPr>
            <w:tcW w:w="1530" w:type="dxa"/>
            <w:noWrap/>
            <w:hideMark/>
          </w:tcPr>
          <w:p w14:paraId="55CC66C7" w14:textId="4109F393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0" w:type="dxa"/>
            <w:noWrap/>
            <w:hideMark/>
          </w:tcPr>
          <w:p w14:paraId="1D8FBD22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Hybrid</w:t>
            </w:r>
          </w:p>
        </w:tc>
      </w:tr>
      <w:tr w:rsidR="009E0D6F" w:rsidRPr="009E0D6F" w14:paraId="5E9DF51E" w14:textId="77777777" w:rsidTr="00DB00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hideMark/>
          </w:tcPr>
          <w:p w14:paraId="6C775731" w14:textId="77777777" w:rsidR="009E0D6F" w:rsidRPr="009E0D6F" w:rsidRDefault="009E0D6F" w:rsidP="00DB00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Tile &amp; Stone Concepts, Inc.</w:t>
            </w:r>
          </w:p>
        </w:tc>
        <w:tc>
          <w:tcPr>
            <w:tcW w:w="1800" w:type="dxa"/>
            <w:noWrap/>
            <w:hideMark/>
          </w:tcPr>
          <w:p w14:paraId="3958F660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151-180 days</w:t>
            </w:r>
          </w:p>
        </w:tc>
        <w:tc>
          <w:tcPr>
            <w:tcW w:w="2070" w:type="dxa"/>
            <w:noWrap/>
            <w:hideMark/>
          </w:tcPr>
          <w:p w14:paraId="24F09938" w14:textId="35D2366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Hurlburt Field</w:t>
            </w:r>
          </w:p>
        </w:tc>
        <w:tc>
          <w:tcPr>
            <w:tcW w:w="1530" w:type="dxa"/>
            <w:noWrap/>
            <w:hideMark/>
          </w:tcPr>
          <w:p w14:paraId="3D32B2BD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Fort Walton Beach</w:t>
            </w:r>
          </w:p>
        </w:tc>
        <w:tc>
          <w:tcPr>
            <w:tcW w:w="1530" w:type="dxa"/>
            <w:noWrap/>
            <w:hideMark/>
          </w:tcPr>
          <w:p w14:paraId="5CFFDBBE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In-person</w:t>
            </w:r>
          </w:p>
        </w:tc>
      </w:tr>
      <w:tr w:rsidR="00664AAC" w:rsidRPr="009E0D6F" w14:paraId="3B002F01" w14:textId="77777777" w:rsidTr="00DB00B6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hideMark/>
          </w:tcPr>
          <w:p w14:paraId="6CD16BB8" w14:textId="77777777" w:rsidR="009E0D6F" w:rsidRPr="009E0D6F" w:rsidRDefault="009E0D6F" w:rsidP="00DB00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proofErr w:type="spellStart"/>
            <w:r w:rsidRPr="009E0D6F">
              <w:rPr>
                <w:rFonts w:eastAsia="Times New Roman" w:cstheme="minorHAnsi"/>
                <w:color w:val="000000"/>
              </w:rPr>
              <w:t>Tru</w:t>
            </w:r>
            <w:proofErr w:type="spellEnd"/>
            <w:r w:rsidRPr="009E0D6F">
              <w:rPr>
                <w:rFonts w:eastAsia="Times New Roman" w:cstheme="minorHAnsi"/>
                <w:color w:val="000000"/>
              </w:rPr>
              <w:t>-Cut Lawn</w:t>
            </w:r>
          </w:p>
        </w:tc>
        <w:tc>
          <w:tcPr>
            <w:tcW w:w="1800" w:type="dxa"/>
            <w:noWrap/>
            <w:hideMark/>
          </w:tcPr>
          <w:p w14:paraId="391E5A4B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151-180 days</w:t>
            </w:r>
          </w:p>
        </w:tc>
        <w:tc>
          <w:tcPr>
            <w:tcW w:w="2070" w:type="dxa"/>
            <w:noWrap/>
            <w:hideMark/>
          </w:tcPr>
          <w:p w14:paraId="5C7AD12D" w14:textId="5C7DEBC0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Duke Field</w:t>
            </w:r>
          </w:p>
        </w:tc>
        <w:tc>
          <w:tcPr>
            <w:tcW w:w="1530" w:type="dxa"/>
            <w:noWrap/>
            <w:hideMark/>
          </w:tcPr>
          <w:p w14:paraId="6EB794B2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Baker</w:t>
            </w:r>
          </w:p>
        </w:tc>
        <w:tc>
          <w:tcPr>
            <w:tcW w:w="1530" w:type="dxa"/>
            <w:noWrap/>
            <w:hideMark/>
          </w:tcPr>
          <w:p w14:paraId="13D05958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In-person</w:t>
            </w:r>
          </w:p>
        </w:tc>
      </w:tr>
      <w:tr w:rsidR="009E0D6F" w:rsidRPr="009E0D6F" w14:paraId="33B897EB" w14:textId="77777777" w:rsidTr="00DB00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hideMark/>
          </w:tcPr>
          <w:p w14:paraId="11180F62" w14:textId="77777777" w:rsidR="009E0D6F" w:rsidRPr="009E0D6F" w:rsidRDefault="009E0D6F" w:rsidP="00DB00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Tyonek Native Corporation</w:t>
            </w:r>
          </w:p>
        </w:tc>
        <w:tc>
          <w:tcPr>
            <w:tcW w:w="1800" w:type="dxa"/>
            <w:noWrap/>
            <w:hideMark/>
          </w:tcPr>
          <w:p w14:paraId="6312EA28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151-180 days</w:t>
            </w:r>
          </w:p>
        </w:tc>
        <w:tc>
          <w:tcPr>
            <w:tcW w:w="2070" w:type="dxa"/>
            <w:noWrap/>
            <w:hideMark/>
          </w:tcPr>
          <w:p w14:paraId="67ADEC47" w14:textId="65CA18E3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Hurlburt Field</w:t>
            </w:r>
          </w:p>
        </w:tc>
        <w:tc>
          <w:tcPr>
            <w:tcW w:w="1530" w:type="dxa"/>
            <w:noWrap/>
            <w:hideMark/>
          </w:tcPr>
          <w:p w14:paraId="164E4147" w14:textId="1529AB23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0" w:type="dxa"/>
            <w:noWrap/>
            <w:hideMark/>
          </w:tcPr>
          <w:p w14:paraId="532B0055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In-person</w:t>
            </w:r>
          </w:p>
        </w:tc>
      </w:tr>
      <w:tr w:rsidR="00664AAC" w:rsidRPr="009E0D6F" w14:paraId="523342D6" w14:textId="77777777" w:rsidTr="00DB00B6">
        <w:trPr>
          <w:trHeight w:val="5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hideMark/>
          </w:tcPr>
          <w:p w14:paraId="4BA8E072" w14:textId="24735F04" w:rsidR="009E0D6F" w:rsidRPr="009E0D6F" w:rsidRDefault="009E0D6F" w:rsidP="00DB00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Veterans Florida - Opportunity Florida Department of Corrections Officer</w:t>
            </w:r>
          </w:p>
        </w:tc>
        <w:tc>
          <w:tcPr>
            <w:tcW w:w="1800" w:type="dxa"/>
            <w:noWrap/>
            <w:hideMark/>
          </w:tcPr>
          <w:p w14:paraId="28B75998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91-120 days</w:t>
            </w:r>
          </w:p>
        </w:tc>
        <w:tc>
          <w:tcPr>
            <w:tcW w:w="2070" w:type="dxa"/>
            <w:noWrap/>
            <w:hideMark/>
          </w:tcPr>
          <w:p w14:paraId="1CF4F071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Eglin AFB</w:t>
            </w:r>
          </w:p>
        </w:tc>
        <w:tc>
          <w:tcPr>
            <w:tcW w:w="1530" w:type="dxa"/>
            <w:noWrap/>
            <w:hideMark/>
          </w:tcPr>
          <w:p w14:paraId="7BB8D8D1" w14:textId="7A971C0D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0" w:type="dxa"/>
            <w:noWrap/>
            <w:hideMark/>
          </w:tcPr>
          <w:p w14:paraId="7D62CBD9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In-person</w:t>
            </w:r>
          </w:p>
        </w:tc>
      </w:tr>
      <w:tr w:rsidR="009E0D6F" w:rsidRPr="009E0D6F" w14:paraId="75E33D8E" w14:textId="77777777" w:rsidTr="00DB00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hideMark/>
          </w:tcPr>
          <w:p w14:paraId="1397E117" w14:textId="77777777" w:rsidR="009E0D6F" w:rsidRPr="009E0D6F" w:rsidRDefault="009E0D6F" w:rsidP="00DB00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Veterans Florida - Opportunity H.T. Hackney Transportation Manager Internship</w:t>
            </w:r>
          </w:p>
        </w:tc>
        <w:tc>
          <w:tcPr>
            <w:tcW w:w="1800" w:type="dxa"/>
            <w:noWrap/>
            <w:hideMark/>
          </w:tcPr>
          <w:p w14:paraId="44A2DE8F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91-120 days</w:t>
            </w:r>
          </w:p>
        </w:tc>
        <w:tc>
          <w:tcPr>
            <w:tcW w:w="2070" w:type="dxa"/>
            <w:noWrap/>
            <w:hideMark/>
          </w:tcPr>
          <w:p w14:paraId="3740FE6C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Eglin AFB</w:t>
            </w:r>
          </w:p>
        </w:tc>
        <w:tc>
          <w:tcPr>
            <w:tcW w:w="1530" w:type="dxa"/>
            <w:noWrap/>
            <w:hideMark/>
          </w:tcPr>
          <w:p w14:paraId="536D5358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Fort Walton Beach</w:t>
            </w:r>
          </w:p>
        </w:tc>
        <w:tc>
          <w:tcPr>
            <w:tcW w:w="1530" w:type="dxa"/>
            <w:noWrap/>
            <w:hideMark/>
          </w:tcPr>
          <w:p w14:paraId="24233634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In-person</w:t>
            </w:r>
          </w:p>
        </w:tc>
      </w:tr>
      <w:tr w:rsidR="00664AAC" w:rsidRPr="009E0D6F" w14:paraId="5E6C8938" w14:textId="77777777" w:rsidTr="00DB00B6">
        <w:trPr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hideMark/>
          </w:tcPr>
          <w:p w14:paraId="29BD7A88" w14:textId="77777777" w:rsidR="009E0D6F" w:rsidRPr="009E0D6F" w:rsidRDefault="009E0D6F" w:rsidP="00DB00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Veterans Florida - Opportunity HSU Educational Foundation Unmanned Aircraft Systems (UAS) Technician</w:t>
            </w:r>
          </w:p>
        </w:tc>
        <w:tc>
          <w:tcPr>
            <w:tcW w:w="1800" w:type="dxa"/>
            <w:noWrap/>
            <w:hideMark/>
          </w:tcPr>
          <w:p w14:paraId="65127651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151-180 days</w:t>
            </w:r>
          </w:p>
        </w:tc>
        <w:tc>
          <w:tcPr>
            <w:tcW w:w="2070" w:type="dxa"/>
            <w:noWrap/>
            <w:hideMark/>
          </w:tcPr>
          <w:p w14:paraId="1051E323" w14:textId="121C23B9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Hurlburt Field</w:t>
            </w:r>
          </w:p>
        </w:tc>
        <w:tc>
          <w:tcPr>
            <w:tcW w:w="1530" w:type="dxa"/>
            <w:noWrap/>
            <w:hideMark/>
          </w:tcPr>
          <w:p w14:paraId="308363CC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Fort Walton Beach</w:t>
            </w:r>
          </w:p>
        </w:tc>
        <w:tc>
          <w:tcPr>
            <w:tcW w:w="1530" w:type="dxa"/>
            <w:noWrap/>
            <w:hideMark/>
          </w:tcPr>
          <w:p w14:paraId="3B9857C9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In-person</w:t>
            </w:r>
          </w:p>
        </w:tc>
      </w:tr>
      <w:tr w:rsidR="009E0D6F" w:rsidRPr="009E0D6F" w14:paraId="7859A2CB" w14:textId="77777777" w:rsidTr="00DB00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hideMark/>
          </w:tcPr>
          <w:p w14:paraId="04D902F6" w14:textId="77777777" w:rsidR="009E0D6F" w:rsidRPr="009E0D6F" w:rsidRDefault="009E0D6F" w:rsidP="00DB00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Veterans Florida - Opportunity Randy Wise Homes Carpenter</w:t>
            </w:r>
          </w:p>
        </w:tc>
        <w:tc>
          <w:tcPr>
            <w:tcW w:w="1800" w:type="dxa"/>
            <w:noWrap/>
            <w:hideMark/>
          </w:tcPr>
          <w:p w14:paraId="14535423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151-180 days</w:t>
            </w:r>
          </w:p>
        </w:tc>
        <w:tc>
          <w:tcPr>
            <w:tcW w:w="2070" w:type="dxa"/>
            <w:noWrap/>
            <w:hideMark/>
          </w:tcPr>
          <w:p w14:paraId="5BCF821A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Eglin AFB</w:t>
            </w:r>
          </w:p>
        </w:tc>
        <w:tc>
          <w:tcPr>
            <w:tcW w:w="1530" w:type="dxa"/>
            <w:noWrap/>
            <w:hideMark/>
          </w:tcPr>
          <w:p w14:paraId="42BF12E9" w14:textId="5C933391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0" w:type="dxa"/>
            <w:noWrap/>
            <w:hideMark/>
          </w:tcPr>
          <w:p w14:paraId="37454AF6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In-person</w:t>
            </w:r>
          </w:p>
        </w:tc>
      </w:tr>
      <w:tr w:rsidR="00664AAC" w:rsidRPr="009E0D6F" w14:paraId="01C5A4B7" w14:textId="77777777" w:rsidTr="00DB00B6">
        <w:trPr>
          <w:trHeight w:val="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hideMark/>
          </w:tcPr>
          <w:p w14:paraId="21C74760" w14:textId="77777777" w:rsidR="009E0D6F" w:rsidRPr="009E0D6F" w:rsidRDefault="009E0D6F" w:rsidP="00DB00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Veterans Florida - Opportunity Randy Wise Homes Project Manager</w:t>
            </w:r>
          </w:p>
        </w:tc>
        <w:tc>
          <w:tcPr>
            <w:tcW w:w="1800" w:type="dxa"/>
            <w:noWrap/>
            <w:hideMark/>
          </w:tcPr>
          <w:p w14:paraId="7509EAA4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91-120 days</w:t>
            </w:r>
          </w:p>
        </w:tc>
        <w:tc>
          <w:tcPr>
            <w:tcW w:w="2070" w:type="dxa"/>
            <w:noWrap/>
            <w:hideMark/>
          </w:tcPr>
          <w:p w14:paraId="187B7B55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Eglin AFB</w:t>
            </w:r>
          </w:p>
        </w:tc>
        <w:tc>
          <w:tcPr>
            <w:tcW w:w="1530" w:type="dxa"/>
            <w:noWrap/>
            <w:hideMark/>
          </w:tcPr>
          <w:p w14:paraId="54373921" w14:textId="162E26D5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0" w:type="dxa"/>
            <w:noWrap/>
            <w:hideMark/>
          </w:tcPr>
          <w:p w14:paraId="65978B3E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9E0D6F">
              <w:rPr>
                <w:rFonts w:eastAsia="Times New Roman" w:cstheme="minorHAnsi"/>
                <w:color w:val="000000"/>
              </w:rPr>
              <w:t>In-person</w:t>
            </w:r>
          </w:p>
        </w:tc>
      </w:tr>
      <w:tr w:rsidR="009E0D6F" w:rsidRPr="00DB00B6" w14:paraId="04263D5C" w14:textId="77777777" w:rsidTr="00DB00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hideMark/>
          </w:tcPr>
          <w:p w14:paraId="164CB622" w14:textId="77777777" w:rsidR="009E0D6F" w:rsidRPr="009E0D6F" w:rsidRDefault="009E0D6F" w:rsidP="00DB00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E0D6F">
              <w:rPr>
                <w:rFonts w:ascii="Calibri" w:eastAsia="Times New Roman" w:hAnsi="Calibri" w:cs="Calibri"/>
                <w:color w:val="000000"/>
              </w:rPr>
              <w:t>Veterans Florida - Opportunity Santa Rosa County Sheriff Help Desk and Network Technician</w:t>
            </w:r>
          </w:p>
        </w:tc>
        <w:tc>
          <w:tcPr>
            <w:tcW w:w="1800" w:type="dxa"/>
            <w:noWrap/>
            <w:hideMark/>
          </w:tcPr>
          <w:p w14:paraId="17F3EBEE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E0D6F">
              <w:rPr>
                <w:rFonts w:ascii="Calibri" w:eastAsia="Times New Roman" w:hAnsi="Calibri" w:cs="Calibri"/>
                <w:color w:val="000000"/>
              </w:rPr>
              <w:t>151-180 days</w:t>
            </w:r>
          </w:p>
        </w:tc>
        <w:tc>
          <w:tcPr>
            <w:tcW w:w="2070" w:type="dxa"/>
            <w:noWrap/>
            <w:hideMark/>
          </w:tcPr>
          <w:p w14:paraId="03AECF13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E0D6F">
              <w:rPr>
                <w:rFonts w:ascii="Calibri" w:eastAsia="Times New Roman" w:hAnsi="Calibri" w:cs="Calibri"/>
                <w:color w:val="000000"/>
              </w:rPr>
              <w:t>Eglin AFB</w:t>
            </w:r>
          </w:p>
        </w:tc>
        <w:tc>
          <w:tcPr>
            <w:tcW w:w="1530" w:type="dxa"/>
            <w:noWrap/>
            <w:hideMark/>
          </w:tcPr>
          <w:p w14:paraId="644AB590" w14:textId="0394751A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noWrap/>
            <w:hideMark/>
          </w:tcPr>
          <w:p w14:paraId="21242EDB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E0D6F">
              <w:rPr>
                <w:rFonts w:ascii="Calibri" w:eastAsia="Times New Roman" w:hAnsi="Calibri" w:cs="Calibri"/>
                <w:color w:val="000000"/>
              </w:rPr>
              <w:t>In-person</w:t>
            </w:r>
          </w:p>
        </w:tc>
      </w:tr>
      <w:tr w:rsidR="00664AAC" w:rsidRPr="00DB00B6" w14:paraId="62B660FC" w14:textId="77777777" w:rsidTr="00DB00B6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hideMark/>
          </w:tcPr>
          <w:p w14:paraId="4A0CB5EF" w14:textId="77777777" w:rsidR="009E0D6F" w:rsidRPr="009E0D6F" w:rsidRDefault="009E0D6F" w:rsidP="00DB00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E0D6F">
              <w:rPr>
                <w:rFonts w:ascii="Calibri" w:eastAsia="Times New Roman" w:hAnsi="Calibri" w:cs="Calibri"/>
                <w:color w:val="000000"/>
              </w:rPr>
              <w:t>Veterans Florida - Opportunity University of Florida Agriculture Training</w:t>
            </w:r>
          </w:p>
        </w:tc>
        <w:tc>
          <w:tcPr>
            <w:tcW w:w="1800" w:type="dxa"/>
            <w:noWrap/>
            <w:hideMark/>
          </w:tcPr>
          <w:p w14:paraId="64AC5E8D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E0D6F">
              <w:rPr>
                <w:rFonts w:ascii="Calibri" w:eastAsia="Times New Roman" w:hAnsi="Calibri" w:cs="Calibri"/>
                <w:color w:val="000000"/>
              </w:rPr>
              <w:t>151-180 days</w:t>
            </w:r>
          </w:p>
        </w:tc>
        <w:tc>
          <w:tcPr>
            <w:tcW w:w="2070" w:type="dxa"/>
            <w:noWrap/>
            <w:hideMark/>
          </w:tcPr>
          <w:p w14:paraId="43B42110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E0D6F">
              <w:rPr>
                <w:rFonts w:ascii="Calibri" w:eastAsia="Times New Roman" w:hAnsi="Calibri" w:cs="Calibri"/>
                <w:color w:val="000000"/>
              </w:rPr>
              <w:t>Eglin AFB</w:t>
            </w:r>
          </w:p>
        </w:tc>
        <w:tc>
          <w:tcPr>
            <w:tcW w:w="1530" w:type="dxa"/>
            <w:noWrap/>
            <w:hideMark/>
          </w:tcPr>
          <w:p w14:paraId="7065347B" w14:textId="715D1100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noWrap/>
            <w:hideMark/>
          </w:tcPr>
          <w:p w14:paraId="759B526F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E0D6F">
              <w:rPr>
                <w:rFonts w:ascii="Calibri" w:eastAsia="Times New Roman" w:hAnsi="Calibri" w:cs="Calibri"/>
                <w:color w:val="000000"/>
              </w:rPr>
              <w:t>In-person</w:t>
            </w:r>
          </w:p>
        </w:tc>
      </w:tr>
      <w:tr w:rsidR="009E0D6F" w:rsidRPr="00DB00B6" w14:paraId="3BDF138E" w14:textId="77777777" w:rsidTr="00DB00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hideMark/>
          </w:tcPr>
          <w:p w14:paraId="09B39CB6" w14:textId="77777777" w:rsidR="009E0D6F" w:rsidRPr="009E0D6F" w:rsidRDefault="009E0D6F" w:rsidP="00DB00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E0D6F">
              <w:rPr>
                <w:rFonts w:ascii="Calibri" w:eastAsia="Times New Roman" w:hAnsi="Calibri" w:cs="Calibri"/>
                <w:color w:val="000000"/>
              </w:rPr>
              <w:t xml:space="preserve">Veterans </w:t>
            </w:r>
            <w:proofErr w:type="spellStart"/>
            <w:r w:rsidRPr="009E0D6F">
              <w:rPr>
                <w:rFonts w:ascii="Calibri" w:eastAsia="Times New Roman" w:hAnsi="Calibri" w:cs="Calibri"/>
                <w:color w:val="000000"/>
              </w:rPr>
              <w:t>SkillBridge</w:t>
            </w:r>
            <w:proofErr w:type="spellEnd"/>
            <w:r w:rsidRPr="009E0D6F">
              <w:rPr>
                <w:rFonts w:ascii="Calibri" w:eastAsia="Times New Roman" w:hAnsi="Calibri" w:cs="Calibri"/>
                <w:color w:val="000000"/>
              </w:rPr>
              <w:t xml:space="preserve"> Advantage</w:t>
            </w:r>
          </w:p>
        </w:tc>
        <w:tc>
          <w:tcPr>
            <w:tcW w:w="1800" w:type="dxa"/>
            <w:noWrap/>
            <w:hideMark/>
          </w:tcPr>
          <w:p w14:paraId="4A8F9A94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E0D6F">
              <w:rPr>
                <w:rFonts w:ascii="Calibri" w:eastAsia="Times New Roman" w:hAnsi="Calibri" w:cs="Calibri"/>
                <w:color w:val="000000"/>
              </w:rPr>
              <w:t>151-180 days</w:t>
            </w:r>
          </w:p>
        </w:tc>
        <w:tc>
          <w:tcPr>
            <w:tcW w:w="2070" w:type="dxa"/>
            <w:noWrap/>
            <w:hideMark/>
          </w:tcPr>
          <w:p w14:paraId="0229FCE8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E0D6F">
              <w:rPr>
                <w:rFonts w:ascii="Calibri" w:eastAsia="Times New Roman" w:hAnsi="Calibri" w:cs="Calibri"/>
                <w:color w:val="000000"/>
              </w:rPr>
              <w:t>Eglin AFB</w:t>
            </w:r>
          </w:p>
        </w:tc>
        <w:tc>
          <w:tcPr>
            <w:tcW w:w="1530" w:type="dxa"/>
            <w:noWrap/>
            <w:hideMark/>
          </w:tcPr>
          <w:p w14:paraId="1FD7FB4B" w14:textId="1A6233CC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noWrap/>
            <w:hideMark/>
          </w:tcPr>
          <w:p w14:paraId="3BD029C4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E0D6F">
              <w:rPr>
                <w:rFonts w:ascii="Calibri" w:eastAsia="Times New Roman" w:hAnsi="Calibri" w:cs="Calibri"/>
                <w:color w:val="000000"/>
              </w:rPr>
              <w:t>Hybrid</w:t>
            </w:r>
          </w:p>
        </w:tc>
      </w:tr>
      <w:tr w:rsidR="00664AAC" w:rsidRPr="00DB00B6" w14:paraId="60B021F9" w14:textId="77777777" w:rsidTr="00DB00B6">
        <w:trPr>
          <w:trHeight w:val="8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hideMark/>
          </w:tcPr>
          <w:p w14:paraId="77FDEFC5" w14:textId="360D1C92" w:rsidR="009E0D6F" w:rsidRPr="009E0D6F" w:rsidRDefault="009E0D6F" w:rsidP="00DB00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E0D6F">
              <w:rPr>
                <w:rFonts w:ascii="Calibri" w:eastAsia="Times New Roman" w:hAnsi="Calibri" w:cs="Calibri"/>
                <w:color w:val="000000"/>
              </w:rPr>
              <w:t xml:space="preserve">Veterans Florida - Opportunity </w:t>
            </w:r>
            <w:r w:rsidR="00DB00B6" w:rsidRPr="009E0D6F">
              <w:rPr>
                <w:rFonts w:ascii="Calibri" w:eastAsia="Times New Roman" w:hAnsi="Calibri" w:cs="Calibri"/>
                <w:color w:val="000000"/>
              </w:rPr>
              <w:t>Marketing</w:t>
            </w:r>
            <w:r w:rsidRPr="009E0D6F">
              <w:rPr>
                <w:rFonts w:ascii="Calibri" w:eastAsia="Times New Roman" w:hAnsi="Calibri" w:cs="Calibri"/>
                <w:color w:val="000000"/>
              </w:rPr>
              <w:t xml:space="preserve"> and Graphic Design Internship White Wilson Medical Center</w:t>
            </w:r>
          </w:p>
        </w:tc>
        <w:tc>
          <w:tcPr>
            <w:tcW w:w="1800" w:type="dxa"/>
            <w:noWrap/>
            <w:hideMark/>
          </w:tcPr>
          <w:p w14:paraId="63E459D1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E0D6F">
              <w:rPr>
                <w:rFonts w:ascii="Calibri" w:eastAsia="Times New Roman" w:hAnsi="Calibri" w:cs="Calibri"/>
                <w:color w:val="000000"/>
              </w:rPr>
              <w:t>121-150 days</w:t>
            </w:r>
          </w:p>
        </w:tc>
        <w:tc>
          <w:tcPr>
            <w:tcW w:w="2070" w:type="dxa"/>
            <w:noWrap/>
            <w:hideMark/>
          </w:tcPr>
          <w:p w14:paraId="4A568D81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E0D6F">
              <w:rPr>
                <w:rFonts w:ascii="Calibri" w:eastAsia="Times New Roman" w:hAnsi="Calibri" w:cs="Calibri"/>
                <w:color w:val="000000"/>
              </w:rPr>
              <w:t>Eglin AFB</w:t>
            </w:r>
          </w:p>
        </w:tc>
        <w:tc>
          <w:tcPr>
            <w:tcW w:w="1530" w:type="dxa"/>
            <w:noWrap/>
            <w:hideMark/>
          </w:tcPr>
          <w:p w14:paraId="757F5AE3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E0D6F">
              <w:rPr>
                <w:rFonts w:ascii="Calibri" w:eastAsia="Times New Roman" w:hAnsi="Calibri" w:cs="Calibri"/>
                <w:color w:val="000000"/>
              </w:rPr>
              <w:t>Fort Walton Beach</w:t>
            </w:r>
          </w:p>
        </w:tc>
        <w:tc>
          <w:tcPr>
            <w:tcW w:w="1530" w:type="dxa"/>
            <w:noWrap/>
            <w:hideMark/>
          </w:tcPr>
          <w:p w14:paraId="31CEAC2E" w14:textId="77777777" w:rsidR="009E0D6F" w:rsidRPr="009E0D6F" w:rsidRDefault="009E0D6F" w:rsidP="00DB00B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E0D6F">
              <w:rPr>
                <w:rFonts w:ascii="Calibri" w:eastAsia="Times New Roman" w:hAnsi="Calibri" w:cs="Calibri"/>
                <w:color w:val="000000"/>
              </w:rPr>
              <w:t>In-person</w:t>
            </w:r>
          </w:p>
        </w:tc>
      </w:tr>
      <w:tr w:rsidR="009E0D6F" w:rsidRPr="00DB00B6" w14:paraId="62FF5976" w14:textId="77777777" w:rsidTr="00DB00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hideMark/>
          </w:tcPr>
          <w:p w14:paraId="60142F50" w14:textId="77777777" w:rsidR="009E0D6F" w:rsidRPr="009E0D6F" w:rsidRDefault="009E0D6F" w:rsidP="00DB00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E0D6F">
              <w:rPr>
                <w:rFonts w:ascii="Calibri" w:eastAsia="Times New Roman" w:hAnsi="Calibri" w:cs="Calibri"/>
                <w:color w:val="000000"/>
              </w:rPr>
              <w:t>Zel Technologies LLC</w:t>
            </w:r>
          </w:p>
        </w:tc>
        <w:tc>
          <w:tcPr>
            <w:tcW w:w="1800" w:type="dxa"/>
            <w:noWrap/>
            <w:hideMark/>
          </w:tcPr>
          <w:p w14:paraId="0167F273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E0D6F">
              <w:rPr>
                <w:rFonts w:ascii="Calibri" w:eastAsia="Times New Roman" w:hAnsi="Calibri" w:cs="Calibri"/>
                <w:color w:val="000000"/>
              </w:rPr>
              <w:t>151-180 days</w:t>
            </w:r>
          </w:p>
        </w:tc>
        <w:tc>
          <w:tcPr>
            <w:tcW w:w="2070" w:type="dxa"/>
            <w:noWrap/>
            <w:hideMark/>
          </w:tcPr>
          <w:p w14:paraId="0BCCC5DA" w14:textId="4469EA42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E0D6F">
              <w:rPr>
                <w:rFonts w:ascii="Calibri" w:eastAsia="Times New Roman" w:hAnsi="Calibri" w:cs="Calibri"/>
                <w:color w:val="000000"/>
              </w:rPr>
              <w:t>Hurlburt Field</w:t>
            </w:r>
          </w:p>
        </w:tc>
        <w:tc>
          <w:tcPr>
            <w:tcW w:w="1530" w:type="dxa"/>
            <w:noWrap/>
            <w:hideMark/>
          </w:tcPr>
          <w:p w14:paraId="49CEE5C8" w14:textId="2E4CB4F4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noWrap/>
            <w:hideMark/>
          </w:tcPr>
          <w:p w14:paraId="215207BB" w14:textId="77777777" w:rsidR="009E0D6F" w:rsidRPr="009E0D6F" w:rsidRDefault="009E0D6F" w:rsidP="00DB00B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E0D6F">
              <w:rPr>
                <w:rFonts w:ascii="Calibri" w:eastAsia="Times New Roman" w:hAnsi="Calibri" w:cs="Calibri"/>
                <w:color w:val="000000"/>
              </w:rPr>
              <w:t>Hybrid</w:t>
            </w:r>
          </w:p>
        </w:tc>
      </w:tr>
    </w:tbl>
    <w:p w14:paraId="37E7E1E9" w14:textId="38076B46" w:rsidR="0090456F" w:rsidRPr="00B609DC" w:rsidRDefault="00B609DC" w:rsidP="0090456F">
      <w:pPr>
        <w:rPr>
          <w:color w:val="FF0000"/>
          <w:sz w:val="18"/>
          <w:szCs w:val="18"/>
        </w:rPr>
      </w:pPr>
      <w:r w:rsidRPr="00B609DC">
        <w:rPr>
          <w:color w:val="FF0000"/>
          <w:sz w:val="18"/>
          <w:szCs w:val="18"/>
        </w:rPr>
        <w:t>**MOU Expired**</w:t>
      </w:r>
    </w:p>
    <w:p w14:paraId="307F9EB9" w14:textId="5FC60332" w:rsidR="00B609DC" w:rsidRPr="00B609DC" w:rsidRDefault="007C5F93" w:rsidP="0090456F">
      <w:pPr>
        <w:rPr>
          <w:sz w:val="18"/>
          <w:szCs w:val="18"/>
        </w:rPr>
      </w:pPr>
      <w:r>
        <w:rPr>
          <w:rFonts w:eastAsia="Times New Roman" w:cstheme="minorHAnsi"/>
          <w:noProof/>
          <w:color w:val="FF0000"/>
        </w:rPr>
        <w:drawing>
          <wp:anchor distT="0" distB="0" distL="114300" distR="114300" simplePos="0" relativeHeight="251738112" behindDoc="0" locked="0" layoutInCell="1" allowOverlap="1" wp14:anchorId="46F842D9" wp14:editId="4A8698DF">
            <wp:simplePos x="0" y="0"/>
            <wp:positionH relativeFrom="column">
              <wp:posOffset>2076450</wp:posOffset>
            </wp:positionH>
            <wp:positionV relativeFrom="paragraph">
              <wp:posOffset>173355</wp:posOffset>
            </wp:positionV>
            <wp:extent cx="2667000" cy="165711"/>
            <wp:effectExtent l="0" t="0" r="0" b="635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1657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09DC" w:rsidRPr="00B609DC">
        <w:rPr>
          <w:sz w:val="18"/>
          <w:szCs w:val="18"/>
        </w:rPr>
        <w:t>***PAE Bought AMENTUM still offers SKB***</w:t>
      </w:r>
    </w:p>
    <w:p w14:paraId="428DE999" w14:textId="66E44F60" w:rsidR="0090456F" w:rsidRPr="0090456F" w:rsidRDefault="0090456F" w:rsidP="0090456F"/>
    <w:sectPr w:rsidR="0090456F" w:rsidRPr="0090456F" w:rsidSect="00A4790A">
      <w:footerReference w:type="default" r:id="rId16"/>
      <w:footnotePr>
        <w:numRestart w:val="eachSect"/>
      </w:footnotePr>
      <w:type w:val="continuous"/>
      <w:pgSz w:w="12240" w:h="15840" w:code="1"/>
      <w:pgMar w:top="720" w:right="720" w:bottom="540" w:left="720" w:header="720" w:footer="30" w:gutter="0"/>
      <w:paperSrc w:first="7" w:other="7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68CBC" w14:textId="77777777" w:rsidR="00942386" w:rsidRDefault="00942386">
      <w:r>
        <w:separator/>
      </w:r>
    </w:p>
    <w:p w14:paraId="4D31EF3F" w14:textId="77777777" w:rsidR="00942386" w:rsidRDefault="00942386"/>
  </w:endnote>
  <w:endnote w:type="continuationSeparator" w:id="0">
    <w:p w14:paraId="0F325439" w14:textId="77777777" w:rsidR="00942386" w:rsidRDefault="00942386">
      <w:r>
        <w:continuationSeparator/>
      </w:r>
    </w:p>
    <w:p w14:paraId="18D5D1C5" w14:textId="77777777" w:rsidR="00942386" w:rsidRDefault="00942386"/>
  </w:endnote>
  <w:endnote w:type="continuationNotice" w:id="1">
    <w:p w14:paraId="0B4DC00A" w14:textId="77777777" w:rsidR="00942386" w:rsidRDefault="009423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llSans Bold">
    <w:charset w:val="00"/>
    <w:family w:val="auto"/>
    <w:pitch w:val="default"/>
    <w:sig w:usb0="00000003" w:usb1="00000000" w:usb2="00000000" w:usb3="00000000" w:csb0="00000001" w:csb1="00000000"/>
  </w:font>
  <w:font w:name="GillSans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enguiat Frisky">
    <w:altName w:val="Calibri"/>
    <w:panose1 w:val="00000000000000000000"/>
    <w:charset w:val="00"/>
    <w:family w:val="script"/>
    <w:notTrueType/>
    <w:pitch w:val="variable"/>
    <w:sig w:usb0="00000003" w:usb1="00000000" w:usb2="000000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8535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76EC5D" w14:textId="20FCAC25" w:rsidR="00A935A6" w:rsidRDefault="00A935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51A38C" w14:textId="77777777" w:rsidR="00A935A6" w:rsidRDefault="00A935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76F34" w14:textId="77777777" w:rsidR="00942386" w:rsidRDefault="00942386">
      <w:r>
        <w:separator/>
      </w:r>
    </w:p>
    <w:p w14:paraId="22B1DB7C" w14:textId="77777777" w:rsidR="00942386" w:rsidRDefault="00942386"/>
  </w:footnote>
  <w:footnote w:type="continuationSeparator" w:id="0">
    <w:p w14:paraId="0D482CEC" w14:textId="77777777" w:rsidR="00942386" w:rsidRDefault="00942386">
      <w:r>
        <w:continuationSeparator/>
      </w:r>
    </w:p>
    <w:p w14:paraId="24F00DD0" w14:textId="77777777" w:rsidR="00942386" w:rsidRDefault="00942386"/>
  </w:footnote>
  <w:footnote w:type="continuationNotice" w:id="1">
    <w:p w14:paraId="6B8D1965" w14:textId="77777777" w:rsidR="00942386" w:rsidRDefault="0094238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1D5BF5"/>
    <w:multiLevelType w:val="singleLevel"/>
    <w:tmpl w:val="01BA9D94"/>
    <w:lvl w:ilvl="0">
      <w:start w:val="3"/>
      <w:numFmt w:val="decimal"/>
      <w:lvlText w:val="%1. "/>
      <w:legacy w:legacy="1" w:legacySpace="0" w:legacyIndent="360"/>
      <w:lvlJc w:val="left"/>
      <w:pPr>
        <w:ind w:left="360" w:hanging="360"/>
      </w:pPr>
      <w:rPr>
        <w:b w:val="0"/>
        <w:i w:val="0"/>
        <w:sz w:val="24"/>
      </w:rPr>
    </w:lvl>
  </w:abstractNum>
  <w:abstractNum w:abstractNumId="2" w15:restartNumberingAfterBreak="0">
    <w:nsid w:val="01A95D4C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02843D45"/>
    <w:multiLevelType w:val="multilevel"/>
    <w:tmpl w:val="784A3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2B91392"/>
    <w:multiLevelType w:val="singleLevel"/>
    <w:tmpl w:val="1BE69FA0"/>
    <w:lvl w:ilvl="0">
      <w:start w:val="1"/>
      <w:numFmt w:val="lowerLetter"/>
      <w:lvlText w:val="%1."/>
      <w:legacy w:legacy="1" w:legacySpace="0" w:legacyIndent="360"/>
      <w:lvlJc w:val="left"/>
      <w:pPr>
        <w:ind w:left="360" w:hanging="360"/>
      </w:pPr>
    </w:lvl>
  </w:abstractNum>
  <w:abstractNum w:abstractNumId="5" w15:restartNumberingAfterBreak="0">
    <w:nsid w:val="06E35F87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 w15:restartNumberingAfterBreak="0">
    <w:nsid w:val="0A837EE9"/>
    <w:multiLevelType w:val="hybridMultilevel"/>
    <w:tmpl w:val="FC981A3A"/>
    <w:lvl w:ilvl="0" w:tplc="1F1CDEB4">
      <w:start w:val="70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-360"/>
        </w:tabs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</w:abstractNum>
  <w:abstractNum w:abstractNumId="7" w15:restartNumberingAfterBreak="0">
    <w:nsid w:val="10A3647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1676144"/>
    <w:multiLevelType w:val="multilevel"/>
    <w:tmpl w:val="92B80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2462F7"/>
    <w:multiLevelType w:val="multilevel"/>
    <w:tmpl w:val="B2144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E63748"/>
    <w:multiLevelType w:val="singleLevel"/>
    <w:tmpl w:val="0409000F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1F856880"/>
    <w:multiLevelType w:val="hybridMultilevel"/>
    <w:tmpl w:val="85A6B018"/>
    <w:lvl w:ilvl="0" w:tplc="FA923CE4">
      <w:start w:val="4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12" w15:restartNumberingAfterBreak="0">
    <w:nsid w:val="200F1C63"/>
    <w:multiLevelType w:val="hybridMultilevel"/>
    <w:tmpl w:val="C90EA5FA"/>
    <w:lvl w:ilvl="0" w:tplc="04090001">
      <w:start w:val="1"/>
      <w:numFmt w:val="bullet"/>
      <w:lvlText w:val=""/>
      <w:lvlJc w:val="left"/>
      <w:pPr>
        <w:tabs>
          <w:tab w:val="num" w:pos="686"/>
        </w:tabs>
        <w:ind w:left="686" w:hanging="326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3" w15:restartNumberingAfterBreak="0">
    <w:nsid w:val="20E65BF0"/>
    <w:multiLevelType w:val="multilevel"/>
    <w:tmpl w:val="B27E1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A314785"/>
    <w:multiLevelType w:val="hybridMultilevel"/>
    <w:tmpl w:val="86840A00"/>
    <w:lvl w:ilvl="0" w:tplc="3ACC12F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E4205828">
      <w:start w:val="6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1EF03D88">
      <w:start w:val="6"/>
      <w:numFmt w:val="decimal"/>
      <w:lvlText w:val="%3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30D649A3"/>
    <w:multiLevelType w:val="singleLevel"/>
    <w:tmpl w:val="754C4F56"/>
    <w:lvl w:ilvl="0">
      <w:start w:val="3"/>
      <w:numFmt w:val="lowerLetter"/>
      <w:lvlText w:val="%1. "/>
      <w:legacy w:legacy="1" w:legacySpace="0" w:legacyIndent="360"/>
      <w:lvlJc w:val="left"/>
      <w:pPr>
        <w:ind w:left="360" w:hanging="360"/>
      </w:pPr>
      <w:rPr>
        <w:b w:val="0"/>
        <w:i w:val="0"/>
        <w:sz w:val="24"/>
      </w:rPr>
    </w:lvl>
  </w:abstractNum>
  <w:abstractNum w:abstractNumId="16" w15:restartNumberingAfterBreak="0">
    <w:nsid w:val="33672A3F"/>
    <w:multiLevelType w:val="singleLevel"/>
    <w:tmpl w:val="003AF026"/>
    <w:lvl w:ilvl="0">
      <w:start w:val="2"/>
      <w:numFmt w:val="lowerLetter"/>
      <w:lvlText w:val="%1."/>
      <w:legacy w:legacy="1" w:legacySpace="0" w:legacyIndent="360"/>
      <w:lvlJc w:val="left"/>
      <w:pPr>
        <w:ind w:left="360" w:hanging="360"/>
      </w:pPr>
    </w:lvl>
  </w:abstractNum>
  <w:abstractNum w:abstractNumId="17" w15:restartNumberingAfterBreak="0">
    <w:nsid w:val="348C1432"/>
    <w:multiLevelType w:val="singleLevel"/>
    <w:tmpl w:val="1BE69FA0"/>
    <w:lvl w:ilvl="0">
      <w:start w:val="1"/>
      <w:numFmt w:val="lowerLetter"/>
      <w:lvlText w:val="%1."/>
      <w:legacy w:legacy="1" w:legacySpace="0" w:legacyIndent="360"/>
      <w:lvlJc w:val="left"/>
      <w:pPr>
        <w:ind w:left="360" w:hanging="360"/>
      </w:pPr>
    </w:lvl>
  </w:abstractNum>
  <w:abstractNum w:abstractNumId="18" w15:restartNumberingAfterBreak="0">
    <w:nsid w:val="34E44C0C"/>
    <w:multiLevelType w:val="singleLevel"/>
    <w:tmpl w:val="1BE69FA0"/>
    <w:lvl w:ilvl="0">
      <w:start w:val="1"/>
      <w:numFmt w:val="lowerLetter"/>
      <w:lvlText w:val="%1."/>
      <w:legacy w:legacy="1" w:legacySpace="0" w:legacyIndent="360"/>
      <w:lvlJc w:val="left"/>
      <w:pPr>
        <w:ind w:left="360" w:hanging="360"/>
      </w:pPr>
    </w:lvl>
  </w:abstractNum>
  <w:abstractNum w:abstractNumId="19" w15:restartNumberingAfterBreak="0">
    <w:nsid w:val="38914F12"/>
    <w:multiLevelType w:val="multilevel"/>
    <w:tmpl w:val="65EA5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8C77B1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3BCE091F"/>
    <w:multiLevelType w:val="hybridMultilevel"/>
    <w:tmpl w:val="12780096"/>
    <w:lvl w:ilvl="0" w:tplc="E382AF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illSans Bold" w:hAnsi="GillSans Bold" w:hint="default"/>
      </w:rPr>
    </w:lvl>
    <w:lvl w:ilvl="1" w:tplc="3528A6D4">
      <w:start w:val="16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GillSans" w:hAnsi="GillSans" w:hint="default"/>
      </w:rPr>
    </w:lvl>
    <w:lvl w:ilvl="2" w:tplc="88BC27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illSans Bold" w:hAnsi="GillSans Bold" w:hint="default"/>
      </w:rPr>
    </w:lvl>
    <w:lvl w:ilvl="3" w:tplc="815C31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illSans Bold" w:hAnsi="GillSans Bold" w:hint="default"/>
      </w:rPr>
    </w:lvl>
    <w:lvl w:ilvl="4" w:tplc="902A48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illSans Bold" w:hAnsi="GillSans Bold" w:hint="default"/>
      </w:rPr>
    </w:lvl>
    <w:lvl w:ilvl="5" w:tplc="3B14B9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illSans Bold" w:hAnsi="GillSans Bold" w:hint="default"/>
      </w:rPr>
    </w:lvl>
    <w:lvl w:ilvl="6" w:tplc="EF3C79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illSans Bold" w:hAnsi="GillSans Bold" w:hint="default"/>
      </w:rPr>
    </w:lvl>
    <w:lvl w:ilvl="7" w:tplc="4B42A0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illSans Bold" w:hAnsi="GillSans Bold" w:hint="default"/>
      </w:rPr>
    </w:lvl>
    <w:lvl w:ilvl="8" w:tplc="09FA09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illSans Bold" w:hAnsi="GillSans Bold" w:hint="default"/>
      </w:rPr>
    </w:lvl>
  </w:abstractNum>
  <w:abstractNum w:abstractNumId="22" w15:restartNumberingAfterBreak="0">
    <w:nsid w:val="3C0F463C"/>
    <w:multiLevelType w:val="hybridMultilevel"/>
    <w:tmpl w:val="69EA98FE"/>
    <w:lvl w:ilvl="0" w:tplc="6028760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0D39DC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3E964AE8"/>
    <w:multiLevelType w:val="multilevel"/>
    <w:tmpl w:val="D1FC3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0BC1D31"/>
    <w:multiLevelType w:val="singleLevel"/>
    <w:tmpl w:val="1BE69FA0"/>
    <w:lvl w:ilvl="0">
      <w:start w:val="1"/>
      <w:numFmt w:val="lowerLetter"/>
      <w:lvlText w:val="%1."/>
      <w:legacy w:legacy="1" w:legacySpace="0" w:legacyIndent="360"/>
      <w:lvlJc w:val="left"/>
      <w:pPr>
        <w:ind w:left="360" w:hanging="360"/>
      </w:pPr>
    </w:lvl>
  </w:abstractNum>
  <w:abstractNum w:abstractNumId="26" w15:restartNumberingAfterBreak="0">
    <w:nsid w:val="41CE34F7"/>
    <w:multiLevelType w:val="singleLevel"/>
    <w:tmpl w:val="59DCC09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7" w15:restartNumberingAfterBreak="0">
    <w:nsid w:val="45453D59"/>
    <w:multiLevelType w:val="hybridMultilevel"/>
    <w:tmpl w:val="6ED69F36"/>
    <w:lvl w:ilvl="0" w:tplc="20EEA3D4">
      <w:start w:val="1"/>
      <w:numFmt w:val="bullet"/>
      <w:lvlText w:val=""/>
      <w:lvlJc w:val="left"/>
      <w:pPr>
        <w:tabs>
          <w:tab w:val="num" w:pos="326"/>
        </w:tabs>
        <w:ind w:left="326" w:hanging="326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28" w15:restartNumberingAfterBreak="0">
    <w:nsid w:val="4A9C782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u w:val="none"/>
      </w:rPr>
    </w:lvl>
  </w:abstractNum>
  <w:abstractNum w:abstractNumId="29" w15:restartNumberingAfterBreak="0">
    <w:nsid w:val="5345404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5591655D"/>
    <w:multiLevelType w:val="multilevel"/>
    <w:tmpl w:val="42286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C1B3D9E"/>
    <w:multiLevelType w:val="singleLevel"/>
    <w:tmpl w:val="3FCE2074"/>
    <w:lvl w:ilvl="0">
      <w:start w:val="1"/>
      <w:numFmt w:val="lowerLetter"/>
      <w:lvlText w:val="%1."/>
      <w:legacy w:legacy="1" w:legacySpace="0" w:legacyIndent="540"/>
      <w:lvlJc w:val="left"/>
      <w:pPr>
        <w:ind w:left="720" w:hanging="540"/>
      </w:pPr>
    </w:lvl>
  </w:abstractNum>
  <w:abstractNum w:abstractNumId="32" w15:restartNumberingAfterBreak="0">
    <w:nsid w:val="5E6514D1"/>
    <w:multiLevelType w:val="multilevel"/>
    <w:tmpl w:val="7C126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5391B1D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4" w15:restartNumberingAfterBreak="0">
    <w:nsid w:val="65AD69FE"/>
    <w:multiLevelType w:val="multilevel"/>
    <w:tmpl w:val="FA0C5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7D11557"/>
    <w:multiLevelType w:val="singleLevel"/>
    <w:tmpl w:val="A73C447C"/>
    <w:lvl w:ilvl="0">
      <w:start w:val="5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6" w15:restartNumberingAfterBreak="0">
    <w:nsid w:val="6A976790"/>
    <w:multiLevelType w:val="singleLevel"/>
    <w:tmpl w:val="0409000F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u w:val="none"/>
      </w:rPr>
    </w:lvl>
  </w:abstractNum>
  <w:abstractNum w:abstractNumId="37" w15:restartNumberingAfterBreak="0">
    <w:nsid w:val="6BA20213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8" w15:restartNumberingAfterBreak="0">
    <w:nsid w:val="6C055B2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7165044B"/>
    <w:multiLevelType w:val="multilevel"/>
    <w:tmpl w:val="E1507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C0758F6"/>
    <w:multiLevelType w:val="singleLevel"/>
    <w:tmpl w:val="0409000F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u w:val="none"/>
      </w:rPr>
    </w:lvl>
  </w:abstractNum>
  <w:abstractNum w:abstractNumId="41" w15:restartNumberingAfterBreak="0">
    <w:nsid w:val="7DA33661"/>
    <w:multiLevelType w:val="multilevel"/>
    <w:tmpl w:val="A542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FE95F6E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73145162">
    <w:abstractNumId w:val="4"/>
  </w:num>
  <w:num w:numId="2" w16cid:durableId="642002600">
    <w:abstractNumId w:val="18"/>
  </w:num>
  <w:num w:numId="3" w16cid:durableId="988021274">
    <w:abstractNumId w:val="16"/>
  </w:num>
  <w:num w:numId="4" w16cid:durableId="1483348839">
    <w:abstractNumId w:val="25"/>
  </w:num>
  <w:num w:numId="5" w16cid:durableId="26407259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6" w16cid:durableId="1899393957">
    <w:abstractNumId w:val="31"/>
  </w:num>
  <w:num w:numId="7" w16cid:durableId="59721087">
    <w:abstractNumId w:val="15"/>
  </w:num>
  <w:num w:numId="8" w16cid:durableId="1311401901">
    <w:abstractNumId w:val="1"/>
  </w:num>
  <w:num w:numId="9" w16cid:durableId="31424368">
    <w:abstractNumId w:val="35"/>
  </w:num>
  <w:num w:numId="10" w16cid:durableId="970093804">
    <w:abstractNumId w:val="33"/>
  </w:num>
  <w:num w:numId="11" w16cid:durableId="1575895492">
    <w:abstractNumId w:val="37"/>
  </w:num>
  <w:num w:numId="12" w16cid:durableId="1869444352">
    <w:abstractNumId w:val="17"/>
  </w:num>
  <w:num w:numId="13" w16cid:durableId="215824340">
    <w:abstractNumId w:val="2"/>
  </w:num>
  <w:num w:numId="14" w16cid:durableId="860050112">
    <w:abstractNumId w:val="5"/>
  </w:num>
  <w:num w:numId="15" w16cid:durableId="1370109228">
    <w:abstractNumId w:val="42"/>
  </w:num>
  <w:num w:numId="16" w16cid:durableId="1922325375">
    <w:abstractNumId w:val="28"/>
  </w:num>
  <w:num w:numId="17" w16cid:durableId="15549573">
    <w:abstractNumId w:val="7"/>
  </w:num>
  <w:num w:numId="18" w16cid:durableId="90394920">
    <w:abstractNumId w:val="29"/>
  </w:num>
  <w:num w:numId="19" w16cid:durableId="1591502392">
    <w:abstractNumId w:val="10"/>
  </w:num>
  <w:num w:numId="20" w16cid:durableId="585311560">
    <w:abstractNumId w:val="36"/>
  </w:num>
  <w:num w:numId="21" w16cid:durableId="358118184">
    <w:abstractNumId w:val="38"/>
  </w:num>
  <w:num w:numId="22" w16cid:durableId="183633600">
    <w:abstractNumId w:val="20"/>
  </w:num>
  <w:num w:numId="23" w16cid:durableId="698361593">
    <w:abstractNumId w:val="26"/>
  </w:num>
  <w:num w:numId="24" w16cid:durableId="178857227">
    <w:abstractNumId w:val="23"/>
  </w:num>
  <w:num w:numId="25" w16cid:durableId="949122844">
    <w:abstractNumId w:val="40"/>
  </w:num>
  <w:num w:numId="26" w16cid:durableId="1103190049">
    <w:abstractNumId w:val="6"/>
  </w:num>
  <w:num w:numId="27" w16cid:durableId="890191330">
    <w:abstractNumId w:val="19"/>
  </w:num>
  <w:num w:numId="28" w16cid:durableId="1278758891">
    <w:abstractNumId w:val="24"/>
  </w:num>
  <w:num w:numId="29" w16cid:durableId="809975735">
    <w:abstractNumId w:val="21"/>
  </w:num>
  <w:num w:numId="30" w16cid:durableId="252399351">
    <w:abstractNumId w:val="27"/>
  </w:num>
  <w:num w:numId="31" w16cid:durableId="1275333832">
    <w:abstractNumId w:val="12"/>
  </w:num>
  <w:num w:numId="32" w16cid:durableId="828058015">
    <w:abstractNumId w:val="14"/>
  </w:num>
  <w:num w:numId="33" w16cid:durableId="360590886">
    <w:abstractNumId w:val="11"/>
  </w:num>
  <w:num w:numId="34" w16cid:durableId="1681615583">
    <w:abstractNumId w:val="3"/>
  </w:num>
  <w:num w:numId="35" w16cid:durableId="1008943277">
    <w:abstractNumId w:val="39"/>
  </w:num>
  <w:num w:numId="36" w16cid:durableId="1994217773">
    <w:abstractNumId w:val="30"/>
  </w:num>
  <w:num w:numId="37" w16cid:durableId="1209608617">
    <w:abstractNumId w:val="32"/>
  </w:num>
  <w:num w:numId="38" w16cid:durableId="751853427">
    <w:abstractNumId w:val="9"/>
  </w:num>
  <w:num w:numId="39" w16cid:durableId="293215518">
    <w:abstractNumId w:val="8"/>
  </w:num>
  <w:num w:numId="40" w16cid:durableId="1742287091">
    <w:abstractNumId w:val="41"/>
  </w:num>
  <w:num w:numId="41" w16cid:durableId="829834141">
    <w:abstractNumId w:val="13"/>
  </w:num>
  <w:num w:numId="42" w16cid:durableId="683635847">
    <w:abstractNumId w:val="22"/>
  </w:num>
  <w:num w:numId="43" w16cid:durableId="205731166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360"/>
  <w:drawingGridVerticalSpacing w:val="36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jKwsLC0sDC0NDBU0lEKTi0uzszPAykwrAUArh32aSwAAAA="/>
  </w:docVars>
  <w:rsids>
    <w:rsidRoot w:val="009557D1"/>
    <w:rsid w:val="00000721"/>
    <w:rsid w:val="00001602"/>
    <w:rsid w:val="000036A7"/>
    <w:rsid w:val="000110D2"/>
    <w:rsid w:val="00011AB7"/>
    <w:rsid w:val="00012269"/>
    <w:rsid w:val="000122F7"/>
    <w:rsid w:val="0001247B"/>
    <w:rsid w:val="00014A36"/>
    <w:rsid w:val="00014FDE"/>
    <w:rsid w:val="00015CC6"/>
    <w:rsid w:val="00016F72"/>
    <w:rsid w:val="00021121"/>
    <w:rsid w:val="0002197C"/>
    <w:rsid w:val="00023353"/>
    <w:rsid w:val="00026FBB"/>
    <w:rsid w:val="00027E03"/>
    <w:rsid w:val="00031795"/>
    <w:rsid w:val="0003244B"/>
    <w:rsid w:val="000331D2"/>
    <w:rsid w:val="0004433C"/>
    <w:rsid w:val="00044544"/>
    <w:rsid w:val="0004781E"/>
    <w:rsid w:val="00051590"/>
    <w:rsid w:val="000516A1"/>
    <w:rsid w:val="00052217"/>
    <w:rsid w:val="0005799A"/>
    <w:rsid w:val="0006010D"/>
    <w:rsid w:val="00060A85"/>
    <w:rsid w:val="00060F35"/>
    <w:rsid w:val="0006382C"/>
    <w:rsid w:val="000643AF"/>
    <w:rsid w:val="00070B05"/>
    <w:rsid w:val="00071878"/>
    <w:rsid w:val="00071E40"/>
    <w:rsid w:val="00072EF3"/>
    <w:rsid w:val="000758C4"/>
    <w:rsid w:val="00075C26"/>
    <w:rsid w:val="00077295"/>
    <w:rsid w:val="00077AA6"/>
    <w:rsid w:val="00080B25"/>
    <w:rsid w:val="00081789"/>
    <w:rsid w:val="00084424"/>
    <w:rsid w:val="000844F1"/>
    <w:rsid w:val="000922AF"/>
    <w:rsid w:val="00092ADE"/>
    <w:rsid w:val="00093AC0"/>
    <w:rsid w:val="00094E86"/>
    <w:rsid w:val="00097C69"/>
    <w:rsid w:val="000A27CC"/>
    <w:rsid w:val="000A52AC"/>
    <w:rsid w:val="000A643F"/>
    <w:rsid w:val="000A6C3F"/>
    <w:rsid w:val="000B06AD"/>
    <w:rsid w:val="000B1850"/>
    <w:rsid w:val="000B650C"/>
    <w:rsid w:val="000B75CE"/>
    <w:rsid w:val="000B7C4B"/>
    <w:rsid w:val="000C247B"/>
    <w:rsid w:val="000C3AFA"/>
    <w:rsid w:val="000D0872"/>
    <w:rsid w:val="000D17E5"/>
    <w:rsid w:val="000D4A3B"/>
    <w:rsid w:val="000D4C86"/>
    <w:rsid w:val="000D541B"/>
    <w:rsid w:val="000D6881"/>
    <w:rsid w:val="000D6A42"/>
    <w:rsid w:val="000E0BDD"/>
    <w:rsid w:val="000E47B5"/>
    <w:rsid w:val="000E6E33"/>
    <w:rsid w:val="000E78B6"/>
    <w:rsid w:val="000E7DDA"/>
    <w:rsid w:val="000F09BA"/>
    <w:rsid w:val="000F2B95"/>
    <w:rsid w:val="000F335F"/>
    <w:rsid w:val="000F4858"/>
    <w:rsid w:val="000F6C89"/>
    <w:rsid w:val="000F7FBF"/>
    <w:rsid w:val="00100B0C"/>
    <w:rsid w:val="00101810"/>
    <w:rsid w:val="00102959"/>
    <w:rsid w:val="001038FD"/>
    <w:rsid w:val="00103C13"/>
    <w:rsid w:val="001048FC"/>
    <w:rsid w:val="001049DC"/>
    <w:rsid w:val="00104E0D"/>
    <w:rsid w:val="001052A3"/>
    <w:rsid w:val="00106461"/>
    <w:rsid w:val="0011131F"/>
    <w:rsid w:val="001120CA"/>
    <w:rsid w:val="00113774"/>
    <w:rsid w:val="00113FD1"/>
    <w:rsid w:val="00120CA9"/>
    <w:rsid w:val="00124A02"/>
    <w:rsid w:val="00124CCF"/>
    <w:rsid w:val="00125EEE"/>
    <w:rsid w:val="00135C5F"/>
    <w:rsid w:val="00141A94"/>
    <w:rsid w:val="00145261"/>
    <w:rsid w:val="0015077C"/>
    <w:rsid w:val="00151486"/>
    <w:rsid w:val="00151A6E"/>
    <w:rsid w:val="00152455"/>
    <w:rsid w:val="00152EFC"/>
    <w:rsid w:val="0015354A"/>
    <w:rsid w:val="00154408"/>
    <w:rsid w:val="0015547C"/>
    <w:rsid w:val="001561B0"/>
    <w:rsid w:val="00156E22"/>
    <w:rsid w:val="001614D3"/>
    <w:rsid w:val="00161D6C"/>
    <w:rsid w:val="00163242"/>
    <w:rsid w:val="0016464C"/>
    <w:rsid w:val="00167359"/>
    <w:rsid w:val="0016740A"/>
    <w:rsid w:val="00167988"/>
    <w:rsid w:val="00172257"/>
    <w:rsid w:val="00172A7E"/>
    <w:rsid w:val="001732F0"/>
    <w:rsid w:val="0017426A"/>
    <w:rsid w:val="001753A5"/>
    <w:rsid w:val="00175987"/>
    <w:rsid w:val="00180559"/>
    <w:rsid w:val="00181DCF"/>
    <w:rsid w:val="00181F7B"/>
    <w:rsid w:val="0018373F"/>
    <w:rsid w:val="0018478D"/>
    <w:rsid w:val="00192B6E"/>
    <w:rsid w:val="001950A2"/>
    <w:rsid w:val="001A16D3"/>
    <w:rsid w:val="001A1921"/>
    <w:rsid w:val="001A749E"/>
    <w:rsid w:val="001A7E9E"/>
    <w:rsid w:val="001B2160"/>
    <w:rsid w:val="001B2A8B"/>
    <w:rsid w:val="001B337B"/>
    <w:rsid w:val="001B546B"/>
    <w:rsid w:val="001B77F8"/>
    <w:rsid w:val="001C0983"/>
    <w:rsid w:val="001C4759"/>
    <w:rsid w:val="001C4902"/>
    <w:rsid w:val="001C4DF6"/>
    <w:rsid w:val="001C540A"/>
    <w:rsid w:val="001C5DAC"/>
    <w:rsid w:val="001C60D5"/>
    <w:rsid w:val="001C62C7"/>
    <w:rsid w:val="001C7D37"/>
    <w:rsid w:val="001D3957"/>
    <w:rsid w:val="001D42EA"/>
    <w:rsid w:val="001D51B8"/>
    <w:rsid w:val="001D714C"/>
    <w:rsid w:val="001E002D"/>
    <w:rsid w:val="001E3F7C"/>
    <w:rsid w:val="001E4CFB"/>
    <w:rsid w:val="001E58CD"/>
    <w:rsid w:val="001E58CE"/>
    <w:rsid w:val="001F0051"/>
    <w:rsid w:val="001F06D6"/>
    <w:rsid w:val="001F187E"/>
    <w:rsid w:val="001F1914"/>
    <w:rsid w:val="001F2835"/>
    <w:rsid w:val="001F33D7"/>
    <w:rsid w:val="001F4D98"/>
    <w:rsid w:val="00204652"/>
    <w:rsid w:val="00210132"/>
    <w:rsid w:val="00213B8E"/>
    <w:rsid w:val="0021422A"/>
    <w:rsid w:val="002143AB"/>
    <w:rsid w:val="00215E95"/>
    <w:rsid w:val="00217DE9"/>
    <w:rsid w:val="00222D8F"/>
    <w:rsid w:val="00224F69"/>
    <w:rsid w:val="00225B02"/>
    <w:rsid w:val="00226441"/>
    <w:rsid w:val="00226A20"/>
    <w:rsid w:val="00226E15"/>
    <w:rsid w:val="00231F4F"/>
    <w:rsid w:val="00232A6F"/>
    <w:rsid w:val="0023533D"/>
    <w:rsid w:val="0023592C"/>
    <w:rsid w:val="00236CCF"/>
    <w:rsid w:val="00236D1E"/>
    <w:rsid w:val="00236D29"/>
    <w:rsid w:val="0024063F"/>
    <w:rsid w:val="00242B7F"/>
    <w:rsid w:val="00242F68"/>
    <w:rsid w:val="00244B9B"/>
    <w:rsid w:val="002500D7"/>
    <w:rsid w:val="00251773"/>
    <w:rsid w:val="0025210D"/>
    <w:rsid w:val="002576CA"/>
    <w:rsid w:val="00257DCE"/>
    <w:rsid w:val="0026187F"/>
    <w:rsid w:val="00263489"/>
    <w:rsid w:val="0026355E"/>
    <w:rsid w:val="0026485D"/>
    <w:rsid w:val="00266FA1"/>
    <w:rsid w:val="002678F6"/>
    <w:rsid w:val="00270A20"/>
    <w:rsid w:val="00273A60"/>
    <w:rsid w:val="00275BEC"/>
    <w:rsid w:val="002760AD"/>
    <w:rsid w:val="0028197E"/>
    <w:rsid w:val="00281D8D"/>
    <w:rsid w:val="00287955"/>
    <w:rsid w:val="00296BD5"/>
    <w:rsid w:val="00297380"/>
    <w:rsid w:val="002A3DF4"/>
    <w:rsid w:val="002B1599"/>
    <w:rsid w:val="002B1F70"/>
    <w:rsid w:val="002B2423"/>
    <w:rsid w:val="002B530F"/>
    <w:rsid w:val="002B5818"/>
    <w:rsid w:val="002B5826"/>
    <w:rsid w:val="002B6F83"/>
    <w:rsid w:val="002B7FFA"/>
    <w:rsid w:val="002C0A4A"/>
    <w:rsid w:val="002C1274"/>
    <w:rsid w:val="002C37CB"/>
    <w:rsid w:val="002C4B15"/>
    <w:rsid w:val="002C4FC1"/>
    <w:rsid w:val="002C682B"/>
    <w:rsid w:val="002C7250"/>
    <w:rsid w:val="002D1C91"/>
    <w:rsid w:val="002D23E8"/>
    <w:rsid w:val="002D2EB6"/>
    <w:rsid w:val="002D32E9"/>
    <w:rsid w:val="002D384B"/>
    <w:rsid w:val="002D5A42"/>
    <w:rsid w:val="002E2996"/>
    <w:rsid w:val="002E6AE2"/>
    <w:rsid w:val="002E72A1"/>
    <w:rsid w:val="002E784B"/>
    <w:rsid w:val="002F1231"/>
    <w:rsid w:val="002F3087"/>
    <w:rsid w:val="002F3DC7"/>
    <w:rsid w:val="002F4457"/>
    <w:rsid w:val="002F5008"/>
    <w:rsid w:val="002F596E"/>
    <w:rsid w:val="002F5B21"/>
    <w:rsid w:val="002F7BD8"/>
    <w:rsid w:val="003005C9"/>
    <w:rsid w:val="003048BE"/>
    <w:rsid w:val="00304C19"/>
    <w:rsid w:val="00307E0C"/>
    <w:rsid w:val="00310A83"/>
    <w:rsid w:val="003134E2"/>
    <w:rsid w:val="00313BAF"/>
    <w:rsid w:val="00313F47"/>
    <w:rsid w:val="00315B99"/>
    <w:rsid w:val="00316087"/>
    <w:rsid w:val="00316190"/>
    <w:rsid w:val="00325B96"/>
    <w:rsid w:val="0033146E"/>
    <w:rsid w:val="0033198E"/>
    <w:rsid w:val="00331BFC"/>
    <w:rsid w:val="003354F0"/>
    <w:rsid w:val="003437A5"/>
    <w:rsid w:val="003456E5"/>
    <w:rsid w:val="00345CDF"/>
    <w:rsid w:val="00347139"/>
    <w:rsid w:val="00350E73"/>
    <w:rsid w:val="003545AB"/>
    <w:rsid w:val="00354E4C"/>
    <w:rsid w:val="00356261"/>
    <w:rsid w:val="00356586"/>
    <w:rsid w:val="0035658F"/>
    <w:rsid w:val="00357135"/>
    <w:rsid w:val="00361790"/>
    <w:rsid w:val="00362824"/>
    <w:rsid w:val="00364C4E"/>
    <w:rsid w:val="003676D7"/>
    <w:rsid w:val="00371962"/>
    <w:rsid w:val="003814DB"/>
    <w:rsid w:val="00382364"/>
    <w:rsid w:val="003836E6"/>
    <w:rsid w:val="00383BE3"/>
    <w:rsid w:val="00385DDE"/>
    <w:rsid w:val="0039071B"/>
    <w:rsid w:val="00390C64"/>
    <w:rsid w:val="00393399"/>
    <w:rsid w:val="00396FCF"/>
    <w:rsid w:val="003A1C19"/>
    <w:rsid w:val="003A4258"/>
    <w:rsid w:val="003A443D"/>
    <w:rsid w:val="003A45C8"/>
    <w:rsid w:val="003A5D6E"/>
    <w:rsid w:val="003A7877"/>
    <w:rsid w:val="003A7B6D"/>
    <w:rsid w:val="003B042B"/>
    <w:rsid w:val="003B4FE6"/>
    <w:rsid w:val="003B6F6F"/>
    <w:rsid w:val="003B722B"/>
    <w:rsid w:val="003C04B3"/>
    <w:rsid w:val="003C3042"/>
    <w:rsid w:val="003C323B"/>
    <w:rsid w:val="003C481A"/>
    <w:rsid w:val="003C634F"/>
    <w:rsid w:val="003D2E0D"/>
    <w:rsid w:val="003D3A8E"/>
    <w:rsid w:val="003D4F93"/>
    <w:rsid w:val="003D7357"/>
    <w:rsid w:val="003E0AA2"/>
    <w:rsid w:val="003E1DCD"/>
    <w:rsid w:val="003E26D8"/>
    <w:rsid w:val="003E6B5D"/>
    <w:rsid w:val="003F01DD"/>
    <w:rsid w:val="003F07BB"/>
    <w:rsid w:val="003F29FB"/>
    <w:rsid w:val="003F5291"/>
    <w:rsid w:val="003F6488"/>
    <w:rsid w:val="003F7781"/>
    <w:rsid w:val="00401B60"/>
    <w:rsid w:val="00406E92"/>
    <w:rsid w:val="004071C5"/>
    <w:rsid w:val="0041308E"/>
    <w:rsid w:val="00414294"/>
    <w:rsid w:val="00414575"/>
    <w:rsid w:val="0041550B"/>
    <w:rsid w:val="004156B1"/>
    <w:rsid w:val="00417D36"/>
    <w:rsid w:val="0042100F"/>
    <w:rsid w:val="00422F2B"/>
    <w:rsid w:val="00426BAF"/>
    <w:rsid w:val="00430BA8"/>
    <w:rsid w:val="00432B14"/>
    <w:rsid w:val="004335DB"/>
    <w:rsid w:val="004337A4"/>
    <w:rsid w:val="0043527E"/>
    <w:rsid w:val="0043563E"/>
    <w:rsid w:val="00436A50"/>
    <w:rsid w:val="00443235"/>
    <w:rsid w:val="0044404D"/>
    <w:rsid w:val="00444069"/>
    <w:rsid w:val="00444317"/>
    <w:rsid w:val="00444A59"/>
    <w:rsid w:val="00444DDF"/>
    <w:rsid w:val="004450BA"/>
    <w:rsid w:val="004518B6"/>
    <w:rsid w:val="0046182F"/>
    <w:rsid w:val="004622E5"/>
    <w:rsid w:val="00462B6F"/>
    <w:rsid w:val="00475DF1"/>
    <w:rsid w:val="004805DF"/>
    <w:rsid w:val="00483FA8"/>
    <w:rsid w:val="00484FC3"/>
    <w:rsid w:val="0049029D"/>
    <w:rsid w:val="00492F44"/>
    <w:rsid w:val="00494B9C"/>
    <w:rsid w:val="00495FFF"/>
    <w:rsid w:val="004A019D"/>
    <w:rsid w:val="004A236D"/>
    <w:rsid w:val="004A5716"/>
    <w:rsid w:val="004A6349"/>
    <w:rsid w:val="004A778C"/>
    <w:rsid w:val="004B14EC"/>
    <w:rsid w:val="004B1C8F"/>
    <w:rsid w:val="004B1E36"/>
    <w:rsid w:val="004B3E0D"/>
    <w:rsid w:val="004B5043"/>
    <w:rsid w:val="004B5236"/>
    <w:rsid w:val="004B5C25"/>
    <w:rsid w:val="004B60E1"/>
    <w:rsid w:val="004B66CF"/>
    <w:rsid w:val="004B6E20"/>
    <w:rsid w:val="004C38E5"/>
    <w:rsid w:val="004C46B6"/>
    <w:rsid w:val="004D2636"/>
    <w:rsid w:val="004D462A"/>
    <w:rsid w:val="004E1531"/>
    <w:rsid w:val="004E2E42"/>
    <w:rsid w:val="004E42C5"/>
    <w:rsid w:val="004F0EAA"/>
    <w:rsid w:val="004F370C"/>
    <w:rsid w:val="004F3ACB"/>
    <w:rsid w:val="004F4531"/>
    <w:rsid w:val="004F7E49"/>
    <w:rsid w:val="005030D8"/>
    <w:rsid w:val="00504EF8"/>
    <w:rsid w:val="00505924"/>
    <w:rsid w:val="00505F9A"/>
    <w:rsid w:val="00507DB1"/>
    <w:rsid w:val="005108A3"/>
    <w:rsid w:val="00514316"/>
    <w:rsid w:val="005163FD"/>
    <w:rsid w:val="005172DB"/>
    <w:rsid w:val="00521843"/>
    <w:rsid w:val="00521AD6"/>
    <w:rsid w:val="00521CDF"/>
    <w:rsid w:val="00523716"/>
    <w:rsid w:val="00527792"/>
    <w:rsid w:val="00527CEF"/>
    <w:rsid w:val="00530724"/>
    <w:rsid w:val="005320D2"/>
    <w:rsid w:val="0053313C"/>
    <w:rsid w:val="00534617"/>
    <w:rsid w:val="00536789"/>
    <w:rsid w:val="0053706A"/>
    <w:rsid w:val="00543D03"/>
    <w:rsid w:val="0055196B"/>
    <w:rsid w:val="00552DCC"/>
    <w:rsid w:val="0055394E"/>
    <w:rsid w:val="0055401D"/>
    <w:rsid w:val="00554037"/>
    <w:rsid w:val="00556A37"/>
    <w:rsid w:val="00557A81"/>
    <w:rsid w:val="0056146F"/>
    <w:rsid w:val="00565117"/>
    <w:rsid w:val="005672D0"/>
    <w:rsid w:val="00573EE8"/>
    <w:rsid w:val="00574FB7"/>
    <w:rsid w:val="00575617"/>
    <w:rsid w:val="00582A5C"/>
    <w:rsid w:val="00583E98"/>
    <w:rsid w:val="005843EC"/>
    <w:rsid w:val="00584FFD"/>
    <w:rsid w:val="00585DC9"/>
    <w:rsid w:val="00585EC1"/>
    <w:rsid w:val="00591083"/>
    <w:rsid w:val="005937F4"/>
    <w:rsid w:val="0059567A"/>
    <w:rsid w:val="0059660D"/>
    <w:rsid w:val="0059671B"/>
    <w:rsid w:val="005A428B"/>
    <w:rsid w:val="005A475B"/>
    <w:rsid w:val="005A75F4"/>
    <w:rsid w:val="005B2504"/>
    <w:rsid w:val="005C149D"/>
    <w:rsid w:val="005C2098"/>
    <w:rsid w:val="005C27C0"/>
    <w:rsid w:val="005C3176"/>
    <w:rsid w:val="005C3697"/>
    <w:rsid w:val="005C3D48"/>
    <w:rsid w:val="005C605A"/>
    <w:rsid w:val="005C6603"/>
    <w:rsid w:val="005C7151"/>
    <w:rsid w:val="005D0325"/>
    <w:rsid w:val="005D06C4"/>
    <w:rsid w:val="005D1B61"/>
    <w:rsid w:val="005D20F9"/>
    <w:rsid w:val="005D2818"/>
    <w:rsid w:val="005D3578"/>
    <w:rsid w:val="005D3777"/>
    <w:rsid w:val="005D46E9"/>
    <w:rsid w:val="005D4A5A"/>
    <w:rsid w:val="005D4DB2"/>
    <w:rsid w:val="005D5B2B"/>
    <w:rsid w:val="005D66E5"/>
    <w:rsid w:val="005D7533"/>
    <w:rsid w:val="005E40D0"/>
    <w:rsid w:val="005E5C1C"/>
    <w:rsid w:val="005E7790"/>
    <w:rsid w:val="005F049E"/>
    <w:rsid w:val="005F081F"/>
    <w:rsid w:val="005F0CE5"/>
    <w:rsid w:val="005F2AC9"/>
    <w:rsid w:val="005F3E5A"/>
    <w:rsid w:val="005F690A"/>
    <w:rsid w:val="005F7D4A"/>
    <w:rsid w:val="00600F6E"/>
    <w:rsid w:val="00603C01"/>
    <w:rsid w:val="0060473E"/>
    <w:rsid w:val="006078E9"/>
    <w:rsid w:val="00610550"/>
    <w:rsid w:val="00613215"/>
    <w:rsid w:val="006177C6"/>
    <w:rsid w:val="0062025B"/>
    <w:rsid w:val="006261E9"/>
    <w:rsid w:val="006264B5"/>
    <w:rsid w:val="00626C0C"/>
    <w:rsid w:val="006307C2"/>
    <w:rsid w:val="006308DD"/>
    <w:rsid w:val="006323E9"/>
    <w:rsid w:val="00632496"/>
    <w:rsid w:val="00635DA1"/>
    <w:rsid w:val="00641355"/>
    <w:rsid w:val="006447C1"/>
    <w:rsid w:val="00645F17"/>
    <w:rsid w:val="006518D0"/>
    <w:rsid w:val="006545BD"/>
    <w:rsid w:val="00655386"/>
    <w:rsid w:val="00657443"/>
    <w:rsid w:val="006609D1"/>
    <w:rsid w:val="0066153D"/>
    <w:rsid w:val="006617A8"/>
    <w:rsid w:val="006618E3"/>
    <w:rsid w:val="00663179"/>
    <w:rsid w:val="006633A9"/>
    <w:rsid w:val="00664AAC"/>
    <w:rsid w:val="006655E8"/>
    <w:rsid w:val="00667D36"/>
    <w:rsid w:val="00670C75"/>
    <w:rsid w:val="00671CD1"/>
    <w:rsid w:val="006762A1"/>
    <w:rsid w:val="00677922"/>
    <w:rsid w:val="006802A1"/>
    <w:rsid w:val="00686066"/>
    <w:rsid w:val="00686911"/>
    <w:rsid w:val="00693971"/>
    <w:rsid w:val="006A15E3"/>
    <w:rsid w:val="006A185B"/>
    <w:rsid w:val="006A54A1"/>
    <w:rsid w:val="006B21C2"/>
    <w:rsid w:val="006B39C8"/>
    <w:rsid w:val="006B410F"/>
    <w:rsid w:val="006B42A8"/>
    <w:rsid w:val="006B4302"/>
    <w:rsid w:val="006B673E"/>
    <w:rsid w:val="006C1647"/>
    <w:rsid w:val="006C3D09"/>
    <w:rsid w:val="006C4D74"/>
    <w:rsid w:val="006D2962"/>
    <w:rsid w:val="006D4629"/>
    <w:rsid w:val="006D6FDE"/>
    <w:rsid w:val="006E4086"/>
    <w:rsid w:val="006E4837"/>
    <w:rsid w:val="006E554E"/>
    <w:rsid w:val="006E6058"/>
    <w:rsid w:val="006E6480"/>
    <w:rsid w:val="006E758D"/>
    <w:rsid w:val="006F28C6"/>
    <w:rsid w:val="006F5AC3"/>
    <w:rsid w:val="006F5C76"/>
    <w:rsid w:val="006F6B2B"/>
    <w:rsid w:val="007015EA"/>
    <w:rsid w:val="00701AB4"/>
    <w:rsid w:val="00703FC9"/>
    <w:rsid w:val="0070568C"/>
    <w:rsid w:val="0071006E"/>
    <w:rsid w:val="00711972"/>
    <w:rsid w:val="00713077"/>
    <w:rsid w:val="0071381B"/>
    <w:rsid w:val="007141E3"/>
    <w:rsid w:val="00715CB8"/>
    <w:rsid w:val="0072263E"/>
    <w:rsid w:val="007235F8"/>
    <w:rsid w:val="007238C3"/>
    <w:rsid w:val="00723CAD"/>
    <w:rsid w:val="00724041"/>
    <w:rsid w:val="007255B1"/>
    <w:rsid w:val="00730848"/>
    <w:rsid w:val="00730BBC"/>
    <w:rsid w:val="00730FB0"/>
    <w:rsid w:val="007377FD"/>
    <w:rsid w:val="0074244D"/>
    <w:rsid w:val="007453AB"/>
    <w:rsid w:val="0074647B"/>
    <w:rsid w:val="007472A4"/>
    <w:rsid w:val="0075040A"/>
    <w:rsid w:val="007513A7"/>
    <w:rsid w:val="007563AD"/>
    <w:rsid w:val="0076214D"/>
    <w:rsid w:val="007669EE"/>
    <w:rsid w:val="007703E8"/>
    <w:rsid w:val="00772082"/>
    <w:rsid w:val="00773910"/>
    <w:rsid w:val="00773A0E"/>
    <w:rsid w:val="00773D31"/>
    <w:rsid w:val="00773D71"/>
    <w:rsid w:val="007760C3"/>
    <w:rsid w:val="007822C2"/>
    <w:rsid w:val="00783FF5"/>
    <w:rsid w:val="00786E5B"/>
    <w:rsid w:val="007913E1"/>
    <w:rsid w:val="00791F9F"/>
    <w:rsid w:val="00792251"/>
    <w:rsid w:val="007951BF"/>
    <w:rsid w:val="007953D1"/>
    <w:rsid w:val="007A5B51"/>
    <w:rsid w:val="007A64A9"/>
    <w:rsid w:val="007A765F"/>
    <w:rsid w:val="007B16FD"/>
    <w:rsid w:val="007B4196"/>
    <w:rsid w:val="007B7D59"/>
    <w:rsid w:val="007B7FD2"/>
    <w:rsid w:val="007C04F9"/>
    <w:rsid w:val="007C0916"/>
    <w:rsid w:val="007C495B"/>
    <w:rsid w:val="007C5137"/>
    <w:rsid w:val="007C5472"/>
    <w:rsid w:val="007C571C"/>
    <w:rsid w:val="007C5F93"/>
    <w:rsid w:val="007D1EFA"/>
    <w:rsid w:val="007D1F06"/>
    <w:rsid w:val="007D41B3"/>
    <w:rsid w:val="007D5188"/>
    <w:rsid w:val="007E05D0"/>
    <w:rsid w:val="007E0CAE"/>
    <w:rsid w:val="007E49FC"/>
    <w:rsid w:val="007E6F83"/>
    <w:rsid w:val="007F0E40"/>
    <w:rsid w:val="007F154B"/>
    <w:rsid w:val="007F5211"/>
    <w:rsid w:val="007F6981"/>
    <w:rsid w:val="007F78B5"/>
    <w:rsid w:val="00802791"/>
    <w:rsid w:val="00803E45"/>
    <w:rsid w:val="008043E1"/>
    <w:rsid w:val="0080474C"/>
    <w:rsid w:val="008055A6"/>
    <w:rsid w:val="00806AB3"/>
    <w:rsid w:val="00807C19"/>
    <w:rsid w:val="00812309"/>
    <w:rsid w:val="008123F7"/>
    <w:rsid w:val="00813F10"/>
    <w:rsid w:val="00815E2C"/>
    <w:rsid w:val="00817132"/>
    <w:rsid w:val="008200DE"/>
    <w:rsid w:val="008242EA"/>
    <w:rsid w:val="00824D8A"/>
    <w:rsid w:val="00836057"/>
    <w:rsid w:val="00837091"/>
    <w:rsid w:val="008436F0"/>
    <w:rsid w:val="0084406C"/>
    <w:rsid w:val="00844E41"/>
    <w:rsid w:val="00845696"/>
    <w:rsid w:val="00846522"/>
    <w:rsid w:val="00846A80"/>
    <w:rsid w:val="00850335"/>
    <w:rsid w:val="00851578"/>
    <w:rsid w:val="00852207"/>
    <w:rsid w:val="00855783"/>
    <w:rsid w:val="00856625"/>
    <w:rsid w:val="00856AB3"/>
    <w:rsid w:val="0086175F"/>
    <w:rsid w:val="00861D16"/>
    <w:rsid w:val="00863177"/>
    <w:rsid w:val="008633FD"/>
    <w:rsid w:val="00864099"/>
    <w:rsid w:val="008661EE"/>
    <w:rsid w:val="0086694E"/>
    <w:rsid w:val="008711B9"/>
    <w:rsid w:val="00872F04"/>
    <w:rsid w:val="00874F7B"/>
    <w:rsid w:val="0087532D"/>
    <w:rsid w:val="00875ADC"/>
    <w:rsid w:val="00877CD8"/>
    <w:rsid w:val="0088288B"/>
    <w:rsid w:val="008835C3"/>
    <w:rsid w:val="00885870"/>
    <w:rsid w:val="008900F9"/>
    <w:rsid w:val="00891C96"/>
    <w:rsid w:val="00891DCB"/>
    <w:rsid w:val="0089454F"/>
    <w:rsid w:val="008A1261"/>
    <w:rsid w:val="008A15BF"/>
    <w:rsid w:val="008A1E48"/>
    <w:rsid w:val="008A2341"/>
    <w:rsid w:val="008A2D8A"/>
    <w:rsid w:val="008B35CD"/>
    <w:rsid w:val="008B3698"/>
    <w:rsid w:val="008B36B8"/>
    <w:rsid w:val="008B7AD5"/>
    <w:rsid w:val="008C32B2"/>
    <w:rsid w:val="008C7AC8"/>
    <w:rsid w:val="008C7E5C"/>
    <w:rsid w:val="008D0575"/>
    <w:rsid w:val="008D0CD1"/>
    <w:rsid w:val="008D1739"/>
    <w:rsid w:val="008D38EB"/>
    <w:rsid w:val="008D4462"/>
    <w:rsid w:val="008D451F"/>
    <w:rsid w:val="008D5E1A"/>
    <w:rsid w:val="008D7856"/>
    <w:rsid w:val="008D7FF9"/>
    <w:rsid w:val="008E015C"/>
    <w:rsid w:val="008E0DCA"/>
    <w:rsid w:val="008E104B"/>
    <w:rsid w:val="008E2180"/>
    <w:rsid w:val="008E35D9"/>
    <w:rsid w:val="008E39FE"/>
    <w:rsid w:val="008E51E6"/>
    <w:rsid w:val="008E65C9"/>
    <w:rsid w:val="008E7E73"/>
    <w:rsid w:val="008F140E"/>
    <w:rsid w:val="008F20DE"/>
    <w:rsid w:val="008F3CA3"/>
    <w:rsid w:val="008F4CDF"/>
    <w:rsid w:val="009019F0"/>
    <w:rsid w:val="00901EFF"/>
    <w:rsid w:val="00902788"/>
    <w:rsid w:val="0090456F"/>
    <w:rsid w:val="00904F2F"/>
    <w:rsid w:val="009051B3"/>
    <w:rsid w:val="00907313"/>
    <w:rsid w:val="00910561"/>
    <w:rsid w:val="00910E5B"/>
    <w:rsid w:val="009122DC"/>
    <w:rsid w:val="00921932"/>
    <w:rsid w:val="00922628"/>
    <w:rsid w:val="009227E3"/>
    <w:rsid w:val="009250CF"/>
    <w:rsid w:val="00925B7F"/>
    <w:rsid w:val="00926BDF"/>
    <w:rsid w:val="00932902"/>
    <w:rsid w:val="00934744"/>
    <w:rsid w:val="009350E7"/>
    <w:rsid w:val="009353F0"/>
    <w:rsid w:val="00935702"/>
    <w:rsid w:val="00937180"/>
    <w:rsid w:val="009409FE"/>
    <w:rsid w:val="00942386"/>
    <w:rsid w:val="00944150"/>
    <w:rsid w:val="00944B78"/>
    <w:rsid w:val="00947182"/>
    <w:rsid w:val="00950DAC"/>
    <w:rsid w:val="00953317"/>
    <w:rsid w:val="009557D1"/>
    <w:rsid w:val="00956039"/>
    <w:rsid w:val="00960F1D"/>
    <w:rsid w:val="00960F8E"/>
    <w:rsid w:val="009622FB"/>
    <w:rsid w:val="00962C34"/>
    <w:rsid w:val="009655EC"/>
    <w:rsid w:val="00965C87"/>
    <w:rsid w:val="00966CA9"/>
    <w:rsid w:val="00967456"/>
    <w:rsid w:val="009734A7"/>
    <w:rsid w:val="0097558E"/>
    <w:rsid w:val="00991AAD"/>
    <w:rsid w:val="009960BD"/>
    <w:rsid w:val="009A03EC"/>
    <w:rsid w:val="009A0C0E"/>
    <w:rsid w:val="009A1ECD"/>
    <w:rsid w:val="009A33A8"/>
    <w:rsid w:val="009A4ED6"/>
    <w:rsid w:val="009A6578"/>
    <w:rsid w:val="009B088A"/>
    <w:rsid w:val="009B08A6"/>
    <w:rsid w:val="009B0ECA"/>
    <w:rsid w:val="009B2083"/>
    <w:rsid w:val="009B622A"/>
    <w:rsid w:val="009B65DB"/>
    <w:rsid w:val="009B7D15"/>
    <w:rsid w:val="009C2108"/>
    <w:rsid w:val="009C282D"/>
    <w:rsid w:val="009C4189"/>
    <w:rsid w:val="009C4B91"/>
    <w:rsid w:val="009C5094"/>
    <w:rsid w:val="009C58D6"/>
    <w:rsid w:val="009D1461"/>
    <w:rsid w:val="009D1874"/>
    <w:rsid w:val="009D238F"/>
    <w:rsid w:val="009D32E5"/>
    <w:rsid w:val="009D3523"/>
    <w:rsid w:val="009D4E52"/>
    <w:rsid w:val="009D5468"/>
    <w:rsid w:val="009D5FC6"/>
    <w:rsid w:val="009D7513"/>
    <w:rsid w:val="009E0D6F"/>
    <w:rsid w:val="009E0D98"/>
    <w:rsid w:val="009E14A1"/>
    <w:rsid w:val="009E2D92"/>
    <w:rsid w:val="009E7E0C"/>
    <w:rsid w:val="009F1D78"/>
    <w:rsid w:val="009F25C5"/>
    <w:rsid w:val="009F30DE"/>
    <w:rsid w:val="009F4D0D"/>
    <w:rsid w:val="009F5E9E"/>
    <w:rsid w:val="00A030EB"/>
    <w:rsid w:val="00A03234"/>
    <w:rsid w:val="00A03A39"/>
    <w:rsid w:val="00A05C72"/>
    <w:rsid w:val="00A07FAF"/>
    <w:rsid w:val="00A12171"/>
    <w:rsid w:val="00A14B1D"/>
    <w:rsid w:val="00A16169"/>
    <w:rsid w:val="00A214CB"/>
    <w:rsid w:val="00A21A96"/>
    <w:rsid w:val="00A23456"/>
    <w:rsid w:val="00A277AD"/>
    <w:rsid w:val="00A3265C"/>
    <w:rsid w:val="00A33BBF"/>
    <w:rsid w:val="00A34457"/>
    <w:rsid w:val="00A40445"/>
    <w:rsid w:val="00A404A3"/>
    <w:rsid w:val="00A40E2F"/>
    <w:rsid w:val="00A431F6"/>
    <w:rsid w:val="00A44A22"/>
    <w:rsid w:val="00A4535C"/>
    <w:rsid w:val="00A45523"/>
    <w:rsid w:val="00A47788"/>
    <w:rsid w:val="00A47807"/>
    <w:rsid w:val="00A4790A"/>
    <w:rsid w:val="00A51706"/>
    <w:rsid w:val="00A54216"/>
    <w:rsid w:val="00A55533"/>
    <w:rsid w:val="00A5604F"/>
    <w:rsid w:val="00A6078F"/>
    <w:rsid w:val="00A61769"/>
    <w:rsid w:val="00A621CD"/>
    <w:rsid w:val="00A62282"/>
    <w:rsid w:val="00A65836"/>
    <w:rsid w:val="00A66614"/>
    <w:rsid w:val="00A666F3"/>
    <w:rsid w:val="00A67DF5"/>
    <w:rsid w:val="00A70B79"/>
    <w:rsid w:val="00A72305"/>
    <w:rsid w:val="00A72CD6"/>
    <w:rsid w:val="00A90BCF"/>
    <w:rsid w:val="00A920CA"/>
    <w:rsid w:val="00A92DF1"/>
    <w:rsid w:val="00A935A6"/>
    <w:rsid w:val="00A93AA2"/>
    <w:rsid w:val="00A96784"/>
    <w:rsid w:val="00AA3E01"/>
    <w:rsid w:val="00AA404C"/>
    <w:rsid w:val="00AB5188"/>
    <w:rsid w:val="00AB6099"/>
    <w:rsid w:val="00AC01A8"/>
    <w:rsid w:val="00AC4114"/>
    <w:rsid w:val="00AC4289"/>
    <w:rsid w:val="00AC4E21"/>
    <w:rsid w:val="00AC699A"/>
    <w:rsid w:val="00AD0045"/>
    <w:rsid w:val="00AD01FE"/>
    <w:rsid w:val="00AD2DAE"/>
    <w:rsid w:val="00AD4824"/>
    <w:rsid w:val="00AD4CAF"/>
    <w:rsid w:val="00AE35ED"/>
    <w:rsid w:val="00AE396F"/>
    <w:rsid w:val="00AF12B9"/>
    <w:rsid w:val="00AF228D"/>
    <w:rsid w:val="00AF2A23"/>
    <w:rsid w:val="00AF3FAE"/>
    <w:rsid w:val="00AF4827"/>
    <w:rsid w:val="00AF75B8"/>
    <w:rsid w:val="00AF7BBC"/>
    <w:rsid w:val="00B023D4"/>
    <w:rsid w:val="00B06956"/>
    <w:rsid w:val="00B1157E"/>
    <w:rsid w:val="00B119C5"/>
    <w:rsid w:val="00B1411B"/>
    <w:rsid w:val="00B15082"/>
    <w:rsid w:val="00B16313"/>
    <w:rsid w:val="00B17FBC"/>
    <w:rsid w:val="00B2068D"/>
    <w:rsid w:val="00B2369F"/>
    <w:rsid w:val="00B23B3C"/>
    <w:rsid w:val="00B25EE7"/>
    <w:rsid w:val="00B318EE"/>
    <w:rsid w:val="00B34DB0"/>
    <w:rsid w:val="00B366E5"/>
    <w:rsid w:val="00B4015C"/>
    <w:rsid w:val="00B40DE1"/>
    <w:rsid w:val="00B41AE0"/>
    <w:rsid w:val="00B421A9"/>
    <w:rsid w:val="00B42A91"/>
    <w:rsid w:val="00B43DBB"/>
    <w:rsid w:val="00B4577A"/>
    <w:rsid w:val="00B508CB"/>
    <w:rsid w:val="00B50BCA"/>
    <w:rsid w:val="00B520C0"/>
    <w:rsid w:val="00B609DC"/>
    <w:rsid w:val="00B6142A"/>
    <w:rsid w:val="00B6402A"/>
    <w:rsid w:val="00B7107C"/>
    <w:rsid w:val="00B7164E"/>
    <w:rsid w:val="00B72B4A"/>
    <w:rsid w:val="00B8441A"/>
    <w:rsid w:val="00B844B2"/>
    <w:rsid w:val="00B84B1D"/>
    <w:rsid w:val="00B8565D"/>
    <w:rsid w:val="00B8597B"/>
    <w:rsid w:val="00B864D6"/>
    <w:rsid w:val="00B90609"/>
    <w:rsid w:val="00B929AA"/>
    <w:rsid w:val="00B92BCB"/>
    <w:rsid w:val="00B92FAB"/>
    <w:rsid w:val="00B9435F"/>
    <w:rsid w:val="00B95AAC"/>
    <w:rsid w:val="00B95B8A"/>
    <w:rsid w:val="00BA0076"/>
    <w:rsid w:val="00BA51B2"/>
    <w:rsid w:val="00BA7151"/>
    <w:rsid w:val="00BB00E7"/>
    <w:rsid w:val="00BB29DF"/>
    <w:rsid w:val="00BB338C"/>
    <w:rsid w:val="00BB349D"/>
    <w:rsid w:val="00BB621F"/>
    <w:rsid w:val="00BB7070"/>
    <w:rsid w:val="00BB735C"/>
    <w:rsid w:val="00BC0834"/>
    <w:rsid w:val="00BC31E2"/>
    <w:rsid w:val="00BC3621"/>
    <w:rsid w:val="00BC49CC"/>
    <w:rsid w:val="00BC66D4"/>
    <w:rsid w:val="00BC7158"/>
    <w:rsid w:val="00BD0F64"/>
    <w:rsid w:val="00BD13B3"/>
    <w:rsid w:val="00BD19B5"/>
    <w:rsid w:val="00BD5957"/>
    <w:rsid w:val="00BE0075"/>
    <w:rsid w:val="00BE0447"/>
    <w:rsid w:val="00BE0969"/>
    <w:rsid w:val="00BE115B"/>
    <w:rsid w:val="00BE2D9F"/>
    <w:rsid w:val="00BE5070"/>
    <w:rsid w:val="00BE6E95"/>
    <w:rsid w:val="00BE72AE"/>
    <w:rsid w:val="00BE7355"/>
    <w:rsid w:val="00BF4261"/>
    <w:rsid w:val="00BF4E30"/>
    <w:rsid w:val="00BF6321"/>
    <w:rsid w:val="00C01805"/>
    <w:rsid w:val="00C03508"/>
    <w:rsid w:val="00C05571"/>
    <w:rsid w:val="00C05637"/>
    <w:rsid w:val="00C05DFC"/>
    <w:rsid w:val="00C06D45"/>
    <w:rsid w:val="00C07BFA"/>
    <w:rsid w:val="00C12836"/>
    <w:rsid w:val="00C12E54"/>
    <w:rsid w:val="00C13140"/>
    <w:rsid w:val="00C1331C"/>
    <w:rsid w:val="00C13E3D"/>
    <w:rsid w:val="00C16D13"/>
    <w:rsid w:val="00C2034B"/>
    <w:rsid w:val="00C22231"/>
    <w:rsid w:val="00C241AF"/>
    <w:rsid w:val="00C252B6"/>
    <w:rsid w:val="00C27200"/>
    <w:rsid w:val="00C32268"/>
    <w:rsid w:val="00C33E93"/>
    <w:rsid w:val="00C41328"/>
    <w:rsid w:val="00C41668"/>
    <w:rsid w:val="00C4304C"/>
    <w:rsid w:val="00C43FFB"/>
    <w:rsid w:val="00C44251"/>
    <w:rsid w:val="00C447F8"/>
    <w:rsid w:val="00C56407"/>
    <w:rsid w:val="00C609E6"/>
    <w:rsid w:val="00C61709"/>
    <w:rsid w:val="00C6170B"/>
    <w:rsid w:val="00C628FB"/>
    <w:rsid w:val="00C640D9"/>
    <w:rsid w:val="00C64F62"/>
    <w:rsid w:val="00C652EB"/>
    <w:rsid w:val="00C659E6"/>
    <w:rsid w:val="00C665D8"/>
    <w:rsid w:val="00C66D1B"/>
    <w:rsid w:val="00C73CE3"/>
    <w:rsid w:val="00C76E82"/>
    <w:rsid w:val="00C77631"/>
    <w:rsid w:val="00C816D7"/>
    <w:rsid w:val="00C834E3"/>
    <w:rsid w:val="00C840D3"/>
    <w:rsid w:val="00C866B8"/>
    <w:rsid w:val="00C911E7"/>
    <w:rsid w:val="00C9166B"/>
    <w:rsid w:val="00C94B9E"/>
    <w:rsid w:val="00CA16BC"/>
    <w:rsid w:val="00CA2305"/>
    <w:rsid w:val="00CA65DE"/>
    <w:rsid w:val="00CA6855"/>
    <w:rsid w:val="00CA7D85"/>
    <w:rsid w:val="00CB01A8"/>
    <w:rsid w:val="00CB527D"/>
    <w:rsid w:val="00CB7181"/>
    <w:rsid w:val="00CC2E5F"/>
    <w:rsid w:val="00CD1D50"/>
    <w:rsid w:val="00CD49B9"/>
    <w:rsid w:val="00CE0E5D"/>
    <w:rsid w:val="00CE32CD"/>
    <w:rsid w:val="00CE6B8F"/>
    <w:rsid w:val="00CE6FC3"/>
    <w:rsid w:val="00CE7DEC"/>
    <w:rsid w:val="00CF15D7"/>
    <w:rsid w:val="00CF4289"/>
    <w:rsid w:val="00CF69CF"/>
    <w:rsid w:val="00D0040E"/>
    <w:rsid w:val="00D00ADC"/>
    <w:rsid w:val="00D029E4"/>
    <w:rsid w:val="00D03A75"/>
    <w:rsid w:val="00D0614B"/>
    <w:rsid w:val="00D111BC"/>
    <w:rsid w:val="00D11451"/>
    <w:rsid w:val="00D11DDA"/>
    <w:rsid w:val="00D15BBE"/>
    <w:rsid w:val="00D15DC9"/>
    <w:rsid w:val="00D164C1"/>
    <w:rsid w:val="00D16EA9"/>
    <w:rsid w:val="00D22083"/>
    <w:rsid w:val="00D23441"/>
    <w:rsid w:val="00D25535"/>
    <w:rsid w:val="00D314AE"/>
    <w:rsid w:val="00D31F8B"/>
    <w:rsid w:val="00D33D9E"/>
    <w:rsid w:val="00D35DEC"/>
    <w:rsid w:val="00D36D02"/>
    <w:rsid w:val="00D42EB9"/>
    <w:rsid w:val="00D44558"/>
    <w:rsid w:val="00D47783"/>
    <w:rsid w:val="00D5461C"/>
    <w:rsid w:val="00D5474C"/>
    <w:rsid w:val="00D54F8A"/>
    <w:rsid w:val="00D6163C"/>
    <w:rsid w:val="00D62F1C"/>
    <w:rsid w:val="00D62F30"/>
    <w:rsid w:val="00D7119D"/>
    <w:rsid w:val="00D730E5"/>
    <w:rsid w:val="00D73990"/>
    <w:rsid w:val="00D7418A"/>
    <w:rsid w:val="00D76126"/>
    <w:rsid w:val="00D7742B"/>
    <w:rsid w:val="00D77437"/>
    <w:rsid w:val="00D779A2"/>
    <w:rsid w:val="00D805D1"/>
    <w:rsid w:val="00D8130F"/>
    <w:rsid w:val="00D813A8"/>
    <w:rsid w:val="00D81609"/>
    <w:rsid w:val="00D8378F"/>
    <w:rsid w:val="00D83A11"/>
    <w:rsid w:val="00D84010"/>
    <w:rsid w:val="00D84056"/>
    <w:rsid w:val="00D8559B"/>
    <w:rsid w:val="00D85DA0"/>
    <w:rsid w:val="00D879EF"/>
    <w:rsid w:val="00D90AF1"/>
    <w:rsid w:val="00D91DDA"/>
    <w:rsid w:val="00D93F91"/>
    <w:rsid w:val="00D94938"/>
    <w:rsid w:val="00DA3690"/>
    <w:rsid w:val="00DA3BA6"/>
    <w:rsid w:val="00DA7197"/>
    <w:rsid w:val="00DB00B6"/>
    <w:rsid w:val="00DB2E97"/>
    <w:rsid w:val="00DB74C9"/>
    <w:rsid w:val="00DC07F5"/>
    <w:rsid w:val="00DC4539"/>
    <w:rsid w:val="00DC4BEB"/>
    <w:rsid w:val="00DC6490"/>
    <w:rsid w:val="00DC69AF"/>
    <w:rsid w:val="00DD0E17"/>
    <w:rsid w:val="00DD5560"/>
    <w:rsid w:val="00DD68F1"/>
    <w:rsid w:val="00DD7563"/>
    <w:rsid w:val="00DE35A8"/>
    <w:rsid w:val="00DE6846"/>
    <w:rsid w:val="00DF0C2B"/>
    <w:rsid w:val="00DF27B4"/>
    <w:rsid w:val="00DF33EC"/>
    <w:rsid w:val="00DF4F6A"/>
    <w:rsid w:val="00E0053F"/>
    <w:rsid w:val="00E012D1"/>
    <w:rsid w:val="00E01542"/>
    <w:rsid w:val="00E015D0"/>
    <w:rsid w:val="00E0160A"/>
    <w:rsid w:val="00E033EC"/>
    <w:rsid w:val="00E05478"/>
    <w:rsid w:val="00E0595B"/>
    <w:rsid w:val="00E0657A"/>
    <w:rsid w:val="00E07A9D"/>
    <w:rsid w:val="00E10B43"/>
    <w:rsid w:val="00E11D14"/>
    <w:rsid w:val="00E12E04"/>
    <w:rsid w:val="00E148F7"/>
    <w:rsid w:val="00E16434"/>
    <w:rsid w:val="00E22B24"/>
    <w:rsid w:val="00E33871"/>
    <w:rsid w:val="00E377BD"/>
    <w:rsid w:val="00E37DC3"/>
    <w:rsid w:val="00E42272"/>
    <w:rsid w:val="00E46321"/>
    <w:rsid w:val="00E5177C"/>
    <w:rsid w:val="00E51C71"/>
    <w:rsid w:val="00E51ECE"/>
    <w:rsid w:val="00E5630A"/>
    <w:rsid w:val="00E56ABD"/>
    <w:rsid w:val="00E6294C"/>
    <w:rsid w:val="00E65307"/>
    <w:rsid w:val="00E672D4"/>
    <w:rsid w:val="00E67FAF"/>
    <w:rsid w:val="00E70D01"/>
    <w:rsid w:val="00E7119E"/>
    <w:rsid w:val="00E750AC"/>
    <w:rsid w:val="00E77225"/>
    <w:rsid w:val="00E8043D"/>
    <w:rsid w:val="00E816F5"/>
    <w:rsid w:val="00E81971"/>
    <w:rsid w:val="00E84B99"/>
    <w:rsid w:val="00E87942"/>
    <w:rsid w:val="00E901B6"/>
    <w:rsid w:val="00E908DC"/>
    <w:rsid w:val="00E90ECD"/>
    <w:rsid w:val="00E92CB8"/>
    <w:rsid w:val="00EA0325"/>
    <w:rsid w:val="00EA69BF"/>
    <w:rsid w:val="00EB5944"/>
    <w:rsid w:val="00EB7AEA"/>
    <w:rsid w:val="00EB7C82"/>
    <w:rsid w:val="00EC0205"/>
    <w:rsid w:val="00EC3D45"/>
    <w:rsid w:val="00EC53CE"/>
    <w:rsid w:val="00EC5690"/>
    <w:rsid w:val="00EC5A15"/>
    <w:rsid w:val="00EC706B"/>
    <w:rsid w:val="00ED0155"/>
    <w:rsid w:val="00ED241B"/>
    <w:rsid w:val="00ED247C"/>
    <w:rsid w:val="00ED24E3"/>
    <w:rsid w:val="00ED4665"/>
    <w:rsid w:val="00ED7B78"/>
    <w:rsid w:val="00EE153B"/>
    <w:rsid w:val="00EE43A7"/>
    <w:rsid w:val="00EE6618"/>
    <w:rsid w:val="00EF0251"/>
    <w:rsid w:val="00EF0999"/>
    <w:rsid w:val="00EF1975"/>
    <w:rsid w:val="00EF2ECE"/>
    <w:rsid w:val="00EF6770"/>
    <w:rsid w:val="00F039F7"/>
    <w:rsid w:val="00F103F8"/>
    <w:rsid w:val="00F107CC"/>
    <w:rsid w:val="00F131D1"/>
    <w:rsid w:val="00F20C4B"/>
    <w:rsid w:val="00F21FF6"/>
    <w:rsid w:val="00F32791"/>
    <w:rsid w:val="00F32F73"/>
    <w:rsid w:val="00F34469"/>
    <w:rsid w:val="00F34B10"/>
    <w:rsid w:val="00F40939"/>
    <w:rsid w:val="00F41698"/>
    <w:rsid w:val="00F4191A"/>
    <w:rsid w:val="00F41DD3"/>
    <w:rsid w:val="00F41FF8"/>
    <w:rsid w:val="00F46CF9"/>
    <w:rsid w:val="00F4772A"/>
    <w:rsid w:val="00F500DB"/>
    <w:rsid w:val="00F516BE"/>
    <w:rsid w:val="00F603C0"/>
    <w:rsid w:val="00F6055B"/>
    <w:rsid w:val="00F60FDA"/>
    <w:rsid w:val="00F62126"/>
    <w:rsid w:val="00F62ADF"/>
    <w:rsid w:val="00F66A1E"/>
    <w:rsid w:val="00F707BC"/>
    <w:rsid w:val="00F71200"/>
    <w:rsid w:val="00F71DA8"/>
    <w:rsid w:val="00F73B65"/>
    <w:rsid w:val="00F73E78"/>
    <w:rsid w:val="00F751FB"/>
    <w:rsid w:val="00F7537D"/>
    <w:rsid w:val="00F75E6D"/>
    <w:rsid w:val="00F77BB0"/>
    <w:rsid w:val="00F80898"/>
    <w:rsid w:val="00F80B22"/>
    <w:rsid w:val="00F820F8"/>
    <w:rsid w:val="00F8387E"/>
    <w:rsid w:val="00F83C8B"/>
    <w:rsid w:val="00F849CD"/>
    <w:rsid w:val="00F85976"/>
    <w:rsid w:val="00F92AE0"/>
    <w:rsid w:val="00F9431E"/>
    <w:rsid w:val="00F9560E"/>
    <w:rsid w:val="00F95D73"/>
    <w:rsid w:val="00F95F36"/>
    <w:rsid w:val="00F967D6"/>
    <w:rsid w:val="00F9723B"/>
    <w:rsid w:val="00FA0281"/>
    <w:rsid w:val="00FA0AC2"/>
    <w:rsid w:val="00FA24D4"/>
    <w:rsid w:val="00FA4849"/>
    <w:rsid w:val="00FA5A07"/>
    <w:rsid w:val="00FB0488"/>
    <w:rsid w:val="00FB2401"/>
    <w:rsid w:val="00FB2B21"/>
    <w:rsid w:val="00FB2EED"/>
    <w:rsid w:val="00FB7121"/>
    <w:rsid w:val="00FB7FF4"/>
    <w:rsid w:val="00FC0B8B"/>
    <w:rsid w:val="00FC2196"/>
    <w:rsid w:val="00FC2994"/>
    <w:rsid w:val="00FC4092"/>
    <w:rsid w:val="00FC5410"/>
    <w:rsid w:val="00FC5978"/>
    <w:rsid w:val="00FC6AD1"/>
    <w:rsid w:val="00FC754A"/>
    <w:rsid w:val="00FD0A28"/>
    <w:rsid w:val="00FD14A4"/>
    <w:rsid w:val="00FD30B7"/>
    <w:rsid w:val="00FD313B"/>
    <w:rsid w:val="00FD3E75"/>
    <w:rsid w:val="00FD451D"/>
    <w:rsid w:val="00FD50F5"/>
    <w:rsid w:val="00FD65BD"/>
    <w:rsid w:val="00FE143B"/>
    <w:rsid w:val="00FE3B15"/>
    <w:rsid w:val="00FE4153"/>
    <w:rsid w:val="00FE4310"/>
    <w:rsid w:val="00FE7022"/>
    <w:rsid w:val="00FF2FEE"/>
    <w:rsid w:val="00FF554F"/>
    <w:rsid w:val="00FF7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3801ED"/>
  <w15:docId w15:val="{5896919D-100E-4A98-A9E2-6BC9FA3C2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6087"/>
  </w:style>
  <w:style w:type="paragraph" w:styleId="Heading1">
    <w:name w:val="heading 1"/>
    <w:basedOn w:val="Normal"/>
    <w:next w:val="Normal"/>
    <w:link w:val="Heading1Char"/>
    <w:uiPriority w:val="9"/>
    <w:qFormat/>
    <w:rsid w:val="00316087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6087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608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608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608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608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608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608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1608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rsid w:val="0018373F"/>
    <w:pPr>
      <w:ind w:left="720"/>
    </w:pPr>
  </w:style>
  <w:style w:type="paragraph" w:styleId="Footer">
    <w:name w:val="footer"/>
    <w:basedOn w:val="Normal"/>
    <w:link w:val="FooterChar"/>
    <w:uiPriority w:val="99"/>
    <w:rsid w:val="0018373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18373F"/>
    <w:pPr>
      <w:tabs>
        <w:tab w:val="center" w:pos="4320"/>
        <w:tab w:val="right" w:pos="8640"/>
      </w:tabs>
    </w:pPr>
  </w:style>
  <w:style w:type="character" w:styleId="FootnoteReference">
    <w:name w:val="footnote reference"/>
    <w:basedOn w:val="DefaultParagraphFont"/>
    <w:semiHidden/>
    <w:rsid w:val="0018373F"/>
    <w:rPr>
      <w:position w:val="6"/>
      <w:sz w:val="16"/>
    </w:rPr>
  </w:style>
  <w:style w:type="paragraph" w:styleId="FootnoteText">
    <w:name w:val="footnote text"/>
    <w:basedOn w:val="Normal"/>
    <w:semiHidden/>
    <w:rsid w:val="0018373F"/>
  </w:style>
  <w:style w:type="character" w:styleId="Hyperlink">
    <w:name w:val="Hyperlink"/>
    <w:basedOn w:val="DefaultParagraphFont"/>
    <w:rsid w:val="0018373F"/>
    <w:rPr>
      <w:rFonts w:ascii="Arial" w:hAnsi="Arial"/>
      <w:color w:val="0000FF"/>
      <w:sz w:val="24"/>
    </w:rPr>
  </w:style>
  <w:style w:type="character" w:styleId="FollowedHyperlink">
    <w:name w:val="FollowedHyperlink"/>
    <w:basedOn w:val="DefaultParagraphFont"/>
    <w:rsid w:val="0018373F"/>
    <w:rPr>
      <w:color w:val="800080"/>
      <w:u w:val="single"/>
    </w:rPr>
  </w:style>
  <w:style w:type="paragraph" w:styleId="BodyText">
    <w:name w:val="Body Text"/>
    <w:basedOn w:val="Normal"/>
    <w:rsid w:val="0018373F"/>
    <w:pPr>
      <w:pBdr>
        <w:between w:val="double" w:sz="6" w:space="1" w:color="auto"/>
      </w:pBdr>
      <w:spacing w:line="240" w:lineRule="exact"/>
    </w:pPr>
    <w:rPr>
      <w:b/>
      <w:sz w:val="32"/>
    </w:rPr>
  </w:style>
  <w:style w:type="paragraph" w:customStyle="1" w:styleId="BodyText22">
    <w:name w:val="Body Text 22"/>
    <w:basedOn w:val="Normal"/>
    <w:rsid w:val="0018373F"/>
    <w:pPr>
      <w:ind w:left="2880"/>
    </w:pPr>
    <w:rPr>
      <w:sz w:val="24"/>
    </w:rPr>
  </w:style>
  <w:style w:type="paragraph" w:customStyle="1" w:styleId="H3">
    <w:name w:val="H3"/>
    <w:basedOn w:val="Normal"/>
    <w:next w:val="Normal"/>
    <w:rsid w:val="0018373F"/>
    <w:pPr>
      <w:keepNext/>
      <w:spacing w:before="100" w:after="100"/>
    </w:pPr>
    <w:rPr>
      <w:b/>
      <w:sz w:val="28"/>
    </w:rPr>
  </w:style>
  <w:style w:type="character" w:styleId="Emphasis">
    <w:name w:val="Emphasis"/>
    <w:basedOn w:val="DefaultParagraphFont"/>
    <w:uiPriority w:val="20"/>
    <w:qFormat/>
    <w:rsid w:val="00316087"/>
    <w:rPr>
      <w:i/>
      <w:iCs/>
    </w:rPr>
  </w:style>
  <w:style w:type="paragraph" w:customStyle="1" w:styleId="BodyText21">
    <w:name w:val="Body Text 21"/>
    <w:basedOn w:val="Normal"/>
    <w:rsid w:val="0018373F"/>
    <w:pPr>
      <w:pBdr>
        <w:between w:val="double" w:sz="6" w:space="1" w:color="auto"/>
      </w:pBdr>
      <w:spacing w:line="240" w:lineRule="exact"/>
    </w:pPr>
    <w:rPr>
      <w:sz w:val="24"/>
    </w:rPr>
  </w:style>
  <w:style w:type="paragraph" w:customStyle="1" w:styleId="Blockquote">
    <w:name w:val="Blockquote"/>
    <w:basedOn w:val="Normal"/>
    <w:rsid w:val="0018373F"/>
    <w:pPr>
      <w:spacing w:before="100" w:after="100"/>
      <w:ind w:left="360" w:right="360"/>
    </w:pPr>
    <w:rPr>
      <w:sz w:val="24"/>
    </w:rPr>
  </w:style>
  <w:style w:type="character" w:styleId="Strong">
    <w:name w:val="Strong"/>
    <w:basedOn w:val="DefaultParagraphFont"/>
    <w:uiPriority w:val="22"/>
    <w:qFormat/>
    <w:rsid w:val="00316087"/>
    <w:rPr>
      <w:b/>
      <w:bCs/>
    </w:rPr>
  </w:style>
  <w:style w:type="paragraph" w:styleId="BodyText2">
    <w:name w:val="Body Text 2"/>
    <w:basedOn w:val="Normal"/>
    <w:rsid w:val="0018373F"/>
    <w:pPr>
      <w:tabs>
        <w:tab w:val="left" w:pos="360"/>
      </w:tabs>
      <w:spacing w:line="240" w:lineRule="exact"/>
      <w:ind w:left="360" w:firstLine="360"/>
    </w:pPr>
    <w:rPr>
      <w:sz w:val="24"/>
    </w:rPr>
  </w:style>
  <w:style w:type="paragraph" w:styleId="BodyText3">
    <w:name w:val="Body Text 3"/>
    <w:basedOn w:val="Normal"/>
    <w:rsid w:val="0018373F"/>
    <w:pPr>
      <w:jc w:val="center"/>
    </w:pPr>
    <w:rPr>
      <w:rFonts w:ascii="Benguiat Frisky" w:hAnsi="Benguiat Frisky"/>
      <w:b/>
      <w:smallCaps/>
      <w:sz w:val="144"/>
    </w:rPr>
  </w:style>
  <w:style w:type="paragraph" w:styleId="NormalWeb">
    <w:name w:val="Normal (Web)"/>
    <w:basedOn w:val="Normal"/>
    <w:uiPriority w:val="99"/>
    <w:rsid w:val="00BD13B3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customStyle="1" w:styleId="content">
    <w:name w:val="content"/>
    <w:basedOn w:val="Normal"/>
    <w:rsid w:val="00F967D6"/>
    <w:pPr>
      <w:spacing w:before="100" w:beforeAutospacing="1" w:after="100" w:afterAutospacing="1"/>
    </w:pPr>
    <w:rPr>
      <w:color w:val="000000"/>
    </w:rPr>
  </w:style>
  <w:style w:type="table" w:styleId="TableGrid">
    <w:name w:val="Table Grid"/>
    <w:basedOn w:val="TableNormal"/>
    <w:rsid w:val="00A326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06461"/>
    <w:rPr>
      <w:rFonts w:ascii="Tahoma" w:hAnsi="Tahoma" w:cs="Tahoma"/>
      <w:sz w:val="16"/>
      <w:szCs w:val="16"/>
    </w:rPr>
  </w:style>
  <w:style w:type="character" w:customStyle="1" w:styleId="helpline">
    <w:name w:val="helpline"/>
    <w:basedOn w:val="DefaultParagraphFont"/>
    <w:rsid w:val="00575617"/>
  </w:style>
  <w:style w:type="character" w:customStyle="1" w:styleId="headline2">
    <w:name w:val="headline2"/>
    <w:basedOn w:val="DefaultParagraphFont"/>
    <w:rsid w:val="00836057"/>
    <w:rPr>
      <w:rFonts w:ascii="Verdana" w:hAnsi="Verdana" w:hint="default"/>
      <w:sz w:val="18"/>
      <w:szCs w:val="18"/>
    </w:rPr>
  </w:style>
  <w:style w:type="character" w:customStyle="1" w:styleId="bold">
    <w:name w:val="bold"/>
    <w:basedOn w:val="DefaultParagraphFont"/>
    <w:rsid w:val="00836057"/>
    <w:rPr>
      <w:rFonts w:ascii="Verdana" w:hAnsi="Verdana" w:hint="default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16087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6087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customStyle="1" w:styleId="section1">
    <w:name w:val="section1"/>
    <w:basedOn w:val="Normal"/>
    <w:uiPriority w:val="99"/>
    <w:semiHidden/>
    <w:rsid w:val="00657443"/>
    <w:pPr>
      <w:spacing w:before="100" w:beforeAutospacing="1" w:after="100" w:afterAutospacing="1"/>
    </w:pPr>
    <w:rPr>
      <w:rFonts w:eastAsia="Calibri"/>
      <w:sz w:val="24"/>
      <w:szCs w:val="24"/>
    </w:rPr>
  </w:style>
  <w:style w:type="paragraph" w:styleId="ListParagraph">
    <w:name w:val="List Paragraph"/>
    <w:basedOn w:val="Normal"/>
    <w:uiPriority w:val="34"/>
    <w:qFormat/>
    <w:rsid w:val="000643AF"/>
    <w:pPr>
      <w:ind w:left="720"/>
      <w:contextualSpacing/>
    </w:pPr>
  </w:style>
  <w:style w:type="character" w:customStyle="1" w:styleId="subheader1">
    <w:name w:val="subheader1"/>
    <w:basedOn w:val="DefaultParagraphFont"/>
    <w:rsid w:val="0055394E"/>
    <w:rPr>
      <w:rFonts w:ascii="Georgia" w:hAnsi="Georgia" w:hint="default"/>
      <w:b/>
      <w:bCs/>
      <w:color w:val="CC3300"/>
      <w:spacing w:val="24"/>
      <w:sz w:val="27"/>
      <w:szCs w:val="27"/>
    </w:rPr>
  </w:style>
  <w:style w:type="character" w:customStyle="1" w:styleId="FooterChar">
    <w:name w:val="Footer Char"/>
    <w:basedOn w:val="DefaultParagraphFont"/>
    <w:link w:val="Footer"/>
    <w:uiPriority w:val="99"/>
    <w:rsid w:val="00B17FBC"/>
  </w:style>
  <w:style w:type="paragraph" w:styleId="DocumentMap">
    <w:name w:val="Document Map"/>
    <w:basedOn w:val="Normal"/>
    <w:link w:val="DocumentMapChar"/>
    <w:rsid w:val="0041308E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41308E"/>
    <w:rPr>
      <w:rFonts w:ascii="Tahoma" w:hAnsi="Tahoma" w:cs="Tahoma"/>
      <w:sz w:val="16"/>
      <w:szCs w:val="16"/>
    </w:rPr>
  </w:style>
  <w:style w:type="character" w:customStyle="1" w:styleId="limeborder1">
    <w:name w:val="limeborder1"/>
    <w:basedOn w:val="DefaultParagraphFont"/>
    <w:rsid w:val="002B5818"/>
  </w:style>
  <w:style w:type="paragraph" w:styleId="NoSpacing">
    <w:name w:val="No Spacing"/>
    <w:uiPriority w:val="1"/>
    <w:qFormat/>
    <w:rsid w:val="00316087"/>
    <w:pPr>
      <w:spacing w:after="0" w:line="240" w:lineRule="auto"/>
    </w:pPr>
  </w:style>
  <w:style w:type="paragraph" w:customStyle="1" w:styleId="Default">
    <w:name w:val="Default"/>
    <w:rsid w:val="00BE72A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PlainTable3">
    <w:name w:val="Plain Table 3"/>
    <w:basedOn w:val="TableNormal"/>
    <w:uiPriority w:val="43"/>
    <w:rsid w:val="0031608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-Accent5">
    <w:name w:val="Grid Table 4 Accent 5"/>
    <w:basedOn w:val="TableNormal"/>
    <w:uiPriority w:val="49"/>
    <w:rsid w:val="00316087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316087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160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16087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16087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16087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316087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316087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316087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316087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316087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087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6087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16087"/>
    <w:rPr>
      <w:rFonts w:asciiTheme="majorHAnsi" w:eastAsiaTheme="majorEastAsia" w:hAnsiTheme="majorHAnsi" w:cstheme="majorBidi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316087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1608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6087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6087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31608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1608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16087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16087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16087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08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6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2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204676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755000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031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667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575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3037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52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84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5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92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19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187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6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5187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4832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69503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4888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823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1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60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548154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103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015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5046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4506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14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0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1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92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5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18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35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0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055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03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54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99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22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94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6470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4275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3203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5119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41620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387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3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0126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96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58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0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118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083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678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4938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6440522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00906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2275413">
                                          <w:marLeft w:val="0"/>
                                          <w:marRight w:val="0"/>
                                          <w:marTop w:val="4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14320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1904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75"/>
                                                  <w:divBdr>
                                                    <w:top w:val="single" w:sz="6" w:space="15" w:color="C1C1C1"/>
                                                    <w:left w:val="single" w:sz="6" w:space="15" w:color="C1C1C1"/>
                                                    <w:bottom w:val="single" w:sz="6" w:space="15" w:color="C1C1C1"/>
                                                    <w:right w:val="single" w:sz="6" w:space="15" w:color="C1C1C1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56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0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33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399583">
                  <w:marLeft w:val="2850"/>
                  <w:marRight w:val="150"/>
                  <w:marTop w:val="1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07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39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0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807785">
                  <w:marLeft w:val="2850"/>
                  <w:marRight w:val="150"/>
                  <w:marTop w:val="1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507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8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1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600712">
          <w:marLeft w:val="0"/>
          <w:marRight w:val="0"/>
          <w:marTop w:val="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34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26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792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95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5036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718254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6115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2943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01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E2728BA40BBF43B762D1CF60DFAC4F" ma:contentTypeVersion="12" ma:contentTypeDescription="Create a new document." ma:contentTypeScope="" ma:versionID="aec6875fd98ed1a84a331b8223148367">
  <xsd:schema xmlns:xsd="http://www.w3.org/2001/XMLSchema" xmlns:xs="http://www.w3.org/2001/XMLSchema" xmlns:p="http://schemas.microsoft.com/office/2006/metadata/properties" xmlns:ns3="dd93c056-c743-4029-9024-a083613a254a" xmlns:ns4="eb3acece-e4c2-4a7a-ac58-fe65bd187ab8" targetNamespace="http://schemas.microsoft.com/office/2006/metadata/properties" ma:root="true" ma:fieldsID="da0ad9f75fc2db81b79c91a43786f43f" ns3:_="" ns4:_="">
    <xsd:import namespace="dd93c056-c743-4029-9024-a083613a254a"/>
    <xsd:import namespace="eb3acece-e4c2-4a7a-ac58-fe65bd187a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93c056-c743-4029-9024-a083613a25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acece-e4c2-4a7a-ac58-fe65bd187ab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B2D7B0-9E23-4DDE-9D2F-D7B3112C6A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99A747-BF84-423C-A104-8CF28612304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8FDFF8B-ADD6-4AA2-A73C-F4CD333155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93c056-c743-4029-9024-a083613a254a"/>
    <ds:schemaRef ds:uri="eb3acece-e4c2-4a7a-ac58-fe65bd187a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A0C902-F69B-4D49-9CD1-9ECBDAA882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85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T GUIDE</vt:lpstr>
    </vt:vector>
  </TitlesOfParts>
  <Company>FLORIDA DEPARTMENT OF LABOR</Company>
  <LinksUpToDate>false</LinksUpToDate>
  <CharactersWithSpaces>3913</CharactersWithSpaces>
  <SharedDoc>false</SharedDoc>
  <HLinks>
    <vt:vector size="48" baseType="variant">
      <vt:variant>
        <vt:i4>6357088</vt:i4>
      </vt:variant>
      <vt:variant>
        <vt:i4>-1</vt:i4>
      </vt:variant>
      <vt:variant>
        <vt:i4>1026</vt:i4>
      </vt:variant>
      <vt:variant>
        <vt:i4>4</vt:i4>
      </vt:variant>
      <vt:variant>
        <vt:lpwstr>http://veterans.employflorida.com/portals/veteran/</vt:lpwstr>
      </vt:variant>
      <vt:variant>
        <vt:lpwstr/>
      </vt:variant>
      <vt:variant>
        <vt:i4>2818085</vt:i4>
      </vt:variant>
      <vt:variant>
        <vt:i4>-1</vt:i4>
      </vt:variant>
      <vt:variant>
        <vt:i4>1026</vt:i4>
      </vt:variant>
      <vt:variant>
        <vt:i4>1</vt:i4>
      </vt:variant>
      <vt:variant>
        <vt:lpwstr>https://www.employflorida.com/portals/veteran/images/EF_Vets_Logo.gif</vt:lpwstr>
      </vt:variant>
      <vt:variant>
        <vt:lpwstr/>
      </vt:variant>
      <vt:variant>
        <vt:i4>4522054</vt:i4>
      </vt:variant>
      <vt:variant>
        <vt:i4>-1</vt:i4>
      </vt:variant>
      <vt:variant>
        <vt:i4>1040</vt:i4>
      </vt:variant>
      <vt:variant>
        <vt:i4>4</vt:i4>
      </vt:variant>
      <vt:variant>
        <vt:lpwstr>http://www.facebook.com/media/set/?set=a.172098059542536.45086.172097246209284&amp;type=1</vt:lpwstr>
      </vt:variant>
      <vt:variant>
        <vt:lpwstr/>
      </vt:variant>
      <vt:variant>
        <vt:i4>4194346</vt:i4>
      </vt:variant>
      <vt:variant>
        <vt:i4>-1</vt:i4>
      </vt:variant>
      <vt:variant>
        <vt:i4>1040</vt:i4>
      </vt:variant>
      <vt:variant>
        <vt:i4>1</vt:i4>
      </vt:variant>
      <vt:variant>
        <vt:lpwstr>http://profile.ak.fbcdn.net/hprofile-ak-snc4/277082_172097246209284_2089140317_n.jpg</vt:lpwstr>
      </vt:variant>
      <vt:variant>
        <vt:lpwstr/>
      </vt:variant>
      <vt:variant>
        <vt:i4>2031626</vt:i4>
      </vt:variant>
      <vt:variant>
        <vt:i4>-1</vt:i4>
      </vt:variant>
      <vt:variant>
        <vt:i4>1041</vt:i4>
      </vt:variant>
      <vt:variant>
        <vt:i4>4</vt:i4>
      </vt:variant>
      <vt:variant>
        <vt:lpwstr>http://news.uwf.edu/index.php/2011/10/resource-center-support-2500-military-veteran-students/</vt:lpwstr>
      </vt:variant>
      <vt:variant>
        <vt:lpwstr/>
      </vt:variant>
      <vt:variant>
        <vt:i4>5243007</vt:i4>
      </vt:variant>
      <vt:variant>
        <vt:i4>-1</vt:i4>
      </vt:variant>
      <vt:variant>
        <vt:i4>1041</vt:i4>
      </vt:variant>
      <vt:variant>
        <vt:i4>1</vt:i4>
      </vt:variant>
      <vt:variant>
        <vt:lpwstr>http://news.uwf.edu/wp-content/themes/MediapressWP/includes/timthumb.php?q=100&amp;w=250&amp;h=150&amp;zc=1&amp;src=http://news.uwf.edu/wp-content/uploads/2011/10/mvrc_web.jpg</vt:lpwstr>
      </vt:variant>
      <vt:variant>
        <vt:lpwstr/>
      </vt:variant>
      <vt:variant>
        <vt:i4>4522054</vt:i4>
      </vt:variant>
      <vt:variant>
        <vt:i4>-1</vt:i4>
      </vt:variant>
      <vt:variant>
        <vt:i4>1042</vt:i4>
      </vt:variant>
      <vt:variant>
        <vt:i4>4</vt:i4>
      </vt:variant>
      <vt:variant>
        <vt:lpwstr>http://www.facebook.com/media/set/?set=a.172098059542536.45086.172097246209284&amp;type=1</vt:lpwstr>
      </vt:variant>
      <vt:variant>
        <vt:lpwstr/>
      </vt:variant>
      <vt:variant>
        <vt:i4>4194346</vt:i4>
      </vt:variant>
      <vt:variant>
        <vt:i4>-1</vt:i4>
      </vt:variant>
      <vt:variant>
        <vt:i4>1042</vt:i4>
      </vt:variant>
      <vt:variant>
        <vt:i4>1</vt:i4>
      </vt:variant>
      <vt:variant>
        <vt:lpwstr>http://profile.ak.fbcdn.net/hprofile-ak-snc4/277082_172097246209284_2089140317_n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T GUIDE</dc:title>
  <dc:subject>VET EMPLOYMENT &amp; RESOURCE GDE</dc:subject>
  <dc:creator>Jobs &amp; Benefits Center</dc:creator>
  <cp:keywords/>
  <dc:description/>
  <cp:lastModifiedBy>Kelly Jordan</cp:lastModifiedBy>
  <cp:revision>2</cp:revision>
  <cp:lastPrinted>2022-06-13T18:12:00Z</cp:lastPrinted>
  <dcterms:created xsi:type="dcterms:W3CDTF">2022-06-13T18:18:00Z</dcterms:created>
  <dcterms:modified xsi:type="dcterms:W3CDTF">2022-06-13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E2728BA40BBF43B762D1CF60DFAC4F</vt:lpwstr>
  </property>
</Properties>
</file>